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F4A9A" w14:textId="6F968EA1" w:rsidR="00E53E2F" w:rsidRPr="004D26EF" w:rsidRDefault="002A3CDE" w:rsidP="00F366E6">
      <w:pPr>
        <w:spacing w:after="0"/>
        <w:jc w:val="both"/>
        <w:rPr>
          <w:rFonts w:cstheme="minorHAnsi"/>
          <w:lang w:val="en-GB"/>
        </w:rPr>
      </w:pPr>
      <w:r w:rsidRPr="004D26EF">
        <w:rPr>
          <w:rFonts w:cstheme="minorHAnsi"/>
          <w:lang w:val="en-GB"/>
        </w:rPr>
        <w:t>Annex</w:t>
      </w:r>
      <w:r w:rsidR="00BA0090" w:rsidRPr="004D26EF">
        <w:rPr>
          <w:rFonts w:cstheme="minorHAnsi"/>
          <w:lang w:val="en-GB"/>
        </w:rPr>
        <w:t xml:space="preserve"> </w:t>
      </w:r>
      <w:r w:rsidR="00577367" w:rsidRPr="004D26EF">
        <w:rPr>
          <w:rFonts w:cstheme="minorHAnsi"/>
          <w:lang w:val="en-GB"/>
        </w:rPr>
        <w:t>1</w:t>
      </w:r>
      <w:r w:rsidR="00BA0090" w:rsidRPr="004D26EF">
        <w:rPr>
          <w:rFonts w:cstheme="minorHAnsi"/>
          <w:lang w:val="en-GB"/>
        </w:rPr>
        <w:t xml:space="preserve"> </w:t>
      </w:r>
    </w:p>
    <w:p w14:paraId="343882CB" w14:textId="77777777" w:rsidR="002B4012" w:rsidRPr="004D26EF" w:rsidRDefault="002B4012" w:rsidP="00F366E6">
      <w:pPr>
        <w:spacing w:after="0"/>
        <w:jc w:val="both"/>
        <w:rPr>
          <w:rFonts w:cstheme="minorHAnsi"/>
          <w:lang w:val="en-GB"/>
        </w:rPr>
      </w:pPr>
    </w:p>
    <w:p w14:paraId="70D0492A" w14:textId="06EFDD29" w:rsidR="002B4012" w:rsidRPr="004D26EF" w:rsidRDefault="002A3CDE" w:rsidP="00F366E6">
      <w:pPr>
        <w:spacing w:after="0" w:line="320" w:lineRule="atLeast"/>
        <w:jc w:val="center"/>
        <w:rPr>
          <w:rFonts w:cstheme="minorHAnsi"/>
          <w:b/>
          <w:lang w:val="en-GB"/>
        </w:rPr>
      </w:pPr>
      <w:r w:rsidRPr="004D26EF">
        <w:rPr>
          <w:rFonts w:cstheme="minorHAnsi"/>
          <w:b/>
          <w:lang w:val="en-GB"/>
        </w:rPr>
        <w:t>APPLICATION</w:t>
      </w:r>
      <w:r w:rsidR="00D41DA0" w:rsidRPr="00D41DA0">
        <w:rPr>
          <w:rFonts w:cstheme="minorHAnsi"/>
          <w:b/>
          <w:lang w:val="en-GB"/>
        </w:rPr>
        <w:t xml:space="preserve"> </w:t>
      </w:r>
      <w:r w:rsidR="00B63FAD">
        <w:rPr>
          <w:rFonts w:cstheme="minorHAnsi"/>
          <w:b/>
          <w:lang w:val="en-GB"/>
        </w:rPr>
        <w:t xml:space="preserve">TO THE </w:t>
      </w:r>
      <w:r w:rsidR="00D41DA0" w:rsidRPr="004D26EF">
        <w:rPr>
          <w:rFonts w:cstheme="minorHAnsi"/>
          <w:b/>
          <w:lang w:val="en-GB"/>
        </w:rPr>
        <w:t>PUBLIC CALL</w:t>
      </w:r>
    </w:p>
    <w:p w14:paraId="0193C91F" w14:textId="39A585D7" w:rsidR="002B4012" w:rsidRPr="004D26EF" w:rsidRDefault="002A3CDE" w:rsidP="00F366E6">
      <w:pPr>
        <w:spacing w:after="0" w:line="320" w:lineRule="atLeast"/>
        <w:jc w:val="center"/>
        <w:rPr>
          <w:rFonts w:cstheme="minorHAnsi"/>
          <w:b/>
          <w:lang w:val="en-GB"/>
        </w:rPr>
      </w:pPr>
      <w:r w:rsidRPr="004D26EF">
        <w:rPr>
          <w:rFonts w:cstheme="minorHAnsi"/>
          <w:b/>
          <w:lang w:val="en-GB"/>
        </w:rPr>
        <w:t xml:space="preserve">for awarding a financial incentive to talented international students from the field of STEM at the University of Maribor </w:t>
      </w:r>
      <w:r w:rsidR="00A80FEC" w:rsidRPr="004D26EF">
        <w:rPr>
          <w:rFonts w:cstheme="minorHAnsi"/>
          <w:b/>
          <w:lang w:val="en-GB"/>
        </w:rPr>
        <w:t>– TALENT</w:t>
      </w:r>
      <w:r w:rsidR="00F37966" w:rsidRPr="004D26EF">
        <w:rPr>
          <w:rFonts w:cstheme="minorHAnsi"/>
          <w:b/>
          <w:lang w:val="en-GB"/>
        </w:rPr>
        <w:t>:</w:t>
      </w:r>
      <w:r w:rsidR="00A80FEC" w:rsidRPr="004D26EF">
        <w:rPr>
          <w:rFonts w:cstheme="minorHAnsi"/>
          <w:b/>
          <w:lang w:val="en-GB"/>
        </w:rPr>
        <w:t>UM 202</w:t>
      </w:r>
      <w:r w:rsidR="00DA3222">
        <w:rPr>
          <w:rFonts w:cstheme="minorHAnsi"/>
          <w:b/>
          <w:lang w:val="en-GB"/>
        </w:rPr>
        <w:t>4</w:t>
      </w:r>
    </w:p>
    <w:p w14:paraId="1D975D4A" w14:textId="77777777" w:rsidR="002B4012" w:rsidRPr="004D26EF" w:rsidRDefault="002B4012" w:rsidP="00F366E6">
      <w:pPr>
        <w:spacing w:after="0" w:line="320" w:lineRule="atLeast"/>
        <w:rPr>
          <w:rFonts w:cstheme="minorHAnsi"/>
          <w:lang w:val="en-GB"/>
        </w:rPr>
      </w:pPr>
    </w:p>
    <w:p w14:paraId="52E2AE1C" w14:textId="77777777" w:rsidR="002B4012" w:rsidRPr="004D26EF" w:rsidRDefault="002B4012" w:rsidP="00F366E6">
      <w:pPr>
        <w:spacing w:after="0" w:line="320" w:lineRule="atLeast"/>
        <w:rPr>
          <w:rFonts w:cstheme="minorHAnsi"/>
          <w:lang w:val="en-GB"/>
        </w:rPr>
      </w:pPr>
    </w:p>
    <w:p w14:paraId="5D3E3F6D" w14:textId="7284B5CA" w:rsidR="002B4012" w:rsidRPr="004D26EF" w:rsidRDefault="002A3CDE" w:rsidP="000A5B92">
      <w:pPr>
        <w:pStyle w:val="Odstavekseznama3"/>
        <w:numPr>
          <w:ilvl w:val="0"/>
          <w:numId w:val="10"/>
        </w:numPr>
        <w:spacing w:after="0" w:line="320" w:lineRule="atLeast"/>
        <w:rPr>
          <w:rFonts w:asciiTheme="minorHAnsi" w:hAnsiTheme="minorHAnsi" w:cstheme="minorHAnsi"/>
          <w:b/>
          <w:bCs/>
          <w:lang w:val="en-GB"/>
        </w:rPr>
      </w:pPr>
      <w:r w:rsidRPr="004D26EF">
        <w:rPr>
          <w:rFonts w:asciiTheme="minorHAnsi" w:hAnsiTheme="minorHAnsi" w:cstheme="minorHAnsi"/>
          <w:b/>
          <w:bCs/>
          <w:lang w:val="en-GB"/>
        </w:rPr>
        <w:t xml:space="preserve">Information </w:t>
      </w:r>
      <w:r w:rsidR="00A9136E">
        <w:rPr>
          <w:rFonts w:asciiTheme="minorHAnsi" w:hAnsiTheme="minorHAnsi" w:cstheme="minorHAnsi"/>
          <w:b/>
          <w:bCs/>
          <w:lang w:val="en-GB"/>
        </w:rPr>
        <w:t>on</w:t>
      </w:r>
      <w:r w:rsidRPr="004D26EF">
        <w:rPr>
          <w:rFonts w:asciiTheme="minorHAnsi" w:hAnsiTheme="minorHAnsi" w:cstheme="minorHAnsi"/>
          <w:b/>
          <w:bCs/>
          <w:lang w:val="en-GB"/>
        </w:rPr>
        <w:t xml:space="preserve"> the applicant</w:t>
      </w:r>
      <w:r w:rsidR="002B4012" w:rsidRPr="004D26EF">
        <w:rPr>
          <w:rFonts w:asciiTheme="minorHAnsi" w:hAnsiTheme="minorHAnsi" w:cstheme="minorHAnsi"/>
          <w:b/>
          <w:bCs/>
          <w:lang w:val="en-GB"/>
        </w:rPr>
        <w:t xml:space="preserve"> (</w:t>
      </w:r>
      <w:r w:rsidRPr="004D26EF">
        <w:rPr>
          <w:rFonts w:asciiTheme="minorHAnsi" w:hAnsiTheme="minorHAnsi" w:cstheme="minorHAnsi"/>
          <w:b/>
          <w:bCs/>
          <w:lang w:val="en-GB"/>
        </w:rPr>
        <w:t>student</w:t>
      </w:r>
      <w:r w:rsidR="002B4012" w:rsidRPr="004D26EF">
        <w:rPr>
          <w:rFonts w:asciiTheme="minorHAnsi" w:hAnsiTheme="minorHAnsi" w:cstheme="minorHAnsi"/>
          <w:b/>
          <w:bCs/>
          <w:lang w:val="en-GB"/>
        </w:rPr>
        <w:t>/</w:t>
      </w:r>
      <w:r w:rsidRPr="004D26EF">
        <w:rPr>
          <w:rFonts w:asciiTheme="minorHAnsi" w:hAnsiTheme="minorHAnsi" w:cstheme="minorHAnsi"/>
          <w:b/>
          <w:bCs/>
          <w:lang w:val="en-GB"/>
        </w:rPr>
        <w:t>applicant</w:t>
      </w:r>
      <w:r w:rsidR="002B4012" w:rsidRPr="004D26EF">
        <w:rPr>
          <w:rFonts w:asciiTheme="minorHAnsi" w:hAnsiTheme="minorHAnsi" w:cstheme="minorHAnsi"/>
          <w:b/>
          <w:bCs/>
          <w:lang w:val="en-GB"/>
        </w:rPr>
        <w:t>)</w:t>
      </w:r>
    </w:p>
    <w:p w14:paraId="38141343" w14:textId="1B45930D" w:rsidR="002B4012" w:rsidRPr="004D26EF" w:rsidRDefault="35F3C557" w:rsidP="00F366E6">
      <w:pPr>
        <w:spacing w:after="0" w:line="320" w:lineRule="atLeast"/>
        <w:rPr>
          <w:rFonts w:cstheme="minorHAnsi"/>
          <w:lang w:val="en-GB"/>
        </w:rPr>
      </w:pPr>
      <w:r w:rsidRPr="004D26EF">
        <w:rPr>
          <w:rFonts w:cstheme="minorHAnsi"/>
          <w:lang w:val="en-GB"/>
        </w:rPr>
        <w:t>(</w:t>
      </w:r>
      <w:r w:rsidR="002A3CDE" w:rsidRPr="004D26EF">
        <w:rPr>
          <w:rFonts w:cstheme="minorHAnsi"/>
          <w:i/>
          <w:iCs/>
          <w:lang w:val="en-GB"/>
        </w:rPr>
        <w:t>Mandatory fields</w:t>
      </w:r>
      <w:r w:rsidRPr="004D26EF">
        <w:rPr>
          <w:rFonts w:cstheme="minorHAnsi"/>
          <w:i/>
          <w:iCs/>
          <w:lang w:val="en-GB"/>
        </w:rPr>
        <w:t>.</w:t>
      </w:r>
      <w:r w:rsidRPr="004D26EF">
        <w:rPr>
          <w:rFonts w:cstheme="minorHAnsi"/>
          <w:lang w:val="en-GB"/>
        </w:rPr>
        <w:t>)</w:t>
      </w:r>
    </w:p>
    <w:p w14:paraId="7533C2EF" w14:textId="44466F96" w:rsidR="002B4012" w:rsidRPr="004D26EF" w:rsidRDefault="002A3CDE" w:rsidP="00F366E6">
      <w:pPr>
        <w:spacing w:after="0" w:line="320" w:lineRule="atLeast"/>
        <w:rPr>
          <w:rFonts w:cstheme="minorHAnsi"/>
          <w:lang w:val="en-GB"/>
        </w:rPr>
      </w:pPr>
      <w:r w:rsidRPr="004D26EF">
        <w:rPr>
          <w:rFonts w:cstheme="minorHAnsi"/>
          <w:lang w:val="en-GB"/>
        </w:rPr>
        <w:t>Name and surname</w:t>
      </w:r>
      <w:r w:rsidR="002B4012" w:rsidRPr="004D26EF">
        <w:rPr>
          <w:rFonts w:cstheme="minorHAnsi"/>
          <w:lang w:val="en-GB"/>
        </w:rPr>
        <w:t>: _______________________________</w:t>
      </w:r>
    </w:p>
    <w:p w14:paraId="5DCA439B" w14:textId="4BCF2FDA" w:rsidR="002B4012" w:rsidRPr="004D26EF" w:rsidRDefault="002A3CDE" w:rsidP="00F366E6">
      <w:pPr>
        <w:spacing w:after="0" w:line="320" w:lineRule="atLeast"/>
        <w:rPr>
          <w:rFonts w:cstheme="minorHAnsi"/>
          <w:lang w:val="en-GB"/>
        </w:rPr>
      </w:pPr>
      <w:r w:rsidRPr="004D26EF">
        <w:rPr>
          <w:rFonts w:cstheme="minorHAnsi"/>
          <w:lang w:val="en-GB"/>
        </w:rPr>
        <w:t>Date of birth</w:t>
      </w:r>
      <w:r w:rsidR="002B4012" w:rsidRPr="004D26EF">
        <w:rPr>
          <w:rFonts w:cstheme="minorHAnsi"/>
          <w:lang w:val="en-GB"/>
        </w:rPr>
        <w:t>: ______________________________________</w:t>
      </w:r>
    </w:p>
    <w:p w14:paraId="6E8BFAD4" w14:textId="160DCBB3" w:rsidR="002E66B2" w:rsidRPr="004D26EF" w:rsidRDefault="00DA0D2E" w:rsidP="00F366E6">
      <w:pPr>
        <w:spacing w:after="0" w:line="320" w:lineRule="atLeast"/>
        <w:rPr>
          <w:rFonts w:cstheme="minorHAnsi"/>
          <w:lang w:val="en-GB"/>
        </w:rPr>
      </w:pPr>
      <w:r w:rsidRPr="004D26EF">
        <w:rPr>
          <w:rFonts w:cstheme="minorHAnsi"/>
          <w:lang w:val="en-GB"/>
        </w:rPr>
        <w:t>Personal registration number</w:t>
      </w:r>
      <w:r w:rsidR="002E66B2" w:rsidRPr="004D26EF">
        <w:rPr>
          <w:rFonts w:cstheme="minorHAnsi"/>
          <w:lang w:val="en-GB"/>
        </w:rPr>
        <w:t xml:space="preserve"> (</w:t>
      </w:r>
      <w:r w:rsidRPr="004D26EF">
        <w:rPr>
          <w:rFonts w:cstheme="minorHAnsi"/>
          <w:i/>
          <w:iCs/>
          <w:lang w:val="en-GB"/>
        </w:rPr>
        <w:t xml:space="preserve">if </w:t>
      </w:r>
      <w:r w:rsidR="0021161D" w:rsidRPr="004D26EF">
        <w:rPr>
          <w:rFonts w:cstheme="minorHAnsi"/>
          <w:i/>
          <w:iCs/>
          <w:lang w:val="en-GB"/>
        </w:rPr>
        <w:t>already</w:t>
      </w:r>
      <w:r w:rsidRPr="004D26EF">
        <w:rPr>
          <w:rFonts w:cstheme="minorHAnsi"/>
          <w:i/>
          <w:iCs/>
          <w:lang w:val="en-GB"/>
        </w:rPr>
        <w:t xml:space="preserve"> assigned</w:t>
      </w:r>
      <w:r w:rsidR="002E66B2" w:rsidRPr="004D26EF">
        <w:rPr>
          <w:rFonts w:cstheme="minorHAnsi"/>
          <w:lang w:val="en-GB"/>
        </w:rPr>
        <w:t>): ____________________________________</w:t>
      </w:r>
    </w:p>
    <w:p w14:paraId="33908A05" w14:textId="4396852D" w:rsidR="002B4012" w:rsidRPr="004D26EF" w:rsidRDefault="00DA0D2E" w:rsidP="00F366E6">
      <w:pPr>
        <w:spacing w:after="0" w:line="320" w:lineRule="atLeast"/>
        <w:rPr>
          <w:rFonts w:cstheme="minorHAnsi"/>
          <w:lang w:val="en-GB"/>
        </w:rPr>
      </w:pPr>
      <w:r w:rsidRPr="004D26EF">
        <w:rPr>
          <w:rFonts w:cstheme="minorHAnsi"/>
          <w:lang w:val="en-GB"/>
        </w:rPr>
        <w:t>Address</w:t>
      </w:r>
      <w:r w:rsidR="002B4012" w:rsidRPr="004D26EF">
        <w:rPr>
          <w:rFonts w:cstheme="minorHAnsi"/>
          <w:lang w:val="en-GB"/>
        </w:rPr>
        <w:t xml:space="preserve"> (</w:t>
      </w:r>
      <w:r w:rsidRPr="004D26EF">
        <w:rPr>
          <w:rFonts w:cstheme="minorHAnsi"/>
          <w:lang w:val="en-GB"/>
        </w:rPr>
        <w:t>permanent residence</w:t>
      </w:r>
      <w:r w:rsidR="002B4012" w:rsidRPr="004D26EF">
        <w:rPr>
          <w:rFonts w:cstheme="minorHAnsi"/>
          <w:lang w:val="en-GB"/>
        </w:rPr>
        <w:t>): ________________________________________________________</w:t>
      </w:r>
    </w:p>
    <w:p w14:paraId="4B0BAD32" w14:textId="459BBBEA" w:rsidR="002B4012" w:rsidRPr="004D26EF" w:rsidRDefault="00DA0D2E" w:rsidP="00F366E6">
      <w:pPr>
        <w:spacing w:after="0" w:line="320" w:lineRule="atLeast"/>
        <w:rPr>
          <w:rFonts w:cstheme="minorHAnsi"/>
          <w:lang w:val="en-GB"/>
        </w:rPr>
      </w:pPr>
      <w:r w:rsidRPr="004D26EF">
        <w:rPr>
          <w:rFonts w:cstheme="minorHAnsi"/>
          <w:lang w:val="en-GB"/>
        </w:rPr>
        <w:t>Postal code</w:t>
      </w:r>
      <w:r w:rsidR="2699B006" w:rsidRPr="004D26EF">
        <w:rPr>
          <w:rFonts w:cstheme="minorHAnsi"/>
          <w:lang w:val="en-GB"/>
        </w:rPr>
        <w:t>:</w:t>
      </w:r>
      <w:r w:rsidR="002B4012" w:rsidRPr="004D26EF">
        <w:rPr>
          <w:rFonts w:cstheme="minorHAnsi"/>
          <w:lang w:val="en-GB"/>
        </w:rPr>
        <w:tab/>
      </w:r>
      <w:r w:rsidR="2699B006" w:rsidRPr="004D26EF">
        <w:rPr>
          <w:rFonts w:cstheme="minorHAnsi"/>
          <w:lang w:val="en-GB"/>
        </w:rPr>
        <w:t xml:space="preserve">____________ </w:t>
      </w:r>
      <w:r w:rsidR="00B5621C">
        <w:rPr>
          <w:rFonts w:cstheme="minorHAnsi"/>
          <w:lang w:val="en-GB"/>
        </w:rPr>
        <w:t>Town</w:t>
      </w:r>
      <w:r w:rsidR="2699B006" w:rsidRPr="004D26EF">
        <w:rPr>
          <w:rFonts w:cstheme="minorHAnsi"/>
          <w:lang w:val="en-GB"/>
        </w:rPr>
        <w:t>: _____</w:t>
      </w:r>
      <w:r w:rsidR="00A9145F">
        <w:rPr>
          <w:rFonts w:cstheme="minorHAnsi"/>
          <w:lang w:val="en-GB"/>
        </w:rPr>
        <w:softHyphen/>
      </w:r>
      <w:r w:rsidR="00A9145F">
        <w:rPr>
          <w:rFonts w:cstheme="minorHAnsi"/>
          <w:lang w:val="en-GB"/>
        </w:rPr>
        <w:softHyphen/>
      </w:r>
      <w:r w:rsidR="2699B006" w:rsidRPr="004D26EF">
        <w:rPr>
          <w:rFonts w:cstheme="minorHAnsi"/>
          <w:lang w:val="en-GB"/>
        </w:rPr>
        <w:t xml:space="preserve">________________ </w:t>
      </w:r>
      <w:r w:rsidRPr="004D26EF">
        <w:rPr>
          <w:rFonts w:cstheme="minorHAnsi"/>
          <w:lang w:val="en-GB"/>
        </w:rPr>
        <w:t>Country</w:t>
      </w:r>
      <w:r w:rsidR="2699B006" w:rsidRPr="004D26EF">
        <w:rPr>
          <w:rFonts w:cstheme="minorHAnsi"/>
          <w:lang w:val="en-GB"/>
        </w:rPr>
        <w:t>: ______________________</w:t>
      </w:r>
    </w:p>
    <w:p w14:paraId="79D4FC96" w14:textId="69781BA9" w:rsidR="2699B006" w:rsidRPr="004D26EF" w:rsidRDefault="00DA0D2E" w:rsidP="00F366E6">
      <w:pPr>
        <w:spacing w:after="0" w:line="320" w:lineRule="atLeast"/>
        <w:rPr>
          <w:rFonts w:cstheme="minorHAnsi"/>
          <w:lang w:val="en-GB"/>
        </w:rPr>
      </w:pPr>
      <w:r w:rsidRPr="004D26EF">
        <w:rPr>
          <w:rFonts w:cstheme="minorHAnsi"/>
          <w:lang w:val="en-GB"/>
        </w:rPr>
        <w:t>Nationality</w:t>
      </w:r>
      <w:r w:rsidR="00305FCE" w:rsidRPr="004D26EF">
        <w:rPr>
          <w:rFonts w:cstheme="minorHAnsi"/>
          <w:lang w:val="en-GB"/>
        </w:rPr>
        <w:t>/-</w:t>
      </w:r>
      <w:proofErr w:type="spellStart"/>
      <w:r w:rsidRPr="004D26EF">
        <w:rPr>
          <w:rFonts w:cstheme="minorHAnsi"/>
          <w:lang w:val="en-GB"/>
        </w:rPr>
        <w:t>ies</w:t>
      </w:r>
      <w:proofErr w:type="spellEnd"/>
      <w:r w:rsidR="005E32AB" w:rsidRPr="004D26EF">
        <w:rPr>
          <w:rFonts w:cstheme="minorHAnsi"/>
          <w:lang w:val="en-GB"/>
        </w:rPr>
        <w:t xml:space="preserve"> (</w:t>
      </w:r>
      <w:r w:rsidRPr="004D26EF">
        <w:rPr>
          <w:rFonts w:cstheme="minorHAnsi"/>
          <w:i/>
          <w:iCs/>
          <w:lang w:val="en-GB"/>
        </w:rPr>
        <w:t>state all nationalities</w:t>
      </w:r>
      <w:r w:rsidR="005E32AB" w:rsidRPr="004D26EF">
        <w:rPr>
          <w:rFonts w:cstheme="minorHAnsi"/>
          <w:lang w:val="en-GB"/>
        </w:rPr>
        <w:t>)</w:t>
      </w:r>
      <w:r w:rsidR="2699B006" w:rsidRPr="004D26EF">
        <w:rPr>
          <w:rFonts w:cstheme="minorHAnsi"/>
          <w:lang w:val="en-GB"/>
        </w:rPr>
        <w:t>: _________________</w:t>
      </w:r>
      <w:r w:rsidR="00DA3516" w:rsidRPr="004D26EF">
        <w:rPr>
          <w:rFonts w:cstheme="minorHAnsi"/>
          <w:lang w:val="en-GB"/>
        </w:rPr>
        <w:t>_</w:t>
      </w:r>
      <w:r w:rsidR="2699B006" w:rsidRPr="004D26EF">
        <w:rPr>
          <w:rFonts w:cstheme="minorHAnsi"/>
          <w:lang w:val="en-GB"/>
        </w:rPr>
        <w:t>___________</w:t>
      </w:r>
      <w:r w:rsidR="00305FCE" w:rsidRPr="004D26EF">
        <w:rPr>
          <w:rFonts w:cstheme="minorHAnsi"/>
          <w:lang w:val="en-GB"/>
        </w:rPr>
        <w:t>________________</w:t>
      </w:r>
      <w:r w:rsidR="00662BEB">
        <w:rPr>
          <w:rFonts w:cstheme="minorHAnsi"/>
          <w:lang w:val="en-GB"/>
        </w:rPr>
        <w:t>_____</w:t>
      </w:r>
    </w:p>
    <w:p w14:paraId="1A0026AA" w14:textId="0F0F5B43" w:rsidR="002B4012" w:rsidRPr="004D26EF" w:rsidRDefault="00DA0D2E" w:rsidP="00F366E6">
      <w:pPr>
        <w:spacing w:after="0" w:line="320" w:lineRule="atLeast"/>
        <w:rPr>
          <w:rFonts w:cstheme="minorHAnsi"/>
          <w:lang w:val="en-GB"/>
        </w:rPr>
      </w:pPr>
      <w:r w:rsidRPr="004D26EF">
        <w:rPr>
          <w:rFonts w:cstheme="minorHAnsi"/>
          <w:lang w:val="en-GB"/>
        </w:rPr>
        <w:t>Address</w:t>
      </w:r>
      <w:r w:rsidR="002B4012" w:rsidRPr="004D26EF">
        <w:rPr>
          <w:rFonts w:cstheme="minorHAnsi"/>
          <w:lang w:val="en-GB"/>
        </w:rPr>
        <w:t xml:space="preserve"> (</w:t>
      </w:r>
      <w:r w:rsidRPr="004D26EF">
        <w:rPr>
          <w:rFonts w:cstheme="minorHAnsi"/>
          <w:i/>
          <w:iCs/>
          <w:lang w:val="en-GB"/>
        </w:rPr>
        <w:t>for notification if different from permanent residence</w:t>
      </w:r>
      <w:r w:rsidR="002B4012" w:rsidRPr="004D26EF">
        <w:rPr>
          <w:rFonts w:cstheme="minorHAnsi"/>
          <w:lang w:val="en-GB"/>
        </w:rPr>
        <w:t>): ______________________________</w:t>
      </w:r>
    </w:p>
    <w:p w14:paraId="12D816E3" w14:textId="227C1917" w:rsidR="002B4012" w:rsidRPr="004D26EF" w:rsidRDefault="00DA0D2E" w:rsidP="00F366E6">
      <w:pPr>
        <w:spacing w:after="0" w:line="320" w:lineRule="atLeast"/>
        <w:rPr>
          <w:rFonts w:cstheme="minorHAnsi"/>
          <w:lang w:val="en-GB"/>
        </w:rPr>
      </w:pPr>
      <w:r w:rsidRPr="004D26EF">
        <w:rPr>
          <w:rFonts w:cstheme="minorHAnsi"/>
          <w:lang w:val="en-GB"/>
        </w:rPr>
        <w:t>Postal code</w:t>
      </w:r>
      <w:r w:rsidR="002B4012" w:rsidRPr="004D26EF">
        <w:rPr>
          <w:rFonts w:cstheme="minorHAnsi"/>
          <w:lang w:val="en-GB"/>
        </w:rPr>
        <w:t>:</w:t>
      </w:r>
      <w:r w:rsidR="002B4012" w:rsidRPr="004D26EF">
        <w:rPr>
          <w:rFonts w:cstheme="minorHAnsi"/>
          <w:lang w:val="en-GB"/>
        </w:rPr>
        <w:tab/>
        <w:t>_____________</w:t>
      </w:r>
      <w:r w:rsidRPr="004D26EF">
        <w:rPr>
          <w:rFonts w:cstheme="minorHAnsi"/>
          <w:lang w:val="en-GB"/>
        </w:rPr>
        <w:t>City</w:t>
      </w:r>
      <w:r w:rsidR="002B4012" w:rsidRPr="004D26EF">
        <w:rPr>
          <w:rFonts w:cstheme="minorHAnsi"/>
          <w:lang w:val="en-GB"/>
        </w:rPr>
        <w:t>: ____________________</w:t>
      </w:r>
      <w:r w:rsidR="00662BEB">
        <w:rPr>
          <w:rFonts w:cstheme="minorHAnsi"/>
          <w:lang w:val="en-GB"/>
        </w:rPr>
        <w:t xml:space="preserve"> </w:t>
      </w:r>
      <w:r w:rsidRPr="004D26EF">
        <w:rPr>
          <w:rFonts w:cstheme="minorHAnsi"/>
          <w:lang w:val="en-GB"/>
        </w:rPr>
        <w:t>Country</w:t>
      </w:r>
      <w:r w:rsidR="002B4012" w:rsidRPr="004D26EF">
        <w:rPr>
          <w:rFonts w:cstheme="minorHAnsi"/>
          <w:lang w:val="en-GB"/>
        </w:rPr>
        <w:t xml:space="preserve">: </w:t>
      </w:r>
      <w:r w:rsidR="002B4012" w:rsidRPr="004D26EF">
        <w:rPr>
          <w:rFonts w:cstheme="minorHAnsi"/>
          <w:lang w:val="en-GB"/>
        </w:rPr>
        <w:tab/>
        <w:t>____________________</w:t>
      </w:r>
      <w:r w:rsidR="0018234F">
        <w:rPr>
          <w:rFonts w:cstheme="minorHAnsi"/>
          <w:lang w:val="en-GB"/>
        </w:rPr>
        <w:softHyphen/>
      </w:r>
      <w:r w:rsidR="0018234F">
        <w:rPr>
          <w:rFonts w:cstheme="minorHAnsi"/>
          <w:lang w:val="en-GB"/>
        </w:rPr>
        <w:softHyphen/>
      </w:r>
      <w:r w:rsidR="0018234F">
        <w:rPr>
          <w:rFonts w:cstheme="minorHAnsi"/>
          <w:lang w:val="en-GB"/>
        </w:rPr>
        <w:softHyphen/>
        <w:t>____</w:t>
      </w:r>
    </w:p>
    <w:p w14:paraId="06F2AEC0" w14:textId="447A02DF" w:rsidR="002B4012" w:rsidRPr="004D26EF" w:rsidRDefault="00DA0D2E" w:rsidP="00F366E6">
      <w:pPr>
        <w:spacing w:after="0" w:line="320" w:lineRule="atLeast"/>
        <w:rPr>
          <w:rFonts w:cstheme="minorHAnsi"/>
          <w:lang w:val="en-GB"/>
        </w:rPr>
      </w:pPr>
      <w:r w:rsidRPr="004D26EF">
        <w:rPr>
          <w:rFonts w:cstheme="minorHAnsi"/>
          <w:lang w:val="en-GB"/>
        </w:rPr>
        <w:t>Email</w:t>
      </w:r>
      <w:r w:rsidR="002B4012" w:rsidRPr="004D26EF">
        <w:rPr>
          <w:rFonts w:cstheme="minorHAnsi"/>
          <w:lang w:val="en-GB"/>
        </w:rPr>
        <w:t>: ____________________________________</w:t>
      </w:r>
      <w:r w:rsidRPr="004D26EF">
        <w:rPr>
          <w:rFonts w:cstheme="minorHAnsi"/>
          <w:lang w:val="en-GB"/>
        </w:rPr>
        <w:t>Phone</w:t>
      </w:r>
      <w:r w:rsidR="002B4012" w:rsidRPr="004D26EF">
        <w:rPr>
          <w:rFonts w:cstheme="minorHAnsi"/>
          <w:lang w:val="en-GB"/>
        </w:rPr>
        <w:t>: ________________________________</w:t>
      </w:r>
    </w:p>
    <w:p w14:paraId="2726BCA4" w14:textId="77777777" w:rsidR="002B4012" w:rsidRPr="004D26EF" w:rsidRDefault="002B4012" w:rsidP="00F366E6">
      <w:pPr>
        <w:spacing w:after="0" w:line="320" w:lineRule="atLeast"/>
        <w:rPr>
          <w:rFonts w:cstheme="minorHAnsi"/>
          <w:lang w:val="en-GB"/>
        </w:rPr>
      </w:pPr>
    </w:p>
    <w:p w14:paraId="141F9E99" w14:textId="36F936D0" w:rsidR="002B4012" w:rsidRPr="004D26EF" w:rsidRDefault="006C7171" w:rsidP="000A5B92">
      <w:pPr>
        <w:pStyle w:val="Odstavekseznama3"/>
        <w:numPr>
          <w:ilvl w:val="0"/>
          <w:numId w:val="10"/>
        </w:numPr>
        <w:spacing w:after="0" w:line="320" w:lineRule="atLeast"/>
        <w:rPr>
          <w:rFonts w:asciiTheme="minorHAnsi" w:hAnsiTheme="minorHAnsi" w:cstheme="minorHAnsi"/>
          <w:b/>
          <w:lang w:val="en-GB"/>
        </w:rPr>
      </w:pPr>
      <w:r w:rsidRPr="004D26EF">
        <w:rPr>
          <w:rFonts w:asciiTheme="minorHAnsi" w:hAnsiTheme="minorHAnsi" w:cstheme="minorHAnsi"/>
          <w:b/>
          <w:lang w:val="en-GB"/>
        </w:rPr>
        <w:t xml:space="preserve">Study </w:t>
      </w:r>
      <w:proofErr w:type="gramStart"/>
      <w:r w:rsidRPr="004D26EF">
        <w:rPr>
          <w:rFonts w:asciiTheme="minorHAnsi" w:hAnsiTheme="minorHAnsi" w:cstheme="minorHAnsi"/>
          <w:b/>
          <w:lang w:val="en-GB"/>
        </w:rPr>
        <w:t>information</w:t>
      </w:r>
      <w:proofErr w:type="gramEnd"/>
    </w:p>
    <w:p w14:paraId="1C13FDD8" w14:textId="76B25F32" w:rsidR="002B4012" w:rsidRPr="004D26EF" w:rsidRDefault="35F3C557" w:rsidP="00F366E6">
      <w:pPr>
        <w:spacing w:after="0" w:line="320" w:lineRule="atLeast"/>
        <w:rPr>
          <w:rFonts w:cstheme="minorHAnsi"/>
          <w:lang w:val="en-GB"/>
        </w:rPr>
      </w:pPr>
      <w:r w:rsidRPr="004D26EF">
        <w:rPr>
          <w:rFonts w:cstheme="minorHAnsi"/>
          <w:lang w:val="en-GB"/>
        </w:rPr>
        <w:t>(</w:t>
      </w:r>
      <w:r w:rsidR="006C7171" w:rsidRPr="0018234F">
        <w:rPr>
          <w:rFonts w:cstheme="minorHAnsi"/>
          <w:i/>
          <w:iCs/>
          <w:lang w:val="en-GB"/>
        </w:rPr>
        <w:t>Mandatory fields</w:t>
      </w:r>
      <w:r w:rsidRPr="004D26EF">
        <w:rPr>
          <w:rFonts w:cstheme="minorHAnsi"/>
          <w:i/>
          <w:iCs/>
          <w:lang w:val="en-GB"/>
        </w:rPr>
        <w:t>.</w:t>
      </w:r>
      <w:r w:rsidRPr="004D26EF">
        <w:rPr>
          <w:rFonts w:cstheme="minorHAnsi"/>
          <w:lang w:val="en-GB"/>
        </w:rPr>
        <w:t>)</w:t>
      </w:r>
    </w:p>
    <w:p w14:paraId="45FE0C07" w14:textId="0CAB2CFA" w:rsidR="002B4012" w:rsidRPr="004D26EF" w:rsidRDefault="006C7171" w:rsidP="00F366E6">
      <w:pPr>
        <w:spacing w:after="0" w:line="320" w:lineRule="atLeast"/>
        <w:rPr>
          <w:rFonts w:cstheme="minorHAnsi"/>
          <w:lang w:val="en-GB"/>
        </w:rPr>
      </w:pPr>
      <w:r w:rsidRPr="004D26EF">
        <w:rPr>
          <w:rFonts w:cstheme="minorHAnsi"/>
          <w:lang w:val="en-GB"/>
        </w:rPr>
        <w:t xml:space="preserve">In the </w:t>
      </w:r>
      <w:r w:rsidR="0021161D" w:rsidRPr="004D26EF">
        <w:rPr>
          <w:rFonts w:cstheme="minorHAnsi"/>
          <w:lang w:val="en-GB"/>
        </w:rPr>
        <w:t>academic</w:t>
      </w:r>
      <w:r w:rsidRPr="004D26EF">
        <w:rPr>
          <w:rFonts w:cstheme="minorHAnsi"/>
          <w:lang w:val="en-GB"/>
        </w:rPr>
        <w:t xml:space="preserve"> year</w:t>
      </w:r>
      <w:r w:rsidR="002B4012" w:rsidRPr="004D26EF">
        <w:rPr>
          <w:rFonts w:cstheme="minorHAnsi"/>
          <w:lang w:val="en-GB"/>
        </w:rPr>
        <w:t xml:space="preserve"> 202</w:t>
      </w:r>
      <w:r w:rsidR="00DA3222">
        <w:rPr>
          <w:rFonts w:cstheme="minorHAnsi"/>
          <w:lang w:val="en-GB"/>
        </w:rPr>
        <w:t>4</w:t>
      </w:r>
      <w:r w:rsidR="002B4012" w:rsidRPr="004D26EF">
        <w:rPr>
          <w:rFonts w:cstheme="minorHAnsi"/>
          <w:lang w:val="en-GB"/>
        </w:rPr>
        <w:t>/202</w:t>
      </w:r>
      <w:r w:rsidR="00DA3222">
        <w:rPr>
          <w:rFonts w:cstheme="minorHAnsi"/>
          <w:lang w:val="en-GB"/>
        </w:rPr>
        <w:t>5</w:t>
      </w:r>
      <w:r w:rsidR="0021161D" w:rsidRPr="004D26EF">
        <w:rPr>
          <w:rFonts w:cstheme="minorHAnsi"/>
          <w:lang w:val="en-GB"/>
        </w:rPr>
        <w:t>,</w:t>
      </w:r>
      <w:r w:rsidR="002B4012" w:rsidRPr="004D26EF">
        <w:rPr>
          <w:rFonts w:cstheme="minorHAnsi"/>
          <w:lang w:val="en-GB"/>
        </w:rPr>
        <w:t xml:space="preserve"> </w:t>
      </w:r>
      <w:r w:rsidRPr="004D26EF">
        <w:rPr>
          <w:rFonts w:cstheme="minorHAnsi"/>
          <w:lang w:val="en-GB"/>
        </w:rPr>
        <w:t xml:space="preserve">I am </w:t>
      </w:r>
      <w:r w:rsidR="00DA3222">
        <w:rPr>
          <w:rFonts w:cstheme="minorHAnsi"/>
          <w:lang w:val="en-GB"/>
        </w:rPr>
        <w:t xml:space="preserve">for the first time </w:t>
      </w:r>
      <w:r w:rsidR="0021161D" w:rsidRPr="004D26EF">
        <w:rPr>
          <w:rFonts w:cstheme="minorHAnsi"/>
          <w:lang w:val="en-GB"/>
        </w:rPr>
        <w:t>enrolled</w:t>
      </w:r>
      <w:r w:rsidRPr="004D26EF">
        <w:rPr>
          <w:rFonts w:cstheme="minorHAnsi"/>
          <w:lang w:val="en-GB"/>
        </w:rPr>
        <w:t xml:space="preserve"> </w:t>
      </w:r>
      <w:r w:rsidR="0021161D" w:rsidRPr="004D26EF">
        <w:rPr>
          <w:rFonts w:cstheme="minorHAnsi"/>
          <w:lang w:val="en-GB"/>
        </w:rPr>
        <w:t xml:space="preserve">in </w:t>
      </w:r>
      <w:r w:rsidR="00DA3222">
        <w:rPr>
          <w:rFonts w:cstheme="minorHAnsi"/>
          <w:lang w:val="en-GB"/>
        </w:rPr>
        <w:t>the first year of a</w:t>
      </w:r>
      <w:r w:rsidRPr="004D26EF">
        <w:rPr>
          <w:rFonts w:cstheme="minorHAnsi"/>
          <w:lang w:val="en-GB"/>
        </w:rPr>
        <w:t xml:space="preserve"> 1</w:t>
      </w:r>
      <w:r w:rsidRPr="0018234F">
        <w:rPr>
          <w:rFonts w:cstheme="minorHAnsi"/>
          <w:vertAlign w:val="superscript"/>
          <w:lang w:val="en-GB"/>
        </w:rPr>
        <w:t>st</w:t>
      </w:r>
      <w:r w:rsidR="0018234F">
        <w:rPr>
          <w:rFonts w:cstheme="minorHAnsi"/>
          <w:lang w:val="en-GB"/>
        </w:rPr>
        <w:t xml:space="preserve">- </w:t>
      </w:r>
      <w:r w:rsidRPr="004D26EF">
        <w:rPr>
          <w:rFonts w:cstheme="minorHAnsi"/>
          <w:lang w:val="en-GB"/>
        </w:rPr>
        <w:t>or 2</w:t>
      </w:r>
      <w:r w:rsidRPr="00BB1977">
        <w:rPr>
          <w:rFonts w:cstheme="minorHAnsi"/>
          <w:vertAlign w:val="superscript"/>
          <w:lang w:val="en-GB"/>
        </w:rPr>
        <w:t>nd</w:t>
      </w:r>
      <w:r w:rsidR="00BB1977">
        <w:rPr>
          <w:rFonts w:cstheme="minorHAnsi"/>
          <w:lang w:val="en-GB"/>
        </w:rPr>
        <w:t>-</w:t>
      </w:r>
      <w:r w:rsidRPr="004D26EF">
        <w:rPr>
          <w:rFonts w:cstheme="minorHAnsi"/>
          <w:lang w:val="en-GB"/>
        </w:rPr>
        <w:t>cycle study programme</w:t>
      </w:r>
      <w:r w:rsidR="002B4012" w:rsidRPr="004D26EF">
        <w:rPr>
          <w:rFonts w:cstheme="minorHAnsi"/>
          <w:lang w:val="en-GB"/>
        </w:rPr>
        <w:t>.</w:t>
      </w:r>
    </w:p>
    <w:p w14:paraId="3E204A1A" w14:textId="4258554C" w:rsidR="002B4012" w:rsidRPr="004D26EF" w:rsidRDefault="006C7171" w:rsidP="00F366E6">
      <w:pPr>
        <w:pStyle w:val="Odstavekseznama3"/>
        <w:spacing w:after="0" w:line="320" w:lineRule="atLeast"/>
        <w:ind w:left="0"/>
        <w:rPr>
          <w:rFonts w:asciiTheme="minorHAnsi" w:hAnsiTheme="minorHAnsi" w:cstheme="minorHAnsi"/>
          <w:lang w:val="en-GB"/>
        </w:rPr>
      </w:pPr>
      <w:r w:rsidRPr="004D26EF">
        <w:rPr>
          <w:rFonts w:asciiTheme="minorHAnsi" w:hAnsiTheme="minorHAnsi" w:cstheme="minorHAnsi"/>
          <w:lang w:val="en-GB"/>
        </w:rPr>
        <w:t>Faculty</w:t>
      </w:r>
      <w:r w:rsidR="002B4012" w:rsidRPr="004D26EF">
        <w:rPr>
          <w:rFonts w:asciiTheme="minorHAnsi" w:hAnsiTheme="minorHAnsi" w:cstheme="minorHAnsi"/>
          <w:lang w:val="en-GB"/>
        </w:rPr>
        <w:t>: _________________________________________________________________________</w:t>
      </w:r>
    </w:p>
    <w:p w14:paraId="77C78DF3" w14:textId="23FB657D" w:rsidR="002B4012" w:rsidRPr="004D26EF" w:rsidRDefault="006C7171" w:rsidP="00F366E6">
      <w:pPr>
        <w:spacing w:after="0" w:line="320" w:lineRule="atLeast"/>
        <w:rPr>
          <w:rFonts w:cstheme="minorHAnsi"/>
          <w:lang w:val="en-GB"/>
        </w:rPr>
      </w:pPr>
      <w:r w:rsidRPr="004D26EF">
        <w:rPr>
          <w:rFonts w:cstheme="minorHAnsi"/>
          <w:lang w:val="en-GB"/>
        </w:rPr>
        <w:t xml:space="preserve">Study programme </w:t>
      </w:r>
      <w:r w:rsidR="007E3006">
        <w:rPr>
          <w:rFonts w:cstheme="minorHAnsi"/>
          <w:lang w:val="en-GB"/>
        </w:rPr>
        <w:t>name</w:t>
      </w:r>
      <w:r w:rsidR="35F3C557" w:rsidRPr="004D26EF">
        <w:rPr>
          <w:rFonts w:cstheme="minorHAnsi"/>
          <w:lang w:val="en-GB"/>
        </w:rPr>
        <w:t>:  __________________________________________________________</w:t>
      </w:r>
    </w:p>
    <w:p w14:paraId="3D9DA08F" w14:textId="15075C6E" w:rsidR="002B4012" w:rsidRPr="004D26EF" w:rsidRDefault="006C7171" w:rsidP="00F366E6">
      <w:pPr>
        <w:spacing w:after="0" w:line="320" w:lineRule="atLeast"/>
        <w:rPr>
          <w:rFonts w:cstheme="minorHAnsi"/>
          <w:lang w:val="en-GB"/>
        </w:rPr>
      </w:pPr>
      <w:r w:rsidRPr="004D26EF">
        <w:rPr>
          <w:rFonts w:cstheme="minorHAnsi"/>
          <w:lang w:val="en-GB"/>
        </w:rPr>
        <w:t>Study option</w:t>
      </w:r>
      <w:r w:rsidR="35F3C557" w:rsidRPr="004D26EF">
        <w:rPr>
          <w:rFonts w:cstheme="minorHAnsi"/>
          <w:lang w:val="en-GB"/>
        </w:rPr>
        <w:t>: _______________________________________________________________________</w:t>
      </w:r>
    </w:p>
    <w:p w14:paraId="4220CA95" w14:textId="558508C4" w:rsidR="00B75B8B" w:rsidRPr="004D26EF" w:rsidRDefault="007E3006" w:rsidP="00F366E6">
      <w:pPr>
        <w:spacing w:after="0" w:line="320" w:lineRule="atLeast"/>
        <w:rPr>
          <w:rFonts w:cstheme="minorHAnsi"/>
          <w:lang w:val="en-GB"/>
        </w:rPr>
      </w:pPr>
      <w:r w:rsidRPr="004D26EF">
        <w:rPr>
          <w:rFonts w:cstheme="minorHAnsi"/>
          <w:lang w:val="en-GB"/>
        </w:rPr>
        <w:t>Enrolment</w:t>
      </w:r>
      <w:r w:rsidR="00575749" w:rsidRPr="004D26EF">
        <w:rPr>
          <w:rFonts w:cstheme="minorHAnsi"/>
          <w:lang w:val="en-GB"/>
        </w:rPr>
        <w:t xml:space="preserve"> number</w:t>
      </w:r>
      <w:r w:rsidR="00B75B8B" w:rsidRPr="004D26EF">
        <w:rPr>
          <w:rFonts w:cstheme="minorHAnsi"/>
          <w:lang w:val="en-GB"/>
        </w:rPr>
        <w:t>: ________________</w:t>
      </w:r>
    </w:p>
    <w:p w14:paraId="33BA4D18" w14:textId="77777777" w:rsidR="002B4012" w:rsidRPr="004D26EF" w:rsidRDefault="002B4012" w:rsidP="00F366E6">
      <w:pPr>
        <w:pStyle w:val="Odstavekseznama3"/>
        <w:spacing w:after="0" w:line="320" w:lineRule="atLeast"/>
        <w:ind w:left="0"/>
        <w:rPr>
          <w:rFonts w:asciiTheme="minorHAnsi" w:hAnsiTheme="minorHAnsi" w:cstheme="minorHAnsi"/>
          <w:lang w:val="en-GB"/>
        </w:rPr>
      </w:pPr>
    </w:p>
    <w:p w14:paraId="0D2C73BA" w14:textId="40B52D40" w:rsidR="002B4012" w:rsidRPr="004D26EF" w:rsidRDefault="006C7171" w:rsidP="000A5B92">
      <w:pPr>
        <w:numPr>
          <w:ilvl w:val="0"/>
          <w:numId w:val="10"/>
        </w:numPr>
        <w:tabs>
          <w:tab w:val="left" w:pos="1080"/>
        </w:tabs>
        <w:spacing w:after="0" w:line="320" w:lineRule="atLeast"/>
        <w:rPr>
          <w:rFonts w:cstheme="minorHAnsi"/>
          <w:b/>
          <w:bCs/>
          <w:lang w:val="en-GB"/>
        </w:rPr>
      </w:pPr>
      <w:r w:rsidRPr="004D26EF">
        <w:rPr>
          <w:rFonts w:cstheme="minorHAnsi"/>
          <w:b/>
          <w:bCs/>
          <w:lang w:val="en-GB"/>
        </w:rPr>
        <w:t xml:space="preserve">Information on the previously obtained highest </w:t>
      </w:r>
      <w:proofErr w:type="gramStart"/>
      <w:r w:rsidRPr="004D26EF">
        <w:rPr>
          <w:rFonts w:cstheme="minorHAnsi"/>
          <w:b/>
          <w:bCs/>
          <w:lang w:val="en-GB"/>
        </w:rPr>
        <w:t>education</w:t>
      </w:r>
      <w:proofErr w:type="gramEnd"/>
    </w:p>
    <w:p w14:paraId="7D607085" w14:textId="7762A719" w:rsidR="002B4012" w:rsidRPr="004D26EF" w:rsidRDefault="35F3C557" w:rsidP="00F366E6">
      <w:pPr>
        <w:spacing w:after="0" w:line="320" w:lineRule="atLeast"/>
        <w:rPr>
          <w:rFonts w:cstheme="minorHAnsi"/>
          <w:lang w:val="en-GB"/>
        </w:rPr>
      </w:pPr>
      <w:r w:rsidRPr="004D26EF">
        <w:rPr>
          <w:rFonts w:cstheme="minorHAnsi"/>
          <w:lang w:val="en-GB"/>
        </w:rPr>
        <w:t>(</w:t>
      </w:r>
      <w:r w:rsidR="006C7171" w:rsidRPr="004D26EF">
        <w:rPr>
          <w:rFonts w:cstheme="minorHAnsi"/>
          <w:i/>
          <w:iCs/>
          <w:lang w:val="en-GB"/>
        </w:rPr>
        <w:t>Mandatory fields</w:t>
      </w:r>
      <w:r w:rsidRPr="004D26EF">
        <w:rPr>
          <w:rFonts w:cstheme="minorHAnsi"/>
          <w:i/>
          <w:iCs/>
          <w:lang w:val="en-GB"/>
        </w:rPr>
        <w:t>.</w:t>
      </w:r>
      <w:r w:rsidRPr="004D26EF">
        <w:rPr>
          <w:rFonts w:cstheme="minorHAnsi"/>
          <w:lang w:val="en-GB"/>
        </w:rPr>
        <w:t>)</w:t>
      </w:r>
    </w:p>
    <w:p w14:paraId="34D807C8" w14:textId="7FCE24CE" w:rsidR="00EA4C88" w:rsidRPr="004D26EF" w:rsidRDefault="006C7171" w:rsidP="000A5B92">
      <w:pPr>
        <w:numPr>
          <w:ilvl w:val="1"/>
          <w:numId w:val="10"/>
        </w:numPr>
        <w:tabs>
          <w:tab w:val="num" w:pos="360"/>
          <w:tab w:val="left" w:pos="1080"/>
        </w:tabs>
        <w:spacing w:after="0" w:line="320" w:lineRule="atLeast"/>
        <w:ind w:left="426"/>
        <w:jc w:val="both"/>
        <w:rPr>
          <w:rFonts w:cstheme="minorHAnsi"/>
          <w:lang w:val="en-GB"/>
        </w:rPr>
      </w:pPr>
      <w:r w:rsidRPr="004D26EF">
        <w:rPr>
          <w:rFonts w:cstheme="minorHAnsi"/>
          <w:lang w:val="en-GB"/>
        </w:rPr>
        <w:t xml:space="preserve">I have obtained a secondary school </w:t>
      </w:r>
      <w:r w:rsidR="0021161D" w:rsidRPr="004D26EF">
        <w:rPr>
          <w:rFonts w:cstheme="minorHAnsi"/>
          <w:lang w:val="en-GB"/>
        </w:rPr>
        <w:t>degree</w:t>
      </w:r>
      <w:r w:rsidR="002A1262" w:rsidRPr="004D26EF">
        <w:rPr>
          <w:rFonts w:cstheme="minorHAnsi"/>
          <w:lang w:val="en-GB"/>
        </w:rPr>
        <w:t>.</w:t>
      </w:r>
    </w:p>
    <w:p w14:paraId="48C4BCD8" w14:textId="3D260A50" w:rsidR="002B4012" w:rsidRPr="004D26EF" w:rsidRDefault="006C7171" w:rsidP="00F366E6">
      <w:pPr>
        <w:tabs>
          <w:tab w:val="left" w:pos="1080"/>
        </w:tabs>
        <w:spacing w:after="0" w:line="320" w:lineRule="atLeast"/>
        <w:ind w:left="66"/>
        <w:jc w:val="both"/>
        <w:rPr>
          <w:rFonts w:cstheme="minorHAnsi"/>
          <w:lang w:val="en-GB"/>
        </w:rPr>
      </w:pPr>
      <w:r w:rsidRPr="004D26EF">
        <w:rPr>
          <w:rFonts w:cstheme="minorHAnsi"/>
          <w:lang w:val="en-GB"/>
        </w:rPr>
        <w:t xml:space="preserve">Name of </w:t>
      </w:r>
      <w:r w:rsidR="00453890" w:rsidRPr="004D26EF">
        <w:rPr>
          <w:rFonts w:cstheme="minorHAnsi"/>
          <w:lang w:val="en-GB"/>
        </w:rPr>
        <w:t xml:space="preserve">the </w:t>
      </w:r>
      <w:r w:rsidRPr="004D26EF">
        <w:rPr>
          <w:rFonts w:cstheme="minorHAnsi"/>
          <w:lang w:val="en-GB"/>
        </w:rPr>
        <w:t>secondary school</w:t>
      </w:r>
      <w:r w:rsidR="002B4012" w:rsidRPr="004D26EF">
        <w:rPr>
          <w:rFonts w:cstheme="minorHAnsi"/>
          <w:lang w:val="en-GB"/>
        </w:rPr>
        <w:t>: _______________________</w:t>
      </w:r>
    </w:p>
    <w:p w14:paraId="7625C198" w14:textId="7B4C4F71" w:rsidR="000D40CD" w:rsidRPr="004D26EF" w:rsidRDefault="00453890" w:rsidP="00F366E6">
      <w:pPr>
        <w:tabs>
          <w:tab w:val="left" w:pos="1080"/>
        </w:tabs>
        <w:spacing w:after="0" w:line="320" w:lineRule="atLeast"/>
        <w:ind w:left="66"/>
        <w:jc w:val="both"/>
        <w:rPr>
          <w:rFonts w:cstheme="minorHAnsi"/>
          <w:lang w:val="en-GB"/>
        </w:rPr>
      </w:pPr>
      <w:r w:rsidRPr="004D26EF">
        <w:rPr>
          <w:rFonts w:cstheme="minorHAnsi"/>
          <w:lang w:val="en-GB"/>
        </w:rPr>
        <w:t>Address of the secondary school</w:t>
      </w:r>
      <w:r w:rsidR="000D40CD" w:rsidRPr="004D26EF">
        <w:rPr>
          <w:rFonts w:cstheme="minorHAnsi"/>
          <w:lang w:val="en-GB"/>
        </w:rPr>
        <w:t>:</w:t>
      </w:r>
      <w:r w:rsidR="00B552F7" w:rsidRPr="004D26EF">
        <w:rPr>
          <w:rFonts w:cstheme="minorHAnsi"/>
          <w:lang w:val="en-GB"/>
        </w:rPr>
        <w:t xml:space="preserve"> _____________________________</w:t>
      </w:r>
    </w:p>
    <w:p w14:paraId="388941A5" w14:textId="09605CCB" w:rsidR="00387F6C" w:rsidRPr="004D26EF" w:rsidRDefault="0021161D" w:rsidP="00F366E6">
      <w:pPr>
        <w:tabs>
          <w:tab w:val="left" w:pos="1080"/>
        </w:tabs>
        <w:spacing w:after="0" w:line="320" w:lineRule="atLeast"/>
        <w:ind w:left="66"/>
        <w:jc w:val="both"/>
        <w:rPr>
          <w:rFonts w:cstheme="minorHAnsi"/>
          <w:lang w:val="en-GB"/>
        </w:rPr>
      </w:pPr>
      <w:r w:rsidRPr="004D26EF">
        <w:rPr>
          <w:lang w:val="en-GB"/>
        </w:rPr>
        <w:t>Year of completion</w:t>
      </w:r>
      <w:r w:rsidR="00387F6C" w:rsidRPr="004D26EF">
        <w:rPr>
          <w:rFonts w:cstheme="minorHAnsi"/>
          <w:lang w:val="en-GB"/>
        </w:rPr>
        <w:t>: ________________________________</w:t>
      </w:r>
    </w:p>
    <w:p w14:paraId="2136948A" w14:textId="77777777" w:rsidR="002B4012" w:rsidRPr="004D26EF" w:rsidRDefault="002B4012" w:rsidP="00F366E6">
      <w:pPr>
        <w:tabs>
          <w:tab w:val="left" w:pos="1080"/>
        </w:tabs>
        <w:spacing w:after="0" w:line="320" w:lineRule="atLeast"/>
        <w:ind w:left="720"/>
        <w:rPr>
          <w:rFonts w:cstheme="minorHAnsi"/>
          <w:lang w:val="en-GB"/>
        </w:rPr>
      </w:pPr>
    </w:p>
    <w:p w14:paraId="4CA159AA" w14:textId="03F5FE3F" w:rsidR="002B4012" w:rsidRPr="004D26EF" w:rsidRDefault="00453890" w:rsidP="000A5B92">
      <w:pPr>
        <w:numPr>
          <w:ilvl w:val="1"/>
          <w:numId w:val="10"/>
        </w:numPr>
        <w:tabs>
          <w:tab w:val="num" w:pos="360"/>
          <w:tab w:val="left" w:pos="1080"/>
        </w:tabs>
        <w:spacing w:after="0" w:line="320" w:lineRule="atLeast"/>
        <w:ind w:left="426"/>
        <w:jc w:val="both"/>
        <w:rPr>
          <w:rFonts w:cstheme="minorHAnsi"/>
          <w:lang w:val="en-GB"/>
        </w:rPr>
      </w:pPr>
      <w:r w:rsidRPr="004D26EF">
        <w:rPr>
          <w:rFonts w:cstheme="minorHAnsi"/>
          <w:lang w:val="en-GB"/>
        </w:rPr>
        <w:t xml:space="preserve">I have obtained </w:t>
      </w:r>
      <w:r w:rsidR="00DA3222">
        <w:rPr>
          <w:rFonts w:cstheme="minorHAnsi"/>
          <w:lang w:val="en-GB"/>
        </w:rPr>
        <w:t>a</w:t>
      </w:r>
      <w:r w:rsidR="0021161D" w:rsidRPr="004D26EF">
        <w:rPr>
          <w:rFonts w:cstheme="minorHAnsi"/>
          <w:lang w:val="en-GB"/>
        </w:rPr>
        <w:t xml:space="preserve"> </w:t>
      </w:r>
      <w:r w:rsidR="00DA3222">
        <w:rPr>
          <w:rFonts w:cstheme="minorHAnsi"/>
          <w:lang w:val="en-GB"/>
        </w:rPr>
        <w:t>1</w:t>
      </w:r>
      <w:r w:rsidR="00DA3222" w:rsidRPr="00DA3222">
        <w:rPr>
          <w:rFonts w:cstheme="minorHAnsi"/>
          <w:vertAlign w:val="superscript"/>
          <w:lang w:val="en-GB"/>
        </w:rPr>
        <w:t>st</w:t>
      </w:r>
      <w:r w:rsidR="00DA3222">
        <w:rPr>
          <w:rFonts w:cstheme="minorHAnsi"/>
          <w:lang w:val="en-GB"/>
        </w:rPr>
        <w:t xml:space="preserve"> cycle </w:t>
      </w:r>
      <w:r w:rsidR="0021161D" w:rsidRPr="004D26EF">
        <w:rPr>
          <w:rFonts w:cstheme="minorHAnsi"/>
          <w:lang w:val="en-GB"/>
        </w:rPr>
        <w:t>undergraduate degree</w:t>
      </w:r>
      <w:r w:rsidR="002A1262" w:rsidRPr="004D26EF">
        <w:rPr>
          <w:rFonts w:cstheme="minorHAnsi"/>
          <w:lang w:val="en-GB"/>
        </w:rPr>
        <w:t>.</w:t>
      </w:r>
    </w:p>
    <w:p w14:paraId="52EA6EC4" w14:textId="018F834F" w:rsidR="000D40CD" w:rsidRPr="004D26EF" w:rsidRDefault="00453890" w:rsidP="00F366E6">
      <w:pPr>
        <w:tabs>
          <w:tab w:val="left" w:pos="1080"/>
        </w:tabs>
        <w:spacing w:after="0" w:line="320" w:lineRule="atLeast"/>
        <w:jc w:val="both"/>
        <w:rPr>
          <w:rFonts w:cstheme="minorHAnsi"/>
          <w:lang w:val="en-GB"/>
        </w:rPr>
      </w:pPr>
      <w:r w:rsidRPr="004D26EF">
        <w:rPr>
          <w:rFonts w:cstheme="minorHAnsi"/>
          <w:lang w:val="en-GB"/>
        </w:rPr>
        <w:t>Name of institution that awarded the diploma</w:t>
      </w:r>
      <w:r w:rsidR="000D40CD" w:rsidRPr="004D26EF">
        <w:rPr>
          <w:rFonts w:cstheme="minorHAnsi"/>
          <w:lang w:val="en-GB"/>
        </w:rPr>
        <w:t>: _______________________</w:t>
      </w:r>
    </w:p>
    <w:p w14:paraId="06A84620" w14:textId="73E98287" w:rsidR="000D40CD" w:rsidRPr="004D26EF" w:rsidRDefault="00453890" w:rsidP="00F366E6">
      <w:pPr>
        <w:tabs>
          <w:tab w:val="left" w:pos="1080"/>
        </w:tabs>
        <w:spacing w:after="0" w:line="320" w:lineRule="atLeast"/>
        <w:jc w:val="both"/>
        <w:rPr>
          <w:rFonts w:cstheme="minorHAnsi"/>
          <w:lang w:val="en-GB"/>
        </w:rPr>
      </w:pPr>
      <w:r w:rsidRPr="004D26EF">
        <w:rPr>
          <w:rFonts w:cstheme="minorHAnsi"/>
          <w:lang w:val="en-GB"/>
        </w:rPr>
        <w:t>Address of the institution</w:t>
      </w:r>
      <w:r w:rsidR="00B552F7" w:rsidRPr="004D26EF">
        <w:rPr>
          <w:rFonts w:cstheme="minorHAnsi"/>
          <w:lang w:val="en-GB"/>
        </w:rPr>
        <w:t>: _______________________________</w:t>
      </w:r>
    </w:p>
    <w:p w14:paraId="7A14954C" w14:textId="2674C6E8" w:rsidR="00387F6C" w:rsidRPr="004D26EF" w:rsidRDefault="00293DCC" w:rsidP="00F366E6">
      <w:pPr>
        <w:tabs>
          <w:tab w:val="left" w:pos="1080"/>
        </w:tabs>
        <w:spacing w:after="0" w:line="320" w:lineRule="atLeast"/>
        <w:jc w:val="both"/>
        <w:rPr>
          <w:rFonts w:cstheme="minorHAnsi"/>
          <w:lang w:val="en-GB"/>
        </w:rPr>
      </w:pPr>
      <w:r>
        <w:rPr>
          <w:rFonts w:cstheme="minorHAnsi"/>
          <w:lang w:val="en-GB"/>
        </w:rPr>
        <w:t>Date</w:t>
      </w:r>
      <w:r w:rsidR="0021161D" w:rsidRPr="004D26EF">
        <w:rPr>
          <w:rFonts w:cstheme="minorHAnsi"/>
          <w:lang w:val="en-GB"/>
        </w:rPr>
        <w:t xml:space="preserve"> of completion</w:t>
      </w:r>
      <w:r w:rsidR="35F3C557" w:rsidRPr="004D26EF">
        <w:rPr>
          <w:rFonts w:cstheme="minorHAnsi"/>
          <w:lang w:val="en-GB"/>
        </w:rPr>
        <w:t>: ________________________________</w:t>
      </w:r>
    </w:p>
    <w:p w14:paraId="51DA30D7" w14:textId="593FBA37" w:rsidR="00AE6BE8" w:rsidRPr="004D26EF" w:rsidRDefault="00AE6BE8" w:rsidP="00F366E6">
      <w:pPr>
        <w:tabs>
          <w:tab w:val="left" w:pos="1080"/>
        </w:tabs>
        <w:spacing w:after="0" w:line="320" w:lineRule="atLeast"/>
        <w:jc w:val="both"/>
        <w:rPr>
          <w:rFonts w:cstheme="minorHAnsi"/>
          <w:lang w:val="en-GB"/>
        </w:rPr>
      </w:pPr>
    </w:p>
    <w:p w14:paraId="111192CE" w14:textId="77184225" w:rsidR="002B4012" w:rsidRPr="004D26EF" w:rsidRDefault="007E6CF8" w:rsidP="000A5B92">
      <w:pPr>
        <w:numPr>
          <w:ilvl w:val="0"/>
          <w:numId w:val="10"/>
        </w:numPr>
        <w:tabs>
          <w:tab w:val="left" w:pos="1080"/>
        </w:tabs>
        <w:spacing w:after="0" w:line="320" w:lineRule="atLeast"/>
        <w:rPr>
          <w:rFonts w:cstheme="minorHAnsi"/>
          <w:b/>
          <w:lang w:val="en-GB"/>
        </w:rPr>
      </w:pPr>
      <w:r w:rsidRPr="004D26EF">
        <w:rPr>
          <w:rFonts w:cstheme="minorHAnsi"/>
          <w:b/>
          <w:lang w:val="en-GB"/>
        </w:rPr>
        <w:t xml:space="preserve">Information on outstanding international achievements </w:t>
      </w:r>
    </w:p>
    <w:p w14:paraId="3396D504" w14:textId="69F9A3F0" w:rsidR="002B4012" w:rsidRPr="004D26EF" w:rsidRDefault="007E6CF8" w:rsidP="000A5B92">
      <w:pPr>
        <w:numPr>
          <w:ilvl w:val="1"/>
          <w:numId w:val="10"/>
        </w:numPr>
        <w:tabs>
          <w:tab w:val="num" w:pos="426"/>
          <w:tab w:val="left" w:pos="1080"/>
        </w:tabs>
        <w:spacing w:after="0" w:line="320" w:lineRule="atLeast"/>
        <w:ind w:left="425" w:hanging="357"/>
        <w:jc w:val="both"/>
        <w:rPr>
          <w:rFonts w:cstheme="minorHAnsi"/>
          <w:lang w:val="en-GB"/>
        </w:rPr>
      </w:pPr>
      <w:r w:rsidRPr="004D26EF">
        <w:rPr>
          <w:rFonts w:cstheme="minorHAnsi"/>
          <w:bCs/>
          <w:lang w:val="en-GB"/>
        </w:rPr>
        <w:lastRenderedPageBreak/>
        <w:t>List of published (or accepted for publication) original scientific articles</w:t>
      </w:r>
      <w:r w:rsidR="002B4012" w:rsidRPr="004D26EF">
        <w:rPr>
          <w:rFonts w:cstheme="minorHAnsi"/>
          <w:bCs/>
          <w:lang w:val="en-GB"/>
        </w:rPr>
        <w:t xml:space="preserve">, </w:t>
      </w:r>
      <w:r w:rsidR="00575749" w:rsidRPr="004D26EF">
        <w:rPr>
          <w:rFonts w:cstheme="minorHAnsi"/>
          <w:bCs/>
          <w:lang w:val="en-GB"/>
        </w:rPr>
        <w:t>independent scientific component parts or chapters in a monograph</w:t>
      </w:r>
      <w:r w:rsidR="00414778" w:rsidRPr="004D26EF">
        <w:rPr>
          <w:rFonts w:cstheme="minorHAnsi"/>
          <w:bCs/>
          <w:lang w:val="en-GB"/>
        </w:rPr>
        <w:t xml:space="preserve">; </w:t>
      </w:r>
      <w:r w:rsidR="00575749" w:rsidRPr="004D26EF">
        <w:rPr>
          <w:rFonts w:cstheme="minorHAnsi"/>
          <w:bCs/>
          <w:lang w:val="en-GB"/>
        </w:rPr>
        <w:t>scientific monographs</w:t>
      </w:r>
      <w:r w:rsidR="00414778" w:rsidRPr="004D26EF">
        <w:rPr>
          <w:rFonts w:cstheme="minorHAnsi"/>
          <w:bCs/>
          <w:lang w:val="en-GB"/>
        </w:rPr>
        <w:t>;</w:t>
      </w:r>
      <w:r w:rsidR="00C40452" w:rsidRPr="004D26EF">
        <w:rPr>
          <w:rFonts w:cstheme="minorHAnsi"/>
          <w:bCs/>
          <w:lang w:val="en-GB"/>
        </w:rPr>
        <w:t xml:space="preserve"> </w:t>
      </w:r>
      <w:r w:rsidR="00575749" w:rsidRPr="004D26EF">
        <w:rPr>
          <w:rFonts w:cstheme="minorHAnsi"/>
          <w:bCs/>
          <w:lang w:val="en-GB"/>
        </w:rPr>
        <w:t>professional articles</w:t>
      </w:r>
      <w:r w:rsidR="002B4012" w:rsidRPr="004D26EF">
        <w:rPr>
          <w:rFonts w:cstheme="minorHAnsi"/>
          <w:bCs/>
          <w:lang w:val="en-GB"/>
        </w:rPr>
        <w:t>.</w:t>
      </w:r>
      <w:r w:rsidR="002B4012" w:rsidRPr="004D26EF">
        <w:rPr>
          <w:rFonts w:cstheme="minorHAnsi"/>
          <w:b/>
          <w:lang w:val="en-GB"/>
        </w:rPr>
        <w:t xml:space="preserve"> </w:t>
      </w:r>
      <w:r w:rsidR="002B4012" w:rsidRPr="004D26EF">
        <w:rPr>
          <w:rFonts w:cstheme="minorHAnsi"/>
          <w:u w:val="single"/>
          <w:lang w:val="en-GB"/>
        </w:rPr>
        <w:t>(</w:t>
      </w:r>
      <w:r w:rsidR="00575749" w:rsidRPr="00C66D99">
        <w:rPr>
          <w:rFonts w:cstheme="minorHAnsi"/>
          <w:i/>
          <w:iCs/>
          <w:u w:val="single"/>
          <w:lang w:val="en-GB"/>
        </w:rPr>
        <w:t>Mandatory details: list of all authors, possible co-authorship</w:t>
      </w:r>
      <w:r w:rsidR="002B4012" w:rsidRPr="00C66D99">
        <w:rPr>
          <w:rFonts w:cstheme="minorHAnsi"/>
          <w:i/>
          <w:iCs/>
          <w:u w:val="single"/>
          <w:lang w:val="en-GB"/>
        </w:rPr>
        <w:t>,</w:t>
      </w:r>
      <w:r w:rsidR="00575749" w:rsidRPr="00C66D99">
        <w:rPr>
          <w:rFonts w:cstheme="minorHAnsi"/>
          <w:i/>
          <w:iCs/>
          <w:u w:val="single"/>
          <w:lang w:val="en-GB"/>
        </w:rPr>
        <w:t xml:space="preserve"> year of publication and if publication is not available online, </w:t>
      </w:r>
      <w:r w:rsidR="00575749" w:rsidRPr="00C66D99">
        <w:rPr>
          <w:rFonts w:cstheme="minorHAnsi"/>
          <w:i/>
          <w:iCs/>
          <w:lang w:val="en-GB"/>
        </w:rPr>
        <w:t>mandatorily</w:t>
      </w:r>
      <w:r w:rsidR="002B4012" w:rsidRPr="00C66D99">
        <w:rPr>
          <w:rFonts w:cstheme="minorHAnsi"/>
          <w:i/>
          <w:iCs/>
          <w:lang w:val="en-GB"/>
        </w:rPr>
        <w:t xml:space="preserve"> </w:t>
      </w:r>
      <w:r w:rsidR="00575749" w:rsidRPr="00C66D99">
        <w:rPr>
          <w:rFonts w:cstheme="minorHAnsi"/>
          <w:i/>
          <w:iCs/>
          <w:lang w:val="en-GB"/>
        </w:rPr>
        <w:t>add proof</w:t>
      </w:r>
      <w:r w:rsidR="002B4012" w:rsidRPr="004D26EF">
        <w:rPr>
          <w:rFonts w:cstheme="minorHAnsi"/>
          <w:i/>
          <w:lang w:val="en-GB"/>
        </w:rPr>
        <w:t>.</w:t>
      </w:r>
      <w:r w:rsidR="002B4012" w:rsidRPr="004D26EF">
        <w:rPr>
          <w:rFonts w:cstheme="minorHAnsi"/>
          <w:lang w:val="en-GB"/>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62"/>
      </w:tblGrid>
      <w:tr w:rsidR="002B4012" w:rsidRPr="004D26EF" w14:paraId="4D827591" w14:textId="77777777" w:rsidTr="002B4012">
        <w:tc>
          <w:tcPr>
            <w:tcW w:w="9212" w:type="dxa"/>
            <w:tcBorders>
              <w:top w:val="single" w:sz="4" w:space="0" w:color="000000"/>
              <w:left w:val="single" w:sz="4" w:space="0" w:color="000000"/>
              <w:bottom w:val="single" w:sz="4" w:space="0" w:color="000000"/>
              <w:right w:val="single" w:sz="4" w:space="0" w:color="000000"/>
            </w:tcBorders>
          </w:tcPr>
          <w:p w14:paraId="3C76C768" w14:textId="77777777" w:rsidR="002B4012" w:rsidRPr="004D26EF" w:rsidRDefault="002B4012" w:rsidP="00F366E6">
            <w:pPr>
              <w:tabs>
                <w:tab w:val="left" w:pos="1080"/>
              </w:tabs>
              <w:spacing w:after="0" w:line="320" w:lineRule="atLeast"/>
              <w:rPr>
                <w:rFonts w:cstheme="minorHAnsi"/>
                <w:lang w:val="en-GB"/>
              </w:rPr>
            </w:pPr>
          </w:p>
          <w:p w14:paraId="33CCA92A" w14:textId="77777777" w:rsidR="002B4012" w:rsidRPr="004D26EF" w:rsidRDefault="002B4012" w:rsidP="00F366E6">
            <w:pPr>
              <w:tabs>
                <w:tab w:val="left" w:pos="1080"/>
              </w:tabs>
              <w:spacing w:after="0" w:line="320" w:lineRule="atLeast"/>
              <w:rPr>
                <w:rFonts w:cstheme="minorHAnsi"/>
                <w:b/>
                <w:lang w:val="en-GB"/>
              </w:rPr>
            </w:pPr>
          </w:p>
        </w:tc>
      </w:tr>
    </w:tbl>
    <w:p w14:paraId="20E51631" w14:textId="77777777" w:rsidR="002B4012" w:rsidRPr="004D26EF" w:rsidRDefault="002B4012" w:rsidP="00F366E6">
      <w:pPr>
        <w:tabs>
          <w:tab w:val="left" w:pos="1080"/>
        </w:tabs>
        <w:spacing w:after="0" w:line="320" w:lineRule="atLeast"/>
        <w:ind w:left="1080" w:hanging="360"/>
        <w:rPr>
          <w:rFonts w:cstheme="minorHAnsi"/>
          <w:b/>
          <w:lang w:val="en-GB"/>
        </w:rPr>
      </w:pPr>
    </w:p>
    <w:p w14:paraId="2F2B63E1" w14:textId="06E800A2" w:rsidR="007F5F38" w:rsidRPr="004D26EF" w:rsidRDefault="007F5F38" w:rsidP="000A5B92">
      <w:pPr>
        <w:numPr>
          <w:ilvl w:val="1"/>
          <w:numId w:val="10"/>
        </w:numPr>
        <w:tabs>
          <w:tab w:val="num" w:pos="426"/>
          <w:tab w:val="left" w:pos="1080"/>
        </w:tabs>
        <w:spacing w:after="0" w:line="320" w:lineRule="atLeast"/>
        <w:ind w:left="425" w:hanging="357"/>
        <w:jc w:val="both"/>
        <w:rPr>
          <w:rFonts w:cstheme="minorHAnsi"/>
          <w:lang w:val="en-GB"/>
        </w:rPr>
      </w:pPr>
      <w:r w:rsidRPr="004D26EF">
        <w:rPr>
          <w:rFonts w:cstheme="minorHAnsi"/>
          <w:bCs/>
          <w:lang w:val="en-GB"/>
        </w:rPr>
        <w:t xml:space="preserve">List of approved patents and patents pending approval at international level </w:t>
      </w:r>
      <w:r w:rsidR="002B4012" w:rsidRPr="004D26EF">
        <w:rPr>
          <w:rFonts w:cstheme="minorHAnsi"/>
          <w:bCs/>
          <w:i/>
          <w:lang w:val="en-GB"/>
        </w:rPr>
        <w:t>(</w:t>
      </w:r>
      <w:r w:rsidRPr="004D26EF">
        <w:rPr>
          <w:rFonts w:cstheme="minorHAnsi"/>
          <w:bCs/>
          <w:i/>
          <w:lang w:val="en-GB"/>
        </w:rPr>
        <w:t xml:space="preserve">Mandatory details: name and number of patent and country of approval; in the event of pending approval, state the </w:t>
      </w:r>
      <w:r w:rsidR="00C50442">
        <w:rPr>
          <w:rFonts w:cstheme="minorHAnsi"/>
          <w:bCs/>
          <w:i/>
          <w:lang w:val="en-GB"/>
        </w:rPr>
        <w:t xml:space="preserve">name, </w:t>
      </w:r>
      <w:proofErr w:type="gramStart"/>
      <w:r w:rsidRPr="004D26EF">
        <w:rPr>
          <w:rFonts w:cstheme="minorHAnsi"/>
          <w:bCs/>
          <w:i/>
          <w:lang w:val="en-GB"/>
        </w:rPr>
        <w:t>country</w:t>
      </w:r>
      <w:proofErr w:type="gramEnd"/>
      <w:r w:rsidRPr="004D26EF">
        <w:rPr>
          <w:rFonts w:cstheme="minorHAnsi"/>
          <w:bCs/>
          <w:i/>
          <w:lang w:val="en-GB"/>
        </w:rPr>
        <w:t xml:space="preserve"> and the certificate, issued by the Office </w:t>
      </w:r>
      <w:r w:rsidR="00A155F7">
        <w:rPr>
          <w:rFonts w:cstheme="minorHAnsi"/>
          <w:bCs/>
          <w:i/>
          <w:lang w:val="en-GB"/>
        </w:rPr>
        <w:t xml:space="preserve">where </w:t>
      </w:r>
      <w:r w:rsidRPr="004D26EF">
        <w:rPr>
          <w:rFonts w:cstheme="minorHAnsi"/>
          <w:bCs/>
          <w:i/>
          <w:lang w:val="en-GB"/>
        </w:rPr>
        <w:t xml:space="preserve">the application was filed):  </w:t>
      </w:r>
    </w:p>
    <w:p w14:paraId="0F911977" w14:textId="34CE2030" w:rsidR="002B4012" w:rsidRPr="004D26EF" w:rsidRDefault="002B4012" w:rsidP="007F5F38">
      <w:pPr>
        <w:tabs>
          <w:tab w:val="left" w:pos="1080"/>
        </w:tabs>
        <w:spacing w:after="0" w:line="320" w:lineRule="atLeast"/>
        <w:ind w:left="425"/>
        <w:jc w:val="both"/>
        <w:rPr>
          <w:rFonts w:cstheme="minorHAnsi"/>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62"/>
      </w:tblGrid>
      <w:tr w:rsidR="002B4012" w:rsidRPr="004D26EF" w14:paraId="352A8DC9" w14:textId="77777777" w:rsidTr="002B4012">
        <w:tc>
          <w:tcPr>
            <w:tcW w:w="9212" w:type="dxa"/>
            <w:tcBorders>
              <w:top w:val="single" w:sz="4" w:space="0" w:color="000000"/>
              <w:left w:val="single" w:sz="4" w:space="0" w:color="000000"/>
              <w:bottom w:val="single" w:sz="4" w:space="0" w:color="000000"/>
              <w:right w:val="single" w:sz="4" w:space="0" w:color="000000"/>
            </w:tcBorders>
          </w:tcPr>
          <w:p w14:paraId="4C8A9E88" w14:textId="77777777" w:rsidR="002B4012" w:rsidRPr="004D26EF" w:rsidRDefault="002B4012" w:rsidP="00F366E6">
            <w:pPr>
              <w:tabs>
                <w:tab w:val="left" w:pos="1080"/>
              </w:tabs>
              <w:spacing w:after="0" w:line="320" w:lineRule="atLeast"/>
              <w:rPr>
                <w:rFonts w:cstheme="minorHAnsi"/>
                <w:b/>
                <w:lang w:val="en-GB"/>
              </w:rPr>
            </w:pPr>
          </w:p>
          <w:p w14:paraId="7CF09900" w14:textId="77777777" w:rsidR="002B4012" w:rsidRPr="004D26EF" w:rsidRDefault="002B4012" w:rsidP="00F366E6">
            <w:pPr>
              <w:tabs>
                <w:tab w:val="left" w:pos="1080"/>
              </w:tabs>
              <w:spacing w:after="0" w:line="320" w:lineRule="atLeast"/>
              <w:rPr>
                <w:rFonts w:cstheme="minorHAnsi"/>
                <w:b/>
                <w:lang w:val="en-GB"/>
              </w:rPr>
            </w:pPr>
          </w:p>
        </w:tc>
      </w:tr>
    </w:tbl>
    <w:p w14:paraId="3C8E2A5E" w14:textId="77777777" w:rsidR="002B4012" w:rsidRPr="004D26EF" w:rsidRDefault="002B4012" w:rsidP="00F366E6">
      <w:pPr>
        <w:tabs>
          <w:tab w:val="left" w:pos="1080"/>
        </w:tabs>
        <w:spacing w:after="0" w:line="320" w:lineRule="atLeast"/>
        <w:ind w:left="1080" w:hanging="360"/>
        <w:rPr>
          <w:rFonts w:cstheme="minorHAnsi"/>
          <w:b/>
          <w:lang w:val="en-GB"/>
        </w:rPr>
      </w:pPr>
    </w:p>
    <w:p w14:paraId="481C7C32" w14:textId="77777777" w:rsidR="002B4012" w:rsidRPr="004D26EF" w:rsidRDefault="002B4012" w:rsidP="00F366E6">
      <w:pPr>
        <w:tabs>
          <w:tab w:val="left" w:pos="1080"/>
        </w:tabs>
        <w:spacing w:after="0" w:line="320" w:lineRule="atLeast"/>
        <w:rPr>
          <w:rFonts w:cstheme="minorHAnsi"/>
          <w:lang w:val="en-GB"/>
        </w:rPr>
      </w:pPr>
    </w:p>
    <w:p w14:paraId="07D55E3D" w14:textId="6765A321" w:rsidR="002B4012" w:rsidRPr="004D26EF" w:rsidRDefault="007F5F38" w:rsidP="000A5B92">
      <w:pPr>
        <w:pStyle w:val="Odstavekseznama3"/>
        <w:numPr>
          <w:ilvl w:val="0"/>
          <w:numId w:val="10"/>
        </w:numPr>
        <w:spacing w:after="0" w:line="320" w:lineRule="atLeast"/>
        <w:rPr>
          <w:rFonts w:asciiTheme="minorHAnsi" w:hAnsiTheme="minorHAnsi" w:cstheme="minorHAnsi"/>
          <w:b/>
          <w:lang w:val="en-GB"/>
        </w:rPr>
      </w:pPr>
      <w:r w:rsidRPr="004D26EF">
        <w:rPr>
          <w:rFonts w:asciiTheme="minorHAnsi" w:hAnsiTheme="minorHAnsi" w:cstheme="minorHAnsi"/>
          <w:b/>
          <w:lang w:val="en-GB"/>
        </w:rPr>
        <w:t xml:space="preserve">I hereby enclose to the application the following </w:t>
      </w:r>
      <w:r w:rsidR="00610022">
        <w:rPr>
          <w:rFonts w:asciiTheme="minorHAnsi" w:hAnsiTheme="minorHAnsi" w:cstheme="minorHAnsi"/>
          <w:b/>
          <w:lang w:val="en-GB"/>
        </w:rPr>
        <w:t xml:space="preserve">supplemental </w:t>
      </w:r>
      <w:proofErr w:type="gramStart"/>
      <w:r w:rsidR="00610022">
        <w:rPr>
          <w:rFonts w:asciiTheme="minorHAnsi" w:hAnsiTheme="minorHAnsi" w:cstheme="minorHAnsi"/>
          <w:b/>
          <w:lang w:val="en-GB"/>
        </w:rPr>
        <w:t>documents</w:t>
      </w:r>
      <w:proofErr w:type="gramEnd"/>
    </w:p>
    <w:p w14:paraId="1F8CF5FF" w14:textId="6EAC0B8D" w:rsidR="002B4012" w:rsidRPr="004D26EF" w:rsidRDefault="002B4012" w:rsidP="00F366E6">
      <w:pPr>
        <w:pStyle w:val="Odstavekseznama3"/>
        <w:spacing w:after="0" w:line="320" w:lineRule="atLeast"/>
        <w:ind w:left="0"/>
        <w:rPr>
          <w:rFonts w:asciiTheme="minorHAnsi" w:hAnsiTheme="minorHAnsi" w:cstheme="minorHAnsi"/>
          <w:lang w:val="en-GB"/>
        </w:rPr>
      </w:pPr>
      <w:r w:rsidRPr="004D26EF">
        <w:rPr>
          <w:rFonts w:asciiTheme="minorHAnsi" w:hAnsiTheme="minorHAnsi" w:cstheme="minorHAnsi"/>
          <w:lang w:val="en-GB"/>
        </w:rPr>
        <w:t>(</w:t>
      </w:r>
      <w:r w:rsidR="007F5F38" w:rsidRPr="00610022">
        <w:rPr>
          <w:rFonts w:asciiTheme="minorHAnsi" w:hAnsiTheme="minorHAnsi" w:cstheme="minorHAnsi"/>
          <w:i/>
          <w:iCs/>
          <w:lang w:val="en-GB"/>
        </w:rPr>
        <w:t>I</w:t>
      </w:r>
      <w:r w:rsidR="007F5F38" w:rsidRPr="00610022">
        <w:rPr>
          <w:rFonts w:asciiTheme="minorHAnsi" w:hAnsiTheme="minorHAnsi"/>
          <w:i/>
          <w:iCs/>
          <w:lang w:val="en-GB"/>
        </w:rPr>
        <w:t>ndicate</w:t>
      </w:r>
      <w:r w:rsidR="007F5F38" w:rsidRPr="004D26EF">
        <w:rPr>
          <w:rFonts w:asciiTheme="minorHAnsi" w:hAnsiTheme="minorHAnsi"/>
          <w:i/>
          <w:lang w:val="en-GB"/>
        </w:rPr>
        <w:t xml:space="preserve"> accordingly</w:t>
      </w:r>
      <w:r w:rsidRPr="004D26EF">
        <w:rPr>
          <w:rFonts w:asciiTheme="minorHAnsi" w:hAnsiTheme="minorHAnsi" w:cstheme="minorHAnsi"/>
          <w:i/>
          <w:lang w:val="en-GB"/>
        </w:rPr>
        <w:t>.</w:t>
      </w:r>
      <w:r w:rsidRPr="004D26EF">
        <w:rPr>
          <w:rFonts w:asciiTheme="minorHAnsi" w:hAnsiTheme="minorHAnsi" w:cstheme="minorHAnsi"/>
          <w:lang w:val="en-GB"/>
        </w:rPr>
        <w:t>)</w:t>
      </w:r>
    </w:p>
    <w:p w14:paraId="7DC5F513" w14:textId="734DE803" w:rsidR="002B4012" w:rsidRPr="004D26EF" w:rsidRDefault="002B4012" w:rsidP="00F366E6">
      <w:pPr>
        <w:tabs>
          <w:tab w:val="left" w:pos="360"/>
        </w:tabs>
        <w:spacing w:after="0" w:line="320" w:lineRule="atLeast"/>
        <w:ind w:left="357" w:hanging="357"/>
        <w:jc w:val="both"/>
        <w:rPr>
          <w:rFonts w:cstheme="minorHAnsi"/>
          <w:lang w:val="en-GB"/>
        </w:rPr>
      </w:pPr>
      <w:r w:rsidRPr="004D26EF">
        <w:rPr>
          <w:rFonts w:cstheme="minorHAnsi"/>
          <w:lang w:val="en-GB"/>
        </w:rPr>
        <w:fldChar w:fldCharType="begin">
          <w:ffData>
            <w:name w:val="Potrditev1"/>
            <w:enabled/>
            <w:calcOnExit w:val="0"/>
            <w:checkBox>
              <w:sizeAuto/>
              <w:default w:val="0"/>
            </w:checkBox>
          </w:ffData>
        </w:fldChar>
      </w:r>
      <w:r w:rsidRPr="004D26EF">
        <w:rPr>
          <w:rFonts w:cstheme="minorHAnsi"/>
          <w:lang w:val="en-GB"/>
        </w:rPr>
        <w:instrText xml:space="preserve"> FORMCHECKBOX </w:instrText>
      </w:r>
      <w:r w:rsidR="00DA3222">
        <w:rPr>
          <w:rFonts w:cstheme="minorHAnsi"/>
          <w:lang w:val="en-GB"/>
        </w:rPr>
      </w:r>
      <w:r w:rsidR="00DA3222">
        <w:rPr>
          <w:rFonts w:cstheme="minorHAnsi"/>
          <w:lang w:val="en-GB"/>
        </w:rPr>
        <w:fldChar w:fldCharType="separate"/>
      </w:r>
      <w:r w:rsidRPr="004D26EF">
        <w:rPr>
          <w:rFonts w:cstheme="minorHAnsi"/>
          <w:lang w:val="en-GB"/>
        </w:rPr>
        <w:fldChar w:fldCharType="end"/>
      </w:r>
      <w:r w:rsidRPr="004D26EF">
        <w:rPr>
          <w:rFonts w:cstheme="minorHAnsi"/>
          <w:lang w:val="en-GB"/>
        </w:rPr>
        <w:t xml:space="preserve"> </w:t>
      </w:r>
      <w:r w:rsidRPr="004D26EF">
        <w:rPr>
          <w:rFonts w:cstheme="minorHAnsi"/>
          <w:lang w:val="en-GB"/>
        </w:rPr>
        <w:tab/>
      </w:r>
      <w:r w:rsidR="007F5F38" w:rsidRPr="004D26EF">
        <w:rPr>
          <w:rFonts w:cstheme="minorHAnsi"/>
          <w:lang w:val="en-GB"/>
        </w:rPr>
        <w:t>certificates of participation in international competitions</w:t>
      </w:r>
    </w:p>
    <w:p w14:paraId="675ACA1A" w14:textId="7A21C7B0" w:rsidR="00A5451C" w:rsidRPr="004D26EF" w:rsidRDefault="00A5451C" w:rsidP="00F366E6">
      <w:pPr>
        <w:tabs>
          <w:tab w:val="left" w:pos="360"/>
        </w:tabs>
        <w:spacing w:after="0" w:line="320" w:lineRule="atLeast"/>
        <w:ind w:left="357" w:hanging="357"/>
        <w:jc w:val="both"/>
        <w:rPr>
          <w:rFonts w:cstheme="minorHAnsi"/>
          <w:lang w:val="en-GB"/>
        </w:rPr>
      </w:pPr>
      <w:r w:rsidRPr="004D26EF">
        <w:rPr>
          <w:rFonts w:cstheme="minorHAnsi"/>
          <w:lang w:val="en-GB"/>
        </w:rPr>
        <w:fldChar w:fldCharType="begin">
          <w:ffData>
            <w:name w:val="Potrditev1"/>
            <w:enabled/>
            <w:calcOnExit w:val="0"/>
            <w:checkBox>
              <w:sizeAuto/>
              <w:default w:val="0"/>
            </w:checkBox>
          </w:ffData>
        </w:fldChar>
      </w:r>
      <w:r w:rsidRPr="004D26EF">
        <w:rPr>
          <w:rFonts w:cstheme="minorHAnsi"/>
          <w:lang w:val="en-GB"/>
        </w:rPr>
        <w:instrText xml:space="preserve"> FORMCHECKBOX </w:instrText>
      </w:r>
      <w:r w:rsidR="00DA3222">
        <w:rPr>
          <w:rFonts w:cstheme="minorHAnsi"/>
          <w:lang w:val="en-GB"/>
        </w:rPr>
      </w:r>
      <w:r w:rsidR="00DA3222">
        <w:rPr>
          <w:rFonts w:cstheme="minorHAnsi"/>
          <w:lang w:val="en-GB"/>
        </w:rPr>
        <w:fldChar w:fldCharType="separate"/>
      </w:r>
      <w:r w:rsidRPr="004D26EF">
        <w:rPr>
          <w:rFonts w:cstheme="minorHAnsi"/>
          <w:lang w:val="en-GB"/>
        </w:rPr>
        <w:fldChar w:fldCharType="end"/>
      </w:r>
      <w:r w:rsidRPr="004D26EF">
        <w:rPr>
          <w:rFonts w:cstheme="minorHAnsi"/>
          <w:lang w:val="en-GB"/>
        </w:rPr>
        <w:t xml:space="preserve"> certificates of achievement in international competitions</w:t>
      </w:r>
    </w:p>
    <w:p w14:paraId="2E57D802" w14:textId="0BD73819" w:rsidR="002B4012" w:rsidRPr="004D26EF" w:rsidRDefault="002B4012" w:rsidP="00F366E6">
      <w:pPr>
        <w:tabs>
          <w:tab w:val="left" w:pos="360"/>
        </w:tabs>
        <w:spacing w:after="0" w:line="320" w:lineRule="atLeast"/>
        <w:ind w:left="357" w:hanging="357"/>
        <w:jc w:val="both"/>
        <w:rPr>
          <w:rFonts w:cstheme="minorHAnsi"/>
          <w:lang w:val="en-GB"/>
        </w:rPr>
      </w:pPr>
      <w:r w:rsidRPr="004D26EF">
        <w:rPr>
          <w:rFonts w:cstheme="minorHAnsi"/>
          <w:lang w:val="en-GB"/>
        </w:rPr>
        <w:fldChar w:fldCharType="begin">
          <w:ffData>
            <w:name w:val="Potrditev1"/>
            <w:enabled/>
            <w:calcOnExit w:val="0"/>
            <w:checkBox>
              <w:sizeAuto/>
              <w:default w:val="0"/>
            </w:checkBox>
          </w:ffData>
        </w:fldChar>
      </w:r>
      <w:r w:rsidRPr="004D26EF">
        <w:rPr>
          <w:rFonts w:cstheme="minorHAnsi"/>
          <w:lang w:val="en-GB"/>
        </w:rPr>
        <w:instrText xml:space="preserve"> FORMCHECKBOX </w:instrText>
      </w:r>
      <w:r w:rsidR="00DA3222">
        <w:rPr>
          <w:rFonts w:cstheme="minorHAnsi"/>
          <w:lang w:val="en-GB"/>
        </w:rPr>
      </w:r>
      <w:r w:rsidR="00DA3222">
        <w:rPr>
          <w:rFonts w:cstheme="minorHAnsi"/>
          <w:lang w:val="en-GB"/>
        </w:rPr>
        <w:fldChar w:fldCharType="separate"/>
      </w:r>
      <w:r w:rsidRPr="004D26EF">
        <w:rPr>
          <w:rFonts w:cstheme="minorHAnsi"/>
          <w:lang w:val="en-GB"/>
        </w:rPr>
        <w:fldChar w:fldCharType="end"/>
      </w:r>
      <w:r w:rsidRPr="004D26EF">
        <w:rPr>
          <w:rFonts w:cstheme="minorHAnsi"/>
          <w:lang w:val="en-GB"/>
        </w:rPr>
        <w:t xml:space="preserve"> </w:t>
      </w:r>
      <w:r w:rsidRPr="004D26EF">
        <w:rPr>
          <w:rFonts w:cstheme="minorHAnsi"/>
          <w:lang w:val="en-GB"/>
        </w:rPr>
        <w:tab/>
      </w:r>
      <w:r w:rsidR="007F5F38" w:rsidRPr="004D26EF">
        <w:rPr>
          <w:rFonts w:cstheme="minorHAnsi"/>
          <w:lang w:val="en-GB"/>
        </w:rPr>
        <w:t>certificates of international publications and patents</w:t>
      </w:r>
    </w:p>
    <w:p w14:paraId="43ED1198" w14:textId="0EC545E6" w:rsidR="00F13E25" w:rsidRPr="004D26EF" w:rsidRDefault="00F13E25" w:rsidP="00F366E6">
      <w:pPr>
        <w:tabs>
          <w:tab w:val="left" w:pos="360"/>
        </w:tabs>
        <w:spacing w:after="0" w:line="320" w:lineRule="atLeast"/>
        <w:ind w:left="357" w:hanging="357"/>
        <w:jc w:val="both"/>
        <w:rPr>
          <w:rFonts w:cstheme="minorHAnsi"/>
          <w:lang w:val="en-GB"/>
        </w:rPr>
      </w:pPr>
      <w:r w:rsidRPr="004D26EF">
        <w:rPr>
          <w:rFonts w:cstheme="minorHAnsi"/>
          <w:lang w:val="en-GB"/>
        </w:rPr>
        <w:fldChar w:fldCharType="begin">
          <w:ffData>
            <w:name w:val="Potrditev1"/>
            <w:enabled/>
            <w:calcOnExit w:val="0"/>
            <w:checkBox>
              <w:sizeAuto/>
              <w:default w:val="0"/>
            </w:checkBox>
          </w:ffData>
        </w:fldChar>
      </w:r>
      <w:r w:rsidRPr="004D26EF">
        <w:rPr>
          <w:rFonts w:cstheme="minorHAnsi"/>
          <w:lang w:val="en-GB"/>
        </w:rPr>
        <w:instrText xml:space="preserve"> FORMCHECKBOX </w:instrText>
      </w:r>
      <w:r w:rsidR="00DA3222">
        <w:rPr>
          <w:rFonts w:cstheme="minorHAnsi"/>
          <w:lang w:val="en-GB"/>
        </w:rPr>
      </w:r>
      <w:r w:rsidR="00DA3222">
        <w:rPr>
          <w:rFonts w:cstheme="minorHAnsi"/>
          <w:lang w:val="en-GB"/>
        </w:rPr>
        <w:fldChar w:fldCharType="separate"/>
      </w:r>
      <w:r w:rsidRPr="004D26EF">
        <w:rPr>
          <w:rFonts w:cstheme="minorHAnsi"/>
          <w:lang w:val="en-GB"/>
        </w:rPr>
        <w:fldChar w:fldCharType="end"/>
      </w:r>
      <w:r w:rsidRPr="004D26EF">
        <w:rPr>
          <w:rFonts w:cstheme="minorHAnsi"/>
          <w:lang w:val="en-GB"/>
        </w:rPr>
        <w:t xml:space="preserve"> </w:t>
      </w:r>
      <w:r w:rsidRPr="004D26EF">
        <w:rPr>
          <w:rFonts w:cstheme="minorHAnsi"/>
          <w:lang w:val="en-GB"/>
        </w:rPr>
        <w:tab/>
      </w:r>
      <w:r w:rsidR="007F5F38" w:rsidRPr="004D26EF">
        <w:rPr>
          <w:rFonts w:cstheme="minorHAnsi"/>
          <w:lang w:val="en-GB"/>
        </w:rPr>
        <w:t>motivation letter</w:t>
      </w:r>
    </w:p>
    <w:p w14:paraId="78C8CAAF" w14:textId="21963740" w:rsidR="00F13E25" w:rsidRPr="004D26EF" w:rsidRDefault="00F13E25" w:rsidP="00F366E6">
      <w:pPr>
        <w:tabs>
          <w:tab w:val="left" w:pos="360"/>
        </w:tabs>
        <w:spacing w:after="0" w:line="320" w:lineRule="atLeast"/>
        <w:ind w:left="357" w:hanging="357"/>
        <w:jc w:val="both"/>
        <w:rPr>
          <w:rFonts w:cstheme="minorHAnsi"/>
          <w:lang w:val="en-GB"/>
        </w:rPr>
      </w:pPr>
      <w:r w:rsidRPr="004D26EF">
        <w:rPr>
          <w:rFonts w:cstheme="minorHAnsi"/>
          <w:lang w:val="en-GB"/>
        </w:rPr>
        <w:fldChar w:fldCharType="begin">
          <w:ffData>
            <w:name w:val="Potrditev1"/>
            <w:enabled/>
            <w:calcOnExit w:val="0"/>
            <w:checkBox>
              <w:sizeAuto/>
              <w:default w:val="0"/>
            </w:checkBox>
          </w:ffData>
        </w:fldChar>
      </w:r>
      <w:r w:rsidRPr="004D26EF">
        <w:rPr>
          <w:rFonts w:cstheme="minorHAnsi"/>
          <w:lang w:val="en-GB"/>
        </w:rPr>
        <w:instrText xml:space="preserve"> FORMCHECKBOX </w:instrText>
      </w:r>
      <w:r w:rsidR="00DA3222">
        <w:rPr>
          <w:rFonts w:cstheme="minorHAnsi"/>
          <w:lang w:val="en-GB"/>
        </w:rPr>
      </w:r>
      <w:r w:rsidR="00DA3222">
        <w:rPr>
          <w:rFonts w:cstheme="minorHAnsi"/>
          <w:lang w:val="en-GB"/>
        </w:rPr>
        <w:fldChar w:fldCharType="separate"/>
      </w:r>
      <w:r w:rsidRPr="004D26EF">
        <w:rPr>
          <w:rFonts w:cstheme="minorHAnsi"/>
          <w:lang w:val="en-GB"/>
        </w:rPr>
        <w:fldChar w:fldCharType="end"/>
      </w:r>
      <w:r w:rsidRPr="004D26EF">
        <w:rPr>
          <w:rFonts w:cstheme="minorHAnsi"/>
          <w:lang w:val="en-GB"/>
        </w:rPr>
        <w:t xml:space="preserve"> </w:t>
      </w:r>
      <w:r w:rsidRPr="004D26EF">
        <w:rPr>
          <w:rFonts w:cstheme="minorHAnsi"/>
          <w:lang w:val="en-GB"/>
        </w:rPr>
        <w:tab/>
      </w:r>
      <w:r w:rsidR="007F5F38" w:rsidRPr="004D26EF">
        <w:rPr>
          <w:rFonts w:cstheme="minorHAnsi"/>
          <w:lang w:val="en-GB"/>
        </w:rPr>
        <w:t>recommendations</w:t>
      </w:r>
      <w:r w:rsidRPr="004D26EF">
        <w:rPr>
          <w:rFonts w:cstheme="minorHAnsi"/>
          <w:lang w:val="en-GB"/>
        </w:rPr>
        <w:t xml:space="preserve"> </w:t>
      </w:r>
      <w:r w:rsidR="00EF23A0" w:rsidRPr="004D26EF">
        <w:rPr>
          <w:rFonts w:cstheme="minorHAnsi"/>
          <w:lang w:val="en-GB"/>
        </w:rPr>
        <w:t>(</w:t>
      </w:r>
      <w:r w:rsidR="00D65DA8" w:rsidRPr="004D26EF">
        <w:rPr>
          <w:rFonts w:cstheme="minorHAnsi"/>
          <w:lang w:val="en-GB"/>
        </w:rPr>
        <w:t>optional</w:t>
      </w:r>
      <w:r w:rsidR="00B557A8" w:rsidRPr="004D26EF">
        <w:rPr>
          <w:rFonts w:cstheme="minorHAnsi"/>
          <w:lang w:val="en-GB"/>
        </w:rPr>
        <w:t xml:space="preserve">, </w:t>
      </w:r>
      <w:r w:rsidR="00D65DA8" w:rsidRPr="004D26EF">
        <w:rPr>
          <w:rFonts w:cstheme="minorHAnsi"/>
          <w:lang w:val="en-GB"/>
        </w:rPr>
        <w:t>up to</w:t>
      </w:r>
      <w:r w:rsidR="00EF23A0" w:rsidRPr="004D26EF">
        <w:rPr>
          <w:rFonts w:cstheme="minorHAnsi"/>
          <w:lang w:val="en-GB"/>
        </w:rPr>
        <w:t xml:space="preserve"> 3)</w:t>
      </w:r>
    </w:p>
    <w:p w14:paraId="1BAC2860" w14:textId="484BB049" w:rsidR="00A5451C" w:rsidRPr="004D26EF" w:rsidRDefault="00A5451C" w:rsidP="00F366E6">
      <w:pPr>
        <w:tabs>
          <w:tab w:val="left" w:pos="360"/>
        </w:tabs>
        <w:spacing w:after="0" w:line="320" w:lineRule="atLeast"/>
        <w:ind w:left="357" w:hanging="357"/>
        <w:jc w:val="both"/>
        <w:rPr>
          <w:rFonts w:cstheme="minorHAnsi"/>
          <w:lang w:val="en-GB"/>
        </w:rPr>
      </w:pPr>
      <w:r w:rsidRPr="004D26EF">
        <w:rPr>
          <w:rFonts w:cstheme="minorHAnsi"/>
          <w:lang w:val="en-GB"/>
        </w:rPr>
        <w:fldChar w:fldCharType="begin">
          <w:ffData>
            <w:name w:val="Potrditev1"/>
            <w:enabled/>
            <w:calcOnExit w:val="0"/>
            <w:checkBox>
              <w:sizeAuto/>
              <w:default w:val="0"/>
            </w:checkBox>
          </w:ffData>
        </w:fldChar>
      </w:r>
      <w:r w:rsidRPr="004D26EF">
        <w:rPr>
          <w:rFonts w:cstheme="minorHAnsi"/>
          <w:lang w:val="en-GB"/>
        </w:rPr>
        <w:instrText xml:space="preserve"> FORMCHECKBOX </w:instrText>
      </w:r>
      <w:r w:rsidR="00DA3222">
        <w:rPr>
          <w:rFonts w:cstheme="minorHAnsi"/>
          <w:lang w:val="en-GB"/>
        </w:rPr>
      </w:r>
      <w:r w:rsidR="00DA3222">
        <w:rPr>
          <w:rFonts w:cstheme="minorHAnsi"/>
          <w:lang w:val="en-GB"/>
        </w:rPr>
        <w:fldChar w:fldCharType="separate"/>
      </w:r>
      <w:r w:rsidRPr="004D26EF">
        <w:rPr>
          <w:rFonts w:cstheme="minorHAnsi"/>
          <w:lang w:val="en-GB"/>
        </w:rPr>
        <w:fldChar w:fldCharType="end"/>
      </w:r>
      <w:r w:rsidRPr="004D26EF">
        <w:rPr>
          <w:rFonts w:cstheme="minorHAnsi"/>
          <w:lang w:val="en-GB"/>
        </w:rPr>
        <w:t xml:space="preserve"> other proof: ________________________________________________</w:t>
      </w:r>
    </w:p>
    <w:p w14:paraId="7C69B477" w14:textId="77777777" w:rsidR="00F13E25" w:rsidRPr="004D26EF" w:rsidRDefault="00F13E25" w:rsidP="00F366E6">
      <w:pPr>
        <w:tabs>
          <w:tab w:val="left" w:pos="360"/>
        </w:tabs>
        <w:spacing w:after="0" w:line="320" w:lineRule="atLeast"/>
        <w:ind w:left="357" w:hanging="357"/>
        <w:jc w:val="both"/>
        <w:rPr>
          <w:rFonts w:cstheme="minorHAnsi"/>
          <w:lang w:val="en-GB"/>
        </w:rPr>
      </w:pPr>
    </w:p>
    <w:p w14:paraId="7B06932C" w14:textId="77777777" w:rsidR="002B4012" w:rsidRPr="004D26EF" w:rsidRDefault="002B4012" w:rsidP="00F366E6">
      <w:pPr>
        <w:tabs>
          <w:tab w:val="left" w:pos="360"/>
        </w:tabs>
        <w:spacing w:after="0" w:line="320" w:lineRule="atLeast"/>
        <w:jc w:val="both"/>
        <w:rPr>
          <w:rFonts w:cstheme="minorHAnsi"/>
          <w:lang w:val="en-GB"/>
        </w:rPr>
      </w:pPr>
    </w:p>
    <w:p w14:paraId="46490601" w14:textId="41DF4A10" w:rsidR="002B4012" w:rsidRPr="004D26EF" w:rsidRDefault="00D65DA8" w:rsidP="000A5B92">
      <w:pPr>
        <w:pStyle w:val="Odstavekseznama3"/>
        <w:numPr>
          <w:ilvl w:val="0"/>
          <w:numId w:val="10"/>
        </w:numPr>
        <w:spacing w:after="0" w:line="320" w:lineRule="atLeast"/>
        <w:rPr>
          <w:rFonts w:asciiTheme="minorHAnsi" w:hAnsiTheme="minorHAnsi" w:cstheme="minorHAnsi"/>
          <w:b/>
          <w:lang w:val="en-GB"/>
        </w:rPr>
      </w:pPr>
      <w:r w:rsidRPr="004D26EF">
        <w:rPr>
          <w:rFonts w:asciiTheme="minorHAnsi" w:hAnsiTheme="minorHAnsi" w:cstheme="minorHAnsi"/>
          <w:b/>
          <w:lang w:val="en-GB"/>
        </w:rPr>
        <w:t>Statement of the applicant</w:t>
      </w:r>
    </w:p>
    <w:p w14:paraId="7A783A7D" w14:textId="10221DD2" w:rsidR="002B4012" w:rsidRPr="004D26EF" w:rsidRDefault="002B4012" w:rsidP="00F366E6">
      <w:pPr>
        <w:pStyle w:val="Odstavekseznama3"/>
        <w:spacing w:after="0" w:line="320" w:lineRule="atLeast"/>
        <w:ind w:left="0"/>
        <w:rPr>
          <w:rFonts w:asciiTheme="minorHAnsi" w:hAnsiTheme="minorHAnsi" w:cstheme="minorHAnsi"/>
          <w:lang w:val="en-GB"/>
        </w:rPr>
      </w:pPr>
      <w:r w:rsidRPr="004D26EF">
        <w:rPr>
          <w:rFonts w:asciiTheme="minorHAnsi" w:hAnsiTheme="minorHAnsi" w:cstheme="minorHAnsi"/>
          <w:lang w:val="en-GB"/>
        </w:rPr>
        <w:t>(</w:t>
      </w:r>
      <w:r w:rsidR="00D65DA8" w:rsidRPr="004D26EF">
        <w:rPr>
          <w:rFonts w:asciiTheme="minorHAnsi" w:hAnsiTheme="minorHAnsi"/>
          <w:i/>
          <w:lang w:val="en-GB"/>
        </w:rPr>
        <w:t>Indicate accordingly</w:t>
      </w:r>
      <w:r w:rsidRPr="004D26EF">
        <w:rPr>
          <w:rFonts w:asciiTheme="minorHAnsi" w:hAnsiTheme="minorHAnsi" w:cstheme="minorHAnsi"/>
          <w:i/>
          <w:lang w:val="en-GB"/>
        </w:rPr>
        <w:t>.</w:t>
      </w:r>
      <w:r w:rsidRPr="004D26EF">
        <w:rPr>
          <w:rFonts w:asciiTheme="minorHAnsi" w:hAnsiTheme="minorHAnsi" w:cstheme="minorHAnsi"/>
          <w:lang w:val="en-GB"/>
        </w:rPr>
        <w:t>)</w:t>
      </w:r>
    </w:p>
    <w:p w14:paraId="7168BD5A" w14:textId="0D5CB66D" w:rsidR="002B4012" w:rsidRPr="004D26EF" w:rsidRDefault="00374D33" w:rsidP="00F366E6">
      <w:pPr>
        <w:spacing w:after="0" w:line="320" w:lineRule="atLeast"/>
        <w:jc w:val="both"/>
        <w:rPr>
          <w:rFonts w:cstheme="minorHAnsi"/>
          <w:lang w:val="en-GB"/>
        </w:rPr>
      </w:pPr>
      <w:r w:rsidRPr="004D26EF">
        <w:rPr>
          <w:rFonts w:cstheme="minorHAnsi"/>
          <w:lang w:val="en-GB"/>
        </w:rPr>
        <w:t>By signing, I confirm and guarantee</w:t>
      </w:r>
      <w:r w:rsidR="002B4012" w:rsidRPr="004D26EF">
        <w:rPr>
          <w:rFonts w:cstheme="minorHAnsi"/>
          <w:lang w:val="en-GB"/>
        </w:rPr>
        <w:t xml:space="preserve"> </w:t>
      </w:r>
      <w:r w:rsidRPr="004D26EF">
        <w:rPr>
          <w:rFonts w:cstheme="minorHAnsi"/>
          <w:lang w:val="en-GB"/>
        </w:rPr>
        <w:t>that</w:t>
      </w:r>
      <w:r w:rsidR="002B4012" w:rsidRPr="004D26EF">
        <w:rPr>
          <w:rFonts w:cstheme="minorHAnsi"/>
          <w:lang w:val="en-GB"/>
        </w:rPr>
        <w:t>:</w:t>
      </w:r>
    </w:p>
    <w:p w14:paraId="4063E3B0" w14:textId="4FE6585E" w:rsidR="002B4012" w:rsidRPr="004D26EF" w:rsidRDefault="002B4012" w:rsidP="00F366E6">
      <w:pPr>
        <w:pStyle w:val="Odstavekseznama"/>
        <w:numPr>
          <w:ilvl w:val="0"/>
          <w:numId w:val="1"/>
        </w:numPr>
        <w:tabs>
          <w:tab w:val="left" w:pos="426"/>
        </w:tabs>
        <w:spacing w:after="0" w:line="320" w:lineRule="atLeast"/>
        <w:jc w:val="both"/>
        <w:rPr>
          <w:rFonts w:cstheme="minorHAnsi"/>
          <w:lang w:val="en-GB"/>
        </w:rPr>
      </w:pPr>
      <w:r w:rsidRPr="004D26EF">
        <w:rPr>
          <w:rFonts w:cstheme="minorHAnsi"/>
          <w:lang w:val="en-GB"/>
        </w:rPr>
        <w:fldChar w:fldCharType="begin">
          <w:ffData>
            <w:name w:val="Potrditev1"/>
            <w:enabled/>
            <w:calcOnExit w:val="0"/>
            <w:checkBox>
              <w:sizeAuto/>
              <w:default w:val="0"/>
            </w:checkBox>
          </w:ffData>
        </w:fldChar>
      </w:r>
      <w:r w:rsidRPr="004D26EF">
        <w:rPr>
          <w:rFonts w:cstheme="minorHAnsi"/>
          <w:lang w:val="en-GB"/>
        </w:rPr>
        <w:instrText xml:space="preserve"> FORMCHECKBOX </w:instrText>
      </w:r>
      <w:r w:rsidR="00DA3222">
        <w:rPr>
          <w:rFonts w:cstheme="minorHAnsi"/>
          <w:lang w:val="en-GB"/>
        </w:rPr>
      </w:r>
      <w:r w:rsidR="00DA3222">
        <w:rPr>
          <w:rFonts w:cstheme="minorHAnsi"/>
          <w:lang w:val="en-GB"/>
        </w:rPr>
        <w:fldChar w:fldCharType="separate"/>
      </w:r>
      <w:r w:rsidRPr="004D26EF">
        <w:rPr>
          <w:rFonts w:cstheme="minorHAnsi"/>
          <w:lang w:val="en-GB"/>
        </w:rPr>
        <w:fldChar w:fldCharType="end"/>
      </w:r>
      <w:r w:rsidRPr="004D26EF">
        <w:rPr>
          <w:rFonts w:cstheme="minorHAnsi"/>
          <w:lang w:val="en-GB"/>
        </w:rPr>
        <w:t xml:space="preserve"> </w:t>
      </w:r>
      <w:r w:rsidRPr="004D26EF">
        <w:rPr>
          <w:rFonts w:cstheme="minorHAnsi"/>
          <w:lang w:val="en-GB"/>
        </w:rPr>
        <w:tab/>
      </w:r>
      <w:r w:rsidR="00374D33" w:rsidRPr="004D26EF">
        <w:rPr>
          <w:rFonts w:cstheme="minorHAnsi"/>
          <w:lang w:val="en-GB"/>
        </w:rPr>
        <w:t>I meet the conditions for co-financing from the public call</w:t>
      </w:r>
      <w:r w:rsidRPr="004D26EF">
        <w:rPr>
          <w:rFonts w:cstheme="minorHAnsi"/>
          <w:lang w:val="en-GB"/>
        </w:rPr>
        <w:t xml:space="preserve">, </w:t>
      </w:r>
    </w:p>
    <w:p w14:paraId="53229F51" w14:textId="30DE0D10" w:rsidR="002B4012" w:rsidRPr="004D26EF" w:rsidRDefault="002B4012" w:rsidP="00F366E6">
      <w:pPr>
        <w:pStyle w:val="Odstavekseznama"/>
        <w:numPr>
          <w:ilvl w:val="0"/>
          <w:numId w:val="1"/>
        </w:numPr>
        <w:tabs>
          <w:tab w:val="left" w:pos="426"/>
        </w:tabs>
        <w:spacing w:after="0" w:line="320" w:lineRule="atLeast"/>
        <w:jc w:val="both"/>
        <w:rPr>
          <w:rFonts w:cstheme="minorHAnsi"/>
          <w:lang w:val="en-GB"/>
        </w:rPr>
      </w:pPr>
      <w:r w:rsidRPr="004D26EF">
        <w:rPr>
          <w:rFonts w:cstheme="minorHAnsi"/>
          <w:lang w:val="en-GB"/>
        </w:rPr>
        <w:fldChar w:fldCharType="begin">
          <w:ffData>
            <w:name w:val="Potrditev1"/>
            <w:enabled/>
            <w:calcOnExit w:val="0"/>
            <w:checkBox>
              <w:sizeAuto/>
              <w:default w:val="0"/>
            </w:checkBox>
          </w:ffData>
        </w:fldChar>
      </w:r>
      <w:r w:rsidRPr="004D26EF">
        <w:rPr>
          <w:rFonts w:cstheme="minorHAnsi"/>
          <w:lang w:val="en-GB"/>
        </w:rPr>
        <w:instrText xml:space="preserve"> FORMCHECKBOX </w:instrText>
      </w:r>
      <w:r w:rsidR="00DA3222">
        <w:rPr>
          <w:rFonts w:cstheme="minorHAnsi"/>
          <w:lang w:val="en-GB"/>
        </w:rPr>
      </w:r>
      <w:r w:rsidR="00DA3222">
        <w:rPr>
          <w:rFonts w:cstheme="minorHAnsi"/>
          <w:lang w:val="en-GB"/>
        </w:rPr>
        <w:fldChar w:fldCharType="separate"/>
      </w:r>
      <w:r w:rsidRPr="004D26EF">
        <w:rPr>
          <w:rFonts w:cstheme="minorHAnsi"/>
          <w:lang w:val="en-GB"/>
        </w:rPr>
        <w:fldChar w:fldCharType="end"/>
      </w:r>
      <w:r w:rsidRPr="004D26EF">
        <w:rPr>
          <w:rFonts w:cstheme="minorHAnsi"/>
          <w:lang w:val="en-GB"/>
        </w:rPr>
        <w:t xml:space="preserve"> </w:t>
      </w:r>
      <w:r w:rsidRPr="004D26EF">
        <w:rPr>
          <w:rFonts w:cstheme="minorHAnsi"/>
          <w:lang w:val="en-GB"/>
        </w:rPr>
        <w:tab/>
      </w:r>
      <w:r w:rsidR="00374D33" w:rsidRPr="004D26EF">
        <w:rPr>
          <w:rFonts w:cstheme="minorHAnsi"/>
          <w:lang w:val="en-GB"/>
        </w:rPr>
        <w:t>I agree and accept the conditions stated in the public call and the documentation</w:t>
      </w:r>
      <w:r w:rsidRPr="004D26EF">
        <w:rPr>
          <w:rFonts w:cstheme="minorHAnsi"/>
          <w:lang w:val="en-GB"/>
        </w:rPr>
        <w:t>,</w:t>
      </w:r>
    </w:p>
    <w:p w14:paraId="7246D218" w14:textId="1AFDFB22" w:rsidR="002B4012" w:rsidRPr="004D26EF" w:rsidRDefault="002B4012" w:rsidP="00F366E6">
      <w:pPr>
        <w:pStyle w:val="Odstavekseznama"/>
        <w:numPr>
          <w:ilvl w:val="0"/>
          <w:numId w:val="1"/>
        </w:numPr>
        <w:tabs>
          <w:tab w:val="left" w:pos="426"/>
        </w:tabs>
        <w:spacing w:after="0" w:line="320" w:lineRule="atLeast"/>
        <w:jc w:val="both"/>
        <w:rPr>
          <w:rFonts w:cstheme="minorHAnsi"/>
          <w:lang w:val="en-GB"/>
        </w:rPr>
      </w:pPr>
      <w:r w:rsidRPr="004D26EF">
        <w:rPr>
          <w:rFonts w:cstheme="minorHAnsi"/>
          <w:lang w:val="en-GB"/>
        </w:rPr>
        <w:fldChar w:fldCharType="begin">
          <w:ffData>
            <w:name w:val="Potrditev1"/>
            <w:enabled/>
            <w:calcOnExit w:val="0"/>
            <w:checkBox>
              <w:sizeAuto/>
              <w:default w:val="0"/>
            </w:checkBox>
          </w:ffData>
        </w:fldChar>
      </w:r>
      <w:r w:rsidRPr="004D26EF">
        <w:rPr>
          <w:rFonts w:cstheme="minorHAnsi"/>
          <w:lang w:val="en-GB"/>
        </w:rPr>
        <w:instrText xml:space="preserve"> FORMCHECKBOX </w:instrText>
      </w:r>
      <w:r w:rsidR="00DA3222">
        <w:rPr>
          <w:rFonts w:cstheme="minorHAnsi"/>
          <w:lang w:val="en-GB"/>
        </w:rPr>
      </w:r>
      <w:r w:rsidR="00DA3222">
        <w:rPr>
          <w:rFonts w:cstheme="minorHAnsi"/>
          <w:lang w:val="en-GB"/>
        </w:rPr>
        <w:fldChar w:fldCharType="separate"/>
      </w:r>
      <w:r w:rsidRPr="004D26EF">
        <w:rPr>
          <w:rFonts w:cstheme="minorHAnsi"/>
          <w:lang w:val="en-GB"/>
        </w:rPr>
        <w:fldChar w:fldCharType="end"/>
      </w:r>
      <w:r w:rsidRPr="004D26EF">
        <w:rPr>
          <w:rFonts w:cstheme="minorHAnsi"/>
          <w:lang w:val="en-GB"/>
        </w:rPr>
        <w:t xml:space="preserve"> </w:t>
      </w:r>
      <w:r w:rsidRPr="004D26EF">
        <w:rPr>
          <w:rFonts w:cstheme="minorHAnsi"/>
          <w:lang w:val="en-GB"/>
        </w:rPr>
        <w:tab/>
      </w:r>
      <w:r w:rsidR="00440940" w:rsidRPr="004D26EF">
        <w:rPr>
          <w:rFonts w:cstheme="minorHAnsi"/>
          <w:lang w:val="en-GB"/>
        </w:rPr>
        <w:t xml:space="preserve">all statements and declarations given in this application, enclosed forms and other appendices enclosed to this application are true and reflect the actual </w:t>
      </w:r>
      <w:proofErr w:type="gramStart"/>
      <w:r w:rsidR="00440940" w:rsidRPr="004D26EF">
        <w:rPr>
          <w:rFonts w:cstheme="minorHAnsi"/>
          <w:lang w:val="en-GB"/>
        </w:rPr>
        <w:t>state of affairs</w:t>
      </w:r>
      <w:proofErr w:type="gramEnd"/>
      <w:r w:rsidRPr="004D26EF">
        <w:rPr>
          <w:rFonts w:cstheme="minorHAnsi"/>
          <w:lang w:val="en-GB"/>
        </w:rPr>
        <w:t>.</w:t>
      </w:r>
    </w:p>
    <w:p w14:paraId="21F6E399" w14:textId="77777777" w:rsidR="002B4012" w:rsidRPr="004D26EF" w:rsidRDefault="002B4012" w:rsidP="00F366E6">
      <w:pPr>
        <w:pStyle w:val="Odstavekseznama3"/>
        <w:spacing w:after="0" w:line="320" w:lineRule="atLeast"/>
        <w:ind w:left="0"/>
        <w:rPr>
          <w:rFonts w:asciiTheme="minorHAnsi" w:hAnsiTheme="minorHAnsi" w:cstheme="minorHAnsi"/>
          <w:lang w:val="en-GB"/>
        </w:rPr>
      </w:pPr>
    </w:p>
    <w:p w14:paraId="7D44859B" w14:textId="77777777" w:rsidR="00632D6D" w:rsidRPr="004D26EF" w:rsidRDefault="00632D6D" w:rsidP="00F366E6">
      <w:pPr>
        <w:pStyle w:val="Odstavekseznama3"/>
        <w:spacing w:after="0" w:line="320" w:lineRule="atLeast"/>
        <w:ind w:left="0"/>
        <w:rPr>
          <w:rFonts w:asciiTheme="minorHAnsi" w:hAnsiTheme="minorHAnsi" w:cstheme="minorHAnsi"/>
          <w:lang w:val="en-GB"/>
        </w:rPr>
      </w:pPr>
    </w:p>
    <w:p w14:paraId="1786283F" w14:textId="4ABA6BC3" w:rsidR="002B4012" w:rsidRPr="004D26EF" w:rsidRDefault="00440940" w:rsidP="000A5B92">
      <w:pPr>
        <w:pStyle w:val="Odstavekseznama3"/>
        <w:numPr>
          <w:ilvl w:val="0"/>
          <w:numId w:val="10"/>
        </w:numPr>
        <w:spacing w:after="0" w:line="320" w:lineRule="atLeast"/>
        <w:rPr>
          <w:rFonts w:asciiTheme="minorHAnsi" w:hAnsiTheme="minorHAnsi" w:cstheme="minorHAnsi"/>
          <w:b/>
          <w:lang w:val="en-GB"/>
        </w:rPr>
      </w:pPr>
      <w:r w:rsidRPr="004D26EF">
        <w:rPr>
          <w:rFonts w:asciiTheme="minorHAnsi" w:hAnsiTheme="minorHAnsi" w:cstheme="minorHAnsi"/>
          <w:b/>
          <w:lang w:val="en-GB"/>
        </w:rPr>
        <w:t>Personal data protection</w:t>
      </w:r>
    </w:p>
    <w:p w14:paraId="10C2AD31" w14:textId="081D5ACE" w:rsidR="002B4012" w:rsidRPr="004D26EF" w:rsidRDefault="006460DA" w:rsidP="00F366E6">
      <w:pPr>
        <w:spacing w:after="0"/>
        <w:jc w:val="both"/>
        <w:rPr>
          <w:rFonts w:cstheme="minorHAnsi"/>
          <w:lang w:val="en-GB"/>
        </w:rPr>
      </w:pPr>
      <w:r w:rsidRPr="004D26EF">
        <w:rPr>
          <w:rFonts w:cstheme="minorHAnsi"/>
          <w:lang w:val="en-GB"/>
        </w:rPr>
        <w:t xml:space="preserve">I hereby declare that I am aware that, in accordance with the provisions of the Personal Data Protection Act </w:t>
      </w:r>
      <w:r w:rsidR="35F3C557" w:rsidRPr="004D26EF">
        <w:rPr>
          <w:rFonts w:cstheme="minorHAnsi"/>
          <w:lang w:val="en-GB"/>
        </w:rPr>
        <w:t>(</w:t>
      </w:r>
      <w:r w:rsidRPr="004D26EF">
        <w:rPr>
          <w:rFonts w:cstheme="minorHAnsi"/>
          <w:lang w:val="en-GB"/>
        </w:rPr>
        <w:t xml:space="preserve">Official Gazette of the Republic of Slovenia, No. </w:t>
      </w:r>
      <w:r w:rsidR="35F3C557" w:rsidRPr="004D26EF">
        <w:rPr>
          <w:rFonts w:cstheme="minorHAnsi"/>
          <w:lang w:val="en-GB"/>
        </w:rPr>
        <w:t xml:space="preserve">163/22) </w:t>
      </w:r>
      <w:r w:rsidRPr="004D26EF">
        <w:rPr>
          <w:rFonts w:cstheme="minorHAnsi"/>
          <w:lang w:val="en-GB"/>
        </w:rPr>
        <w:t>and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of the European Union, L 119, 4 May 2016, pp. 1–88), I may</w:t>
      </w:r>
      <w:r w:rsidR="35F3C557" w:rsidRPr="004D26EF">
        <w:rPr>
          <w:rFonts w:cstheme="minorHAnsi"/>
          <w:lang w:val="en-GB"/>
        </w:rPr>
        <w:t>:</w:t>
      </w:r>
    </w:p>
    <w:p w14:paraId="177ADC0A" w14:textId="4A9770D3" w:rsidR="002B4012" w:rsidRPr="004D26EF" w:rsidRDefault="00680B1B" w:rsidP="000A5B92">
      <w:pPr>
        <w:numPr>
          <w:ilvl w:val="0"/>
          <w:numId w:val="11"/>
        </w:numPr>
        <w:spacing w:after="0" w:line="252" w:lineRule="auto"/>
        <w:contextualSpacing/>
        <w:jc w:val="both"/>
        <w:rPr>
          <w:rFonts w:cstheme="minorHAnsi"/>
          <w:lang w:val="en-GB"/>
        </w:rPr>
      </w:pPr>
      <w:r w:rsidRPr="004D26EF">
        <w:rPr>
          <w:rFonts w:cstheme="minorHAnsi"/>
          <w:lang w:val="en-GB"/>
        </w:rPr>
        <w:t>r</w:t>
      </w:r>
      <w:r w:rsidR="006460DA" w:rsidRPr="004D26EF">
        <w:rPr>
          <w:rFonts w:cstheme="minorHAnsi"/>
          <w:lang w:val="en-GB"/>
        </w:rPr>
        <w:t xml:space="preserve">equest access and correction, deletion, or restriction of processing my personal data, or file an objection to the processing and transferability of my personal data, by sending a written </w:t>
      </w:r>
      <w:r w:rsidR="006460DA" w:rsidRPr="004D26EF">
        <w:rPr>
          <w:rFonts w:cstheme="minorHAnsi"/>
          <w:lang w:val="en-GB"/>
        </w:rPr>
        <w:lastRenderedPageBreak/>
        <w:t xml:space="preserve">notice </w:t>
      </w:r>
      <w:proofErr w:type="gramStart"/>
      <w:r w:rsidR="006460DA" w:rsidRPr="004D26EF">
        <w:rPr>
          <w:rFonts w:cstheme="minorHAnsi"/>
          <w:lang w:val="en-GB"/>
        </w:rPr>
        <w:t>to:</w:t>
      </w:r>
      <w:proofErr w:type="gramEnd"/>
      <w:r w:rsidR="006460DA" w:rsidRPr="004D26EF">
        <w:rPr>
          <w:rFonts w:cstheme="minorHAnsi"/>
          <w:lang w:val="en-GB"/>
        </w:rPr>
        <w:t xml:space="preserve"> </w:t>
      </w:r>
      <w:r w:rsidR="002A1262" w:rsidRPr="004D26EF">
        <w:rPr>
          <w:rFonts w:cstheme="minorHAnsi"/>
          <w:lang w:val="en-GB"/>
        </w:rPr>
        <w:t xml:space="preserve">the </w:t>
      </w:r>
      <w:r w:rsidR="006460DA" w:rsidRPr="004D26EF">
        <w:rPr>
          <w:rFonts w:cstheme="minorHAnsi"/>
          <w:lang w:val="en-GB"/>
        </w:rPr>
        <w:t xml:space="preserve">University of Maribor, the member, address. The removal shall be arranged by the University of Maribor within 30 days of receipt of the </w:t>
      </w:r>
      <w:proofErr w:type="gramStart"/>
      <w:r w:rsidR="006460DA" w:rsidRPr="004D26EF">
        <w:rPr>
          <w:rFonts w:cstheme="minorHAnsi"/>
          <w:lang w:val="en-GB"/>
        </w:rPr>
        <w:t>request</w:t>
      </w:r>
      <w:r w:rsidR="35F3C557" w:rsidRPr="004D26EF">
        <w:rPr>
          <w:rFonts w:cstheme="minorHAnsi"/>
          <w:lang w:val="en-GB"/>
        </w:rPr>
        <w:t>;</w:t>
      </w:r>
      <w:proofErr w:type="gramEnd"/>
    </w:p>
    <w:p w14:paraId="5F5817B0" w14:textId="154E402C" w:rsidR="002B4012" w:rsidRPr="004D26EF" w:rsidRDefault="00680B1B" w:rsidP="000A5B92">
      <w:pPr>
        <w:numPr>
          <w:ilvl w:val="0"/>
          <w:numId w:val="11"/>
        </w:numPr>
        <w:spacing w:after="0" w:line="252" w:lineRule="auto"/>
        <w:contextualSpacing/>
        <w:jc w:val="both"/>
        <w:rPr>
          <w:rFonts w:cstheme="minorHAnsi"/>
          <w:lang w:val="en-GB"/>
        </w:rPr>
      </w:pPr>
      <w:r w:rsidRPr="004D26EF">
        <w:rPr>
          <w:rFonts w:cstheme="minorHAnsi"/>
          <w:lang w:val="en-GB"/>
        </w:rPr>
        <w:t>f</w:t>
      </w:r>
      <w:r w:rsidR="006460DA" w:rsidRPr="004D26EF">
        <w:rPr>
          <w:rFonts w:cstheme="minorHAnsi"/>
          <w:lang w:val="en-GB"/>
        </w:rPr>
        <w:t>ile a complaint with the supervisory authority if I believe that the processing of personal data is in breach of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roofErr w:type="gramStart"/>
      <w:r w:rsidR="002B4012" w:rsidRPr="004D26EF">
        <w:rPr>
          <w:rFonts w:cstheme="minorHAnsi"/>
          <w:lang w:val="en-GB"/>
        </w:rPr>
        <w:t>);</w:t>
      </w:r>
      <w:proofErr w:type="gramEnd"/>
    </w:p>
    <w:p w14:paraId="5191B3A5" w14:textId="4FDCA3AD" w:rsidR="002B4012" w:rsidRPr="004D26EF" w:rsidRDefault="00680B1B" w:rsidP="000A5B92">
      <w:pPr>
        <w:numPr>
          <w:ilvl w:val="0"/>
          <w:numId w:val="11"/>
        </w:numPr>
        <w:spacing w:after="0" w:line="252" w:lineRule="auto"/>
        <w:contextualSpacing/>
        <w:jc w:val="both"/>
        <w:rPr>
          <w:rFonts w:cstheme="minorHAnsi"/>
          <w:b/>
          <w:bCs/>
          <w:lang w:val="en-GB"/>
        </w:rPr>
      </w:pPr>
      <w:r w:rsidRPr="004D26EF">
        <w:rPr>
          <w:lang w:val="en-GB"/>
        </w:rPr>
        <w:t xml:space="preserve">read more on processing personal data at the University of Maribor on the following website: </w:t>
      </w:r>
      <w:hyperlink r:id="rId8" w:history="1">
        <w:r w:rsidRPr="004D26EF">
          <w:rPr>
            <w:rStyle w:val="Hiperpovezava"/>
            <w:lang w:val="en-GB"/>
          </w:rPr>
          <w:t>https://www.um.si/en/o-univerzi-en/document-center/protection-of-personal-data</w:t>
        </w:r>
      </w:hyperlink>
      <w:r w:rsidRPr="004D26EF">
        <w:rPr>
          <w:lang w:val="en-GB"/>
        </w:rPr>
        <w:t>,</w:t>
      </w:r>
      <w:r w:rsidR="002B4012" w:rsidRPr="004D26EF">
        <w:rPr>
          <w:rFonts w:cstheme="minorHAnsi"/>
          <w:lang w:val="en-GB"/>
        </w:rPr>
        <w:t xml:space="preserve"> </w:t>
      </w:r>
    </w:p>
    <w:p w14:paraId="5DA5B2AE" w14:textId="01445935" w:rsidR="002B4012" w:rsidRPr="004D26EF" w:rsidRDefault="00680B1B" w:rsidP="000A5B92">
      <w:pPr>
        <w:numPr>
          <w:ilvl w:val="0"/>
          <w:numId w:val="11"/>
        </w:numPr>
        <w:spacing w:after="0" w:line="252" w:lineRule="auto"/>
        <w:contextualSpacing/>
        <w:jc w:val="both"/>
        <w:rPr>
          <w:rFonts w:cstheme="minorHAnsi"/>
          <w:b/>
          <w:bCs/>
          <w:lang w:val="en-GB"/>
        </w:rPr>
      </w:pPr>
      <w:r w:rsidRPr="004D26EF">
        <w:rPr>
          <w:rFonts w:cstheme="minorHAnsi"/>
          <w:lang w:val="en-GB"/>
        </w:rPr>
        <w:t>for more information</w:t>
      </w:r>
      <w:r w:rsidR="002A1262" w:rsidRPr="004D26EF">
        <w:rPr>
          <w:rFonts w:cstheme="minorHAnsi"/>
          <w:lang w:val="en-GB"/>
        </w:rPr>
        <w:t>,</w:t>
      </w:r>
      <w:r w:rsidRPr="004D26EF">
        <w:rPr>
          <w:rFonts w:cstheme="minorHAnsi"/>
          <w:lang w:val="en-GB"/>
        </w:rPr>
        <w:t xml:space="preserve"> you can contact </w:t>
      </w:r>
      <w:r w:rsidRPr="004D26EF">
        <w:rPr>
          <w:lang w:val="en-GB"/>
        </w:rPr>
        <w:t>the authorised person for data protection at the University of Maribor, i.e.</w:t>
      </w:r>
      <w:r w:rsidR="002A1262" w:rsidRPr="004D26EF">
        <w:rPr>
          <w:lang w:val="en-GB"/>
        </w:rPr>
        <w:t>,</w:t>
      </w:r>
      <w:r w:rsidRPr="004D26EF">
        <w:rPr>
          <w:lang w:val="en-GB"/>
        </w:rPr>
        <w:t xml:space="preserve"> </w:t>
      </w:r>
      <w:proofErr w:type="spellStart"/>
      <w:r w:rsidR="004D26EF">
        <w:rPr>
          <w:lang w:val="en-GB"/>
        </w:rPr>
        <w:t>izr</w:t>
      </w:r>
      <w:proofErr w:type="spellEnd"/>
      <w:r w:rsidRPr="004D26EF">
        <w:rPr>
          <w:lang w:val="en-GB"/>
        </w:rPr>
        <w:t xml:space="preserve">. </w:t>
      </w:r>
      <w:r w:rsidR="004D26EF">
        <w:rPr>
          <w:lang w:val="en-GB"/>
        </w:rPr>
        <w:t xml:space="preserve">prof. </w:t>
      </w:r>
      <w:proofErr w:type="spellStart"/>
      <w:r w:rsidRPr="004D26EF">
        <w:rPr>
          <w:lang w:val="en-GB"/>
        </w:rPr>
        <w:t>dr.</w:t>
      </w:r>
      <w:proofErr w:type="spellEnd"/>
      <w:r w:rsidRPr="004D26EF">
        <w:rPr>
          <w:lang w:val="en-GB"/>
        </w:rPr>
        <w:t xml:space="preserve"> Miha </w:t>
      </w:r>
      <w:proofErr w:type="spellStart"/>
      <w:r w:rsidRPr="004D26EF">
        <w:rPr>
          <w:lang w:val="en-GB"/>
        </w:rPr>
        <w:t>Dvojmoč</w:t>
      </w:r>
      <w:proofErr w:type="spellEnd"/>
      <w:r w:rsidRPr="004D26EF">
        <w:rPr>
          <w:lang w:val="en-GB"/>
        </w:rPr>
        <w:t xml:space="preserve"> (</w:t>
      </w:r>
      <w:hyperlink r:id="rId9" w:history="1">
        <w:r w:rsidRPr="004D26EF">
          <w:rPr>
            <w:rStyle w:val="Hiperpovezava"/>
            <w:lang w:val="en-GB"/>
          </w:rPr>
          <w:t>dpo@um.si</w:t>
        </w:r>
      </w:hyperlink>
      <w:r w:rsidRPr="004D26EF">
        <w:rPr>
          <w:lang w:val="en-GB"/>
        </w:rPr>
        <w:t>).</w:t>
      </w:r>
    </w:p>
    <w:p w14:paraId="0441CDFF" w14:textId="77777777" w:rsidR="00632D6D" w:rsidRDefault="00632D6D" w:rsidP="00F366E6">
      <w:pPr>
        <w:pStyle w:val="Odstavekseznama3"/>
        <w:spacing w:after="0" w:line="320" w:lineRule="atLeast"/>
        <w:ind w:left="0"/>
        <w:rPr>
          <w:rFonts w:asciiTheme="minorHAnsi" w:hAnsiTheme="minorHAnsi" w:cstheme="minorHAnsi"/>
          <w:lang w:val="en-GB"/>
        </w:rPr>
      </w:pPr>
    </w:p>
    <w:p w14:paraId="23AFEE2C" w14:textId="77777777" w:rsidR="004D26EF" w:rsidRPr="004D26EF" w:rsidRDefault="004D26EF" w:rsidP="00F366E6">
      <w:pPr>
        <w:pStyle w:val="Odstavekseznama3"/>
        <w:spacing w:after="0" w:line="320" w:lineRule="atLeast"/>
        <w:ind w:left="0"/>
        <w:rPr>
          <w:rFonts w:asciiTheme="minorHAnsi" w:hAnsiTheme="minorHAnsi" w:cstheme="minorHAnsi"/>
          <w:lang w:val="en-GB"/>
        </w:rPr>
      </w:pPr>
    </w:p>
    <w:p w14:paraId="1A457231" w14:textId="7BD69E64" w:rsidR="002B4012" w:rsidRPr="004D26EF" w:rsidRDefault="00440940" w:rsidP="00F366E6">
      <w:pPr>
        <w:pStyle w:val="Odstavekseznama3"/>
        <w:spacing w:after="0" w:line="320" w:lineRule="atLeast"/>
        <w:ind w:left="0"/>
        <w:rPr>
          <w:rFonts w:asciiTheme="minorHAnsi" w:hAnsiTheme="minorHAnsi" w:cstheme="minorHAnsi"/>
          <w:lang w:val="en-GB"/>
        </w:rPr>
      </w:pPr>
      <w:r w:rsidRPr="004D26EF">
        <w:rPr>
          <w:rFonts w:asciiTheme="minorHAnsi" w:hAnsiTheme="minorHAnsi" w:cstheme="minorHAnsi"/>
          <w:lang w:val="en-GB"/>
        </w:rPr>
        <w:t>Place and date</w:t>
      </w:r>
      <w:r w:rsidR="002B4012" w:rsidRPr="004D26EF">
        <w:rPr>
          <w:rFonts w:asciiTheme="minorHAnsi" w:hAnsiTheme="minorHAnsi" w:cstheme="minorHAnsi"/>
          <w:lang w:val="en-GB"/>
        </w:rPr>
        <w:t xml:space="preserve">: _______________________ </w:t>
      </w:r>
    </w:p>
    <w:p w14:paraId="753A82C3" w14:textId="77777777" w:rsidR="002B4012" w:rsidRPr="004D26EF" w:rsidRDefault="002B4012" w:rsidP="00F366E6">
      <w:pPr>
        <w:pStyle w:val="Odstavekseznama3"/>
        <w:spacing w:after="0" w:line="320" w:lineRule="atLeast"/>
        <w:ind w:left="0"/>
        <w:rPr>
          <w:rFonts w:asciiTheme="minorHAnsi" w:hAnsiTheme="minorHAnsi" w:cstheme="minorHAnsi"/>
          <w:lang w:val="en-GB"/>
        </w:rPr>
      </w:pPr>
    </w:p>
    <w:p w14:paraId="6CDBA3D9" w14:textId="77777777" w:rsidR="00632D6D" w:rsidRPr="004D26EF" w:rsidRDefault="00632D6D" w:rsidP="00F366E6">
      <w:pPr>
        <w:pStyle w:val="Odstavekseznama3"/>
        <w:spacing w:after="0" w:line="320" w:lineRule="atLeast"/>
        <w:ind w:left="0"/>
        <w:rPr>
          <w:rFonts w:asciiTheme="minorHAnsi" w:hAnsiTheme="minorHAnsi" w:cstheme="minorHAnsi"/>
          <w:lang w:val="en-GB"/>
        </w:rPr>
      </w:pPr>
    </w:p>
    <w:p w14:paraId="60B75F2F" w14:textId="52FCF45A" w:rsidR="002B4012" w:rsidRPr="004D26EF" w:rsidRDefault="00440940" w:rsidP="00F366E6">
      <w:pPr>
        <w:pStyle w:val="Odstavekseznama3"/>
        <w:spacing w:after="0" w:line="320" w:lineRule="atLeast"/>
        <w:ind w:left="2832"/>
        <w:rPr>
          <w:rFonts w:asciiTheme="minorHAnsi" w:hAnsiTheme="minorHAnsi" w:cstheme="minorHAnsi"/>
          <w:lang w:val="en-GB"/>
        </w:rPr>
      </w:pPr>
      <w:r w:rsidRPr="004D26EF">
        <w:rPr>
          <w:rFonts w:asciiTheme="minorHAnsi" w:hAnsiTheme="minorHAnsi" w:cstheme="minorHAnsi"/>
          <w:lang w:val="en-GB"/>
        </w:rPr>
        <w:t xml:space="preserve">Signature of the </w:t>
      </w:r>
      <w:proofErr w:type="gramStart"/>
      <w:r w:rsidRPr="004D26EF">
        <w:rPr>
          <w:rFonts w:asciiTheme="minorHAnsi" w:hAnsiTheme="minorHAnsi" w:cstheme="minorHAnsi"/>
          <w:lang w:val="en-GB"/>
        </w:rPr>
        <w:t>applicant</w:t>
      </w:r>
      <w:r w:rsidR="002B4012" w:rsidRPr="004D26EF">
        <w:rPr>
          <w:rFonts w:asciiTheme="minorHAnsi" w:hAnsiTheme="minorHAnsi" w:cstheme="minorHAnsi"/>
          <w:lang w:val="en-GB"/>
        </w:rPr>
        <w:t>:_</w:t>
      </w:r>
      <w:proofErr w:type="gramEnd"/>
      <w:r w:rsidR="002B4012" w:rsidRPr="004D26EF">
        <w:rPr>
          <w:rFonts w:asciiTheme="minorHAnsi" w:hAnsiTheme="minorHAnsi" w:cstheme="minorHAnsi"/>
          <w:lang w:val="en-GB"/>
        </w:rPr>
        <w:t>_______________________________</w:t>
      </w:r>
    </w:p>
    <w:p w14:paraId="75CB8116" w14:textId="77777777" w:rsidR="002B4012" w:rsidRPr="004D26EF" w:rsidRDefault="002B4012" w:rsidP="00F366E6">
      <w:pPr>
        <w:pStyle w:val="Odstavekseznama3"/>
        <w:spacing w:after="0" w:line="320" w:lineRule="atLeast"/>
        <w:ind w:left="0"/>
        <w:rPr>
          <w:rFonts w:asciiTheme="minorHAnsi" w:hAnsiTheme="minorHAnsi" w:cstheme="minorHAnsi"/>
          <w:lang w:val="en-GB"/>
        </w:rPr>
      </w:pPr>
    </w:p>
    <w:p w14:paraId="1B24223B" w14:textId="77777777" w:rsidR="002B4012" w:rsidRPr="004D26EF" w:rsidRDefault="002B4012" w:rsidP="00F366E6">
      <w:pPr>
        <w:pStyle w:val="Odstavekseznama3"/>
        <w:spacing w:after="0" w:line="320" w:lineRule="atLeast"/>
        <w:ind w:left="0"/>
        <w:rPr>
          <w:rFonts w:asciiTheme="minorHAnsi" w:hAnsiTheme="minorHAnsi" w:cstheme="minorHAnsi"/>
          <w:lang w:val="en-GB"/>
        </w:rPr>
      </w:pPr>
    </w:p>
    <w:p w14:paraId="5441E103" w14:textId="5CA1456C" w:rsidR="002B4012" w:rsidRPr="004D26EF" w:rsidRDefault="00440940" w:rsidP="00F366E6">
      <w:pPr>
        <w:pStyle w:val="Odstavekseznama3"/>
        <w:spacing w:after="0" w:line="320" w:lineRule="atLeast"/>
        <w:ind w:left="0"/>
        <w:jc w:val="both"/>
        <w:rPr>
          <w:rFonts w:asciiTheme="minorHAnsi" w:hAnsiTheme="minorHAnsi" w:cstheme="minorHAnsi"/>
          <w:lang w:val="en-GB"/>
        </w:rPr>
      </w:pPr>
      <w:r w:rsidRPr="004D26EF">
        <w:rPr>
          <w:rFonts w:asciiTheme="minorHAnsi" w:hAnsiTheme="minorHAnsi" w:cstheme="minorHAnsi"/>
          <w:lang w:val="en-GB"/>
        </w:rPr>
        <w:t>Applicant’s comments and explanations relating to the application (</w:t>
      </w:r>
      <w:r w:rsidRPr="004D26EF">
        <w:rPr>
          <w:rFonts w:asciiTheme="minorHAnsi" w:hAnsiTheme="minorHAnsi" w:cstheme="minorHAnsi"/>
          <w:i/>
          <w:iCs/>
          <w:lang w:val="en-GB"/>
        </w:rPr>
        <w:t>up to 1000 characters with spaces</w:t>
      </w:r>
      <w:r w:rsidRPr="004D26EF">
        <w:rPr>
          <w:rFonts w:asciiTheme="minorHAnsi" w:hAnsiTheme="minorHAnsi" w:cstheme="minorHAnsi"/>
          <w:lang w:val="en-GB"/>
        </w:rPr>
        <w:t>)</w:t>
      </w:r>
      <w:r w:rsidR="002B4012" w:rsidRPr="004D26EF">
        <w:rPr>
          <w:rFonts w:asciiTheme="minorHAnsi" w:hAnsiTheme="minorHAnsi" w:cstheme="minorHAnsi"/>
          <w:lang w:val="en-GB"/>
        </w:rPr>
        <w:t>:</w:t>
      </w:r>
    </w:p>
    <w:p w14:paraId="5474440F" w14:textId="77777777" w:rsidR="00A62478" w:rsidRPr="004D26EF" w:rsidRDefault="00A62478" w:rsidP="00F366E6">
      <w:pPr>
        <w:pStyle w:val="Odstavekseznama3"/>
        <w:spacing w:after="0" w:line="320" w:lineRule="atLeast"/>
        <w:ind w:left="0"/>
        <w:jc w:val="both"/>
        <w:rPr>
          <w:rFonts w:asciiTheme="minorHAnsi" w:hAnsiTheme="minorHAnsi" w:cstheme="minorHAnsi"/>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62"/>
      </w:tblGrid>
      <w:tr w:rsidR="002B4012" w:rsidRPr="004D26EF" w14:paraId="0DB3FA16" w14:textId="77777777" w:rsidTr="002B4012">
        <w:tc>
          <w:tcPr>
            <w:tcW w:w="9210" w:type="dxa"/>
            <w:tcBorders>
              <w:top w:val="single" w:sz="4" w:space="0" w:color="000000"/>
              <w:left w:val="single" w:sz="4" w:space="0" w:color="000000"/>
              <w:bottom w:val="single" w:sz="4" w:space="0" w:color="000000"/>
              <w:right w:val="single" w:sz="4" w:space="0" w:color="000000"/>
            </w:tcBorders>
          </w:tcPr>
          <w:p w14:paraId="7E62170A" w14:textId="5F61619E" w:rsidR="002B4012" w:rsidRPr="004D26EF" w:rsidRDefault="002B4012" w:rsidP="00F366E6">
            <w:pPr>
              <w:pStyle w:val="Odstavekseznama3"/>
              <w:spacing w:after="0" w:line="320" w:lineRule="atLeast"/>
              <w:ind w:left="0"/>
              <w:rPr>
                <w:rFonts w:asciiTheme="minorHAnsi" w:hAnsiTheme="minorHAnsi" w:cstheme="minorHAnsi"/>
                <w:lang w:val="en-GB"/>
              </w:rPr>
            </w:pPr>
          </w:p>
          <w:p w14:paraId="0DEC9064" w14:textId="77777777" w:rsidR="000D7575" w:rsidRPr="004D26EF" w:rsidRDefault="000D7575" w:rsidP="00F366E6">
            <w:pPr>
              <w:pStyle w:val="Odstavekseznama3"/>
              <w:spacing w:after="0" w:line="320" w:lineRule="atLeast"/>
              <w:ind w:left="0"/>
              <w:rPr>
                <w:rFonts w:asciiTheme="minorHAnsi" w:hAnsiTheme="minorHAnsi" w:cstheme="minorHAnsi"/>
                <w:lang w:val="en-GB"/>
              </w:rPr>
            </w:pPr>
          </w:p>
          <w:p w14:paraId="13F9A241" w14:textId="77777777" w:rsidR="000D7575" w:rsidRPr="004D26EF" w:rsidRDefault="000D7575" w:rsidP="00F366E6">
            <w:pPr>
              <w:pStyle w:val="Odstavekseznama3"/>
              <w:spacing w:after="0" w:line="320" w:lineRule="atLeast"/>
              <w:ind w:left="0"/>
              <w:rPr>
                <w:rFonts w:asciiTheme="minorHAnsi" w:hAnsiTheme="minorHAnsi" w:cstheme="minorHAnsi"/>
                <w:lang w:val="en-GB"/>
              </w:rPr>
            </w:pPr>
          </w:p>
          <w:p w14:paraId="21F07383" w14:textId="77777777" w:rsidR="000D7575" w:rsidRPr="004D26EF" w:rsidRDefault="000D7575" w:rsidP="00F366E6">
            <w:pPr>
              <w:pStyle w:val="Odstavekseznama3"/>
              <w:spacing w:after="0" w:line="320" w:lineRule="atLeast"/>
              <w:ind w:left="0"/>
              <w:rPr>
                <w:rFonts w:asciiTheme="minorHAnsi" w:hAnsiTheme="minorHAnsi" w:cstheme="minorHAnsi"/>
                <w:lang w:val="en-GB"/>
              </w:rPr>
            </w:pPr>
          </w:p>
          <w:p w14:paraId="146F5246" w14:textId="77777777" w:rsidR="002B4012" w:rsidRPr="004D26EF" w:rsidRDefault="002B4012" w:rsidP="00F366E6">
            <w:pPr>
              <w:pStyle w:val="Odstavekseznama3"/>
              <w:spacing w:after="0" w:line="320" w:lineRule="atLeast"/>
              <w:ind w:left="0"/>
              <w:rPr>
                <w:rFonts w:asciiTheme="minorHAnsi" w:hAnsiTheme="minorHAnsi" w:cstheme="minorHAnsi"/>
                <w:lang w:val="en-GB"/>
              </w:rPr>
            </w:pPr>
          </w:p>
        </w:tc>
      </w:tr>
    </w:tbl>
    <w:p w14:paraId="19F90B9E" w14:textId="3DF73F25" w:rsidR="007524ED" w:rsidRPr="004D26EF" w:rsidRDefault="007524ED" w:rsidP="00B3530B">
      <w:pPr>
        <w:spacing w:after="0"/>
        <w:jc w:val="both"/>
        <w:rPr>
          <w:rFonts w:cstheme="minorHAnsi"/>
          <w:lang w:val="en-GB"/>
        </w:rPr>
      </w:pPr>
    </w:p>
    <w:sectPr w:rsidR="007524ED" w:rsidRPr="004D26EF" w:rsidSect="007B3566">
      <w:headerReference w:type="default" r:id="rId10"/>
      <w:footerReference w:type="default" r:id="rId11"/>
      <w:headerReference w:type="first" r:id="rId12"/>
      <w:footerReference w:type="firs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6CFB0" w14:textId="77777777" w:rsidR="00416462" w:rsidRPr="002A1262" w:rsidRDefault="00416462" w:rsidP="00825AC5">
      <w:pPr>
        <w:spacing w:after="0" w:line="240" w:lineRule="auto"/>
      </w:pPr>
      <w:r w:rsidRPr="002A1262">
        <w:separator/>
      </w:r>
    </w:p>
  </w:endnote>
  <w:endnote w:type="continuationSeparator" w:id="0">
    <w:p w14:paraId="5D929436" w14:textId="77777777" w:rsidR="00416462" w:rsidRPr="002A1262" w:rsidRDefault="00416462" w:rsidP="00825AC5">
      <w:pPr>
        <w:spacing w:after="0" w:line="240" w:lineRule="auto"/>
      </w:pPr>
      <w:r w:rsidRPr="002A1262">
        <w:continuationSeparator/>
      </w:r>
    </w:p>
  </w:endnote>
  <w:endnote w:type="continuationNotice" w:id="1">
    <w:p w14:paraId="2B134192" w14:textId="77777777" w:rsidR="00416462" w:rsidRPr="002A1262" w:rsidRDefault="004164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1424273D" w:rsidRPr="002A1262" w14:paraId="35BE24D3" w14:textId="77777777" w:rsidTr="00CD4BA5">
      <w:trPr>
        <w:trHeight w:val="300"/>
      </w:trPr>
      <w:tc>
        <w:tcPr>
          <w:tcW w:w="3020" w:type="dxa"/>
        </w:tcPr>
        <w:p w14:paraId="0757A3FC" w14:textId="6B740456" w:rsidR="1424273D" w:rsidRPr="002A1262" w:rsidRDefault="1424273D" w:rsidP="00343422">
          <w:pPr>
            <w:pStyle w:val="Glava"/>
            <w:ind w:left="-115"/>
          </w:pPr>
        </w:p>
      </w:tc>
      <w:tc>
        <w:tcPr>
          <w:tcW w:w="3020" w:type="dxa"/>
        </w:tcPr>
        <w:p w14:paraId="500BFABC" w14:textId="1784D573" w:rsidR="1424273D" w:rsidRPr="002A1262" w:rsidRDefault="1424273D" w:rsidP="00343422">
          <w:pPr>
            <w:pStyle w:val="Glava"/>
            <w:jc w:val="center"/>
          </w:pPr>
        </w:p>
      </w:tc>
      <w:tc>
        <w:tcPr>
          <w:tcW w:w="3020" w:type="dxa"/>
        </w:tcPr>
        <w:p w14:paraId="29A3FAAA" w14:textId="14CFDB19" w:rsidR="1424273D" w:rsidRPr="002A1262" w:rsidRDefault="1424273D" w:rsidP="00343422">
          <w:pPr>
            <w:pStyle w:val="Glava"/>
            <w:ind w:right="-115"/>
            <w:jc w:val="right"/>
          </w:pPr>
        </w:p>
      </w:tc>
    </w:tr>
  </w:tbl>
  <w:p w14:paraId="265F4C41" w14:textId="670CA71D" w:rsidR="0039718F" w:rsidRPr="002A1262" w:rsidRDefault="0039718F">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1424273D" w:rsidRPr="002A1262" w14:paraId="49FC7419" w14:textId="77777777" w:rsidTr="006101BD">
      <w:trPr>
        <w:trHeight w:val="300"/>
      </w:trPr>
      <w:tc>
        <w:tcPr>
          <w:tcW w:w="3020" w:type="dxa"/>
        </w:tcPr>
        <w:p w14:paraId="4B62AF79" w14:textId="0F1DB1E0" w:rsidR="1424273D" w:rsidRPr="002A1262" w:rsidRDefault="1424273D" w:rsidP="006101BD">
          <w:pPr>
            <w:pStyle w:val="Glava"/>
            <w:ind w:left="-115"/>
          </w:pPr>
        </w:p>
      </w:tc>
      <w:tc>
        <w:tcPr>
          <w:tcW w:w="3020" w:type="dxa"/>
        </w:tcPr>
        <w:p w14:paraId="08EF692D" w14:textId="694E25A8" w:rsidR="1424273D" w:rsidRPr="002A1262" w:rsidRDefault="1424273D" w:rsidP="006101BD">
          <w:pPr>
            <w:pStyle w:val="Glava"/>
            <w:jc w:val="center"/>
          </w:pPr>
        </w:p>
      </w:tc>
      <w:tc>
        <w:tcPr>
          <w:tcW w:w="3020" w:type="dxa"/>
        </w:tcPr>
        <w:p w14:paraId="393B90D7" w14:textId="08FFC8F0" w:rsidR="1424273D" w:rsidRPr="002A1262" w:rsidRDefault="1424273D" w:rsidP="006101BD">
          <w:pPr>
            <w:pStyle w:val="Glava"/>
            <w:ind w:right="-115"/>
            <w:jc w:val="right"/>
          </w:pPr>
        </w:p>
      </w:tc>
    </w:tr>
  </w:tbl>
  <w:p w14:paraId="23CB311D" w14:textId="0F2097E4" w:rsidR="0039718F" w:rsidRPr="002A1262" w:rsidRDefault="0039718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5D7F0" w14:textId="77777777" w:rsidR="00416462" w:rsidRPr="002A1262" w:rsidRDefault="00416462" w:rsidP="00825AC5">
      <w:pPr>
        <w:spacing w:after="0" w:line="240" w:lineRule="auto"/>
      </w:pPr>
      <w:r w:rsidRPr="002A1262">
        <w:separator/>
      </w:r>
    </w:p>
  </w:footnote>
  <w:footnote w:type="continuationSeparator" w:id="0">
    <w:p w14:paraId="6692D232" w14:textId="77777777" w:rsidR="00416462" w:rsidRPr="002A1262" w:rsidRDefault="00416462" w:rsidP="00825AC5">
      <w:pPr>
        <w:spacing w:after="0" w:line="240" w:lineRule="auto"/>
      </w:pPr>
      <w:r w:rsidRPr="002A1262">
        <w:continuationSeparator/>
      </w:r>
    </w:p>
  </w:footnote>
  <w:footnote w:type="continuationNotice" w:id="1">
    <w:p w14:paraId="14B4BC50" w14:textId="77777777" w:rsidR="00416462" w:rsidRPr="002A1262" w:rsidRDefault="004164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1424273D" w:rsidRPr="002A1262" w14:paraId="265105B3" w14:textId="77777777" w:rsidTr="00343422">
      <w:trPr>
        <w:trHeight w:val="300"/>
      </w:trPr>
      <w:tc>
        <w:tcPr>
          <w:tcW w:w="3020" w:type="dxa"/>
        </w:tcPr>
        <w:p w14:paraId="76692F00" w14:textId="79A59787" w:rsidR="1424273D" w:rsidRPr="002A1262" w:rsidRDefault="1424273D" w:rsidP="00343422">
          <w:pPr>
            <w:pStyle w:val="Glava"/>
            <w:ind w:left="-115"/>
          </w:pPr>
        </w:p>
      </w:tc>
      <w:tc>
        <w:tcPr>
          <w:tcW w:w="3020" w:type="dxa"/>
        </w:tcPr>
        <w:p w14:paraId="505C1D3C" w14:textId="1A39B772" w:rsidR="1424273D" w:rsidRPr="002A1262" w:rsidRDefault="1424273D" w:rsidP="00343422">
          <w:pPr>
            <w:pStyle w:val="Glava"/>
            <w:jc w:val="center"/>
          </w:pPr>
        </w:p>
      </w:tc>
      <w:tc>
        <w:tcPr>
          <w:tcW w:w="3020" w:type="dxa"/>
        </w:tcPr>
        <w:p w14:paraId="04F92A1D" w14:textId="0E3BDABA" w:rsidR="1424273D" w:rsidRPr="002A1262" w:rsidRDefault="1424273D" w:rsidP="00343422">
          <w:pPr>
            <w:pStyle w:val="Glava"/>
            <w:ind w:right="-115"/>
            <w:jc w:val="right"/>
          </w:pPr>
        </w:p>
      </w:tc>
    </w:tr>
  </w:tbl>
  <w:p w14:paraId="5BDD2194" w14:textId="3A79AFB1" w:rsidR="0039718F" w:rsidRPr="002A1262" w:rsidRDefault="0039718F">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288BC" w14:textId="420B882A" w:rsidR="007B3566" w:rsidRPr="002A1262" w:rsidRDefault="006B1485" w:rsidP="008E09D0">
    <w:pPr>
      <w:spacing w:after="0" w:line="240" w:lineRule="auto"/>
      <w:ind w:left="116" w:right="-20"/>
      <w:rPr>
        <w:sz w:val="13"/>
        <w:szCs w:val="13"/>
      </w:rPr>
    </w:pPr>
    <w:bookmarkStart w:id="0" w:name="_Hlk65042428"/>
    <w:bookmarkStart w:id="1" w:name="_Hlk65042429"/>
    <w:r w:rsidRPr="002A1262">
      <w:rPr>
        <w:noProof/>
      </w:rPr>
      <w:drawing>
        <wp:inline distT="0" distB="0" distL="0" distR="0" wp14:anchorId="74D097D4" wp14:editId="015DA551">
          <wp:extent cx="2167255" cy="475615"/>
          <wp:effectExtent l="0" t="0" r="0" b="0"/>
          <wp:docPr id="6" name="Slika 6" descr="Slika, ki vsebuje besede besedilo, pisava, posnetek zaslona, grafi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ka 6" descr="Slika, ki vsebuje besede besedilo, pisava, posnetek zaslona, grafika&#10;&#10;Opis je samodejno ustvarj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7255" cy="475615"/>
                  </a:xfrm>
                  <a:prstGeom prst="rect">
                    <a:avLst/>
                  </a:prstGeom>
                  <a:noFill/>
                </pic:spPr>
              </pic:pic>
            </a:graphicData>
          </a:graphic>
        </wp:inline>
      </w:drawing>
    </w:r>
    <w:r w:rsidR="008E09D0" w:rsidRPr="002A1262">
      <w:rPr>
        <w:sz w:val="13"/>
        <w:szCs w:val="13"/>
      </w:rPr>
      <w:t xml:space="preserve">                                                                                                                                         </w:t>
    </w:r>
    <w:r w:rsidR="00FA550F" w:rsidRPr="002A1262">
      <w:rPr>
        <w:noProof/>
        <w:lang w:eastAsia="sl-SI"/>
      </w:rPr>
      <w:drawing>
        <wp:inline distT="0" distB="0" distL="0" distR="0" wp14:anchorId="612F3781" wp14:editId="6B713C6F">
          <wp:extent cx="966470" cy="554990"/>
          <wp:effectExtent l="0" t="0" r="5080" b="0"/>
          <wp:docPr id="5" name="Slika 5" descr="Slika, ki vsebuje besede besedilo, steklenica, brezalkoholna pijača, oblikovanje&#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5" descr="Slika, ki vsebuje besede besedilo, steklenica, brezalkoholna pijača, oblikovanje&#10;&#10;Opis je samodejno ustvarjen"/>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66470" cy="554990"/>
                  </a:xfrm>
                  <a:prstGeom prst="rect">
                    <a:avLst/>
                  </a:prstGeom>
                  <a:noFill/>
                </pic:spPr>
              </pic:pic>
            </a:graphicData>
          </a:graphic>
        </wp:inline>
      </w:drawing>
    </w:r>
    <w:r w:rsidR="007B3566" w:rsidRPr="002A1262">
      <w:rPr>
        <w:rFonts w:ascii="Times New Roman" w:eastAsia="Times New Roman" w:hAnsi="Times New Roman" w:cs="Times New Roman"/>
        <w:sz w:val="20"/>
        <w:szCs w:val="20"/>
      </w:rPr>
      <w:br w:type="textWrapping" w:clear="all"/>
    </w:r>
  </w:p>
  <w:bookmarkEnd w:id="0"/>
  <w:bookmarkEnd w:id="1"/>
  <w:p w14:paraId="2D847D93" w14:textId="77777777" w:rsidR="007B3566" w:rsidRPr="002A1262" w:rsidRDefault="007B3566" w:rsidP="007B3566">
    <w:pPr>
      <w:spacing w:after="0" w:line="200" w:lineRule="exact"/>
      <w:jc w:val="both"/>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74D63"/>
    <w:multiLevelType w:val="hybridMultilevel"/>
    <w:tmpl w:val="6014786C"/>
    <w:lvl w:ilvl="0" w:tplc="FFFFFFFF">
      <w:start w:val="1"/>
      <w:numFmt w:val="decimal"/>
      <w:lvlText w:val="%1."/>
      <w:lvlJc w:val="left"/>
      <w:pPr>
        <w:ind w:left="720" w:hanging="360"/>
      </w:pPr>
    </w:lvl>
    <w:lvl w:ilvl="1" w:tplc="04240001">
      <w:start w:val="1"/>
      <w:numFmt w:val="bullet"/>
      <w:lvlText w:val=""/>
      <w:lvlJc w:val="left"/>
      <w:pPr>
        <w:ind w:left="1800" w:hanging="360"/>
      </w:pPr>
      <w:rPr>
        <w:rFonts w:ascii="Symbol" w:hAnsi="Symbol" w:hint="default"/>
      </w:rPr>
    </w:lvl>
    <w:lvl w:ilvl="2" w:tplc="63CC0546">
      <w:numFmt w:val="bullet"/>
      <w:lvlText w:val="•"/>
      <w:lvlJc w:val="left"/>
      <w:pPr>
        <w:ind w:left="2340" w:hanging="360"/>
      </w:pPr>
      <w:rPr>
        <w:rFonts w:ascii="Calibri" w:eastAsiaTheme="minorHAnsi" w:hAnsi="Calibri" w:cs="Calibr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ADE7E95"/>
    <w:multiLevelType w:val="multilevel"/>
    <w:tmpl w:val="CCF42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9651A9"/>
    <w:multiLevelType w:val="hybridMultilevel"/>
    <w:tmpl w:val="ED36C6F4"/>
    <w:lvl w:ilvl="0" w:tplc="93860F00">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 w15:restartNumberingAfterBreak="0">
    <w:nsid w:val="36A76F7D"/>
    <w:multiLevelType w:val="hybridMultilevel"/>
    <w:tmpl w:val="CD4C8A06"/>
    <w:lvl w:ilvl="0" w:tplc="0CB0FA56">
      <w:numFmt w:val="bullet"/>
      <w:lvlText w:val="–"/>
      <w:lvlJc w:val="left"/>
      <w:pPr>
        <w:ind w:left="720" w:hanging="360"/>
      </w:pPr>
      <w:rPr>
        <w:rFonts w:ascii="Calibri" w:eastAsiaTheme="minorHAns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D8B3A50"/>
    <w:multiLevelType w:val="hybridMultilevel"/>
    <w:tmpl w:val="69BCAEDA"/>
    <w:lvl w:ilvl="0" w:tplc="65F4C998">
      <w:start w:val="1"/>
      <w:numFmt w:val="bullet"/>
      <w:lvlText w:val=""/>
      <w:lvlJc w:val="left"/>
      <w:pPr>
        <w:ind w:left="720" w:hanging="360"/>
      </w:pPr>
      <w:rPr>
        <w:rFonts w:ascii="Symbol" w:hAnsi="Symbol" w:hint="default"/>
      </w:rPr>
    </w:lvl>
    <w:lvl w:ilvl="1" w:tplc="7B32A798">
      <w:start w:val="1"/>
      <w:numFmt w:val="bullet"/>
      <w:lvlText w:val="o"/>
      <w:lvlJc w:val="left"/>
      <w:pPr>
        <w:ind w:left="1440" w:hanging="360"/>
      </w:pPr>
      <w:rPr>
        <w:rFonts w:ascii="Courier New" w:hAnsi="Courier New" w:hint="default"/>
      </w:rPr>
    </w:lvl>
    <w:lvl w:ilvl="2" w:tplc="0FFA579E">
      <w:start w:val="1"/>
      <w:numFmt w:val="bullet"/>
      <w:lvlText w:val=""/>
      <w:lvlJc w:val="left"/>
      <w:pPr>
        <w:ind w:left="2160" w:hanging="360"/>
      </w:pPr>
      <w:rPr>
        <w:rFonts w:ascii="Wingdings" w:hAnsi="Wingdings" w:hint="default"/>
      </w:rPr>
    </w:lvl>
    <w:lvl w:ilvl="3" w:tplc="A3404A96">
      <w:start w:val="1"/>
      <w:numFmt w:val="bullet"/>
      <w:lvlText w:val=""/>
      <w:lvlJc w:val="left"/>
      <w:pPr>
        <w:ind w:left="2880" w:hanging="360"/>
      </w:pPr>
      <w:rPr>
        <w:rFonts w:ascii="Symbol" w:hAnsi="Symbol" w:hint="default"/>
      </w:rPr>
    </w:lvl>
    <w:lvl w:ilvl="4" w:tplc="AB985DB8">
      <w:start w:val="1"/>
      <w:numFmt w:val="bullet"/>
      <w:lvlText w:val="o"/>
      <w:lvlJc w:val="left"/>
      <w:pPr>
        <w:ind w:left="3600" w:hanging="360"/>
      </w:pPr>
      <w:rPr>
        <w:rFonts w:ascii="Courier New" w:hAnsi="Courier New" w:hint="default"/>
      </w:rPr>
    </w:lvl>
    <w:lvl w:ilvl="5" w:tplc="E4EA9CB8">
      <w:start w:val="1"/>
      <w:numFmt w:val="bullet"/>
      <w:lvlText w:val=""/>
      <w:lvlJc w:val="left"/>
      <w:pPr>
        <w:ind w:left="4320" w:hanging="360"/>
      </w:pPr>
      <w:rPr>
        <w:rFonts w:ascii="Wingdings" w:hAnsi="Wingdings" w:hint="default"/>
      </w:rPr>
    </w:lvl>
    <w:lvl w:ilvl="6" w:tplc="E8280394">
      <w:start w:val="1"/>
      <w:numFmt w:val="bullet"/>
      <w:lvlText w:val=""/>
      <w:lvlJc w:val="left"/>
      <w:pPr>
        <w:ind w:left="5040" w:hanging="360"/>
      </w:pPr>
      <w:rPr>
        <w:rFonts w:ascii="Symbol" w:hAnsi="Symbol" w:hint="default"/>
      </w:rPr>
    </w:lvl>
    <w:lvl w:ilvl="7" w:tplc="BA18BCCC">
      <w:start w:val="1"/>
      <w:numFmt w:val="bullet"/>
      <w:lvlText w:val="o"/>
      <w:lvlJc w:val="left"/>
      <w:pPr>
        <w:ind w:left="5760" w:hanging="360"/>
      </w:pPr>
      <w:rPr>
        <w:rFonts w:ascii="Courier New" w:hAnsi="Courier New" w:hint="default"/>
      </w:rPr>
    </w:lvl>
    <w:lvl w:ilvl="8" w:tplc="65CE2D74">
      <w:start w:val="1"/>
      <w:numFmt w:val="bullet"/>
      <w:lvlText w:val=""/>
      <w:lvlJc w:val="left"/>
      <w:pPr>
        <w:ind w:left="6480" w:hanging="360"/>
      </w:pPr>
      <w:rPr>
        <w:rFonts w:ascii="Wingdings" w:hAnsi="Wingdings" w:hint="default"/>
      </w:rPr>
    </w:lvl>
  </w:abstractNum>
  <w:abstractNum w:abstractNumId="5" w15:restartNumberingAfterBreak="0">
    <w:nsid w:val="400658E5"/>
    <w:multiLevelType w:val="hybridMultilevel"/>
    <w:tmpl w:val="C38C5AEC"/>
    <w:lvl w:ilvl="0" w:tplc="0424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8411DBE"/>
    <w:multiLevelType w:val="multilevel"/>
    <w:tmpl w:val="DD4AEE78"/>
    <w:lvl w:ilvl="0">
      <w:start w:val="1"/>
      <w:numFmt w:val="decimal"/>
      <w:lvlText w:val="%1."/>
      <w:lvlJc w:val="left"/>
      <w:pPr>
        <w:ind w:left="720" w:hanging="360"/>
      </w:pPr>
      <w:rPr>
        <w:rFonts w:cs="Times New Roman"/>
      </w:rPr>
    </w:lvl>
    <w:lvl w:ilvl="1">
      <w:start w:val="1"/>
      <w:numFmt w:val="decimal"/>
      <w:isLgl/>
      <w:lvlText w:val="%1.%2."/>
      <w:lvlJc w:val="left"/>
      <w:pPr>
        <w:tabs>
          <w:tab w:val="num" w:pos="2486"/>
        </w:tabs>
        <w:ind w:left="2486" w:hanging="360"/>
      </w:pPr>
      <w:rPr>
        <w:rFonts w:cs="Times New Roman"/>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080"/>
        </w:tabs>
        <w:ind w:left="1080" w:hanging="720"/>
      </w:pPr>
      <w:rPr>
        <w:rFonts w:cs="Times New Roman"/>
      </w:rPr>
    </w:lvl>
    <w:lvl w:ilvl="4">
      <w:start w:val="1"/>
      <w:numFmt w:val="decimal"/>
      <w:isLgl/>
      <w:lvlText w:val="%1.%2.%3.%4.%5."/>
      <w:lvlJc w:val="left"/>
      <w:pPr>
        <w:tabs>
          <w:tab w:val="num" w:pos="1440"/>
        </w:tabs>
        <w:ind w:left="1440" w:hanging="1080"/>
      </w:pPr>
      <w:rPr>
        <w:rFonts w:cs="Times New Roman"/>
      </w:rPr>
    </w:lvl>
    <w:lvl w:ilvl="5">
      <w:start w:val="1"/>
      <w:numFmt w:val="decimal"/>
      <w:isLgl/>
      <w:lvlText w:val="%1.%2.%3.%4.%5.%6."/>
      <w:lvlJc w:val="left"/>
      <w:pPr>
        <w:tabs>
          <w:tab w:val="num" w:pos="1440"/>
        </w:tabs>
        <w:ind w:left="1440" w:hanging="1080"/>
      </w:pPr>
      <w:rPr>
        <w:rFonts w:cs="Times New Roman"/>
      </w:rPr>
    </w:lvl>
    <w:lvl w:ilvl="6">
      <w:start w:val="1"/>
      <w:numFmt w:val="decimal"/>
      <w:isLgl/>
      <w:lvlText w:val="%1.%2.%3.%4.%5.%6.%7."/>
      <w:lvlJc w:val="left"/>
      <w:pPr>
        <w:tabs>
          <w:tab w:val="num" w:pos="1800"/>
        </w:tabs>
        <w:ind w:left="1800" w:hanging="1440"/>
      </w:pPr>
      <w:rPr>
        <w:rFonts w:cs="Times New Roman"/>
      </w:rPr>
    </w:lvl>
    <w:lvl w:ilvl="7">
      <w:start w:val="1"/>
      <w:numFmt w:val="decimal"/>
      <w:isLgl/>
      <w:lvlText w:val="%1.%2.%3.%4.%5.%6.%7.%8."/>
      <w:lvlJc w:val="left"/>
      <w:pPr>
        <w:tabs>
          <w:tab w:val="num" w:pos="1800"/>
        </w:tabs>
        <w:ind w:left="1800" w:hanging="1440"/>
      </w:pPr>
      <w:rPr>
        <w:rFonts w:cs="Times New Roman"/>
      </w:rPr>
    </w:lvl>
    <w:lvl w:ilvl="8">
      <w:start w:val="1"/>
      <w:numFmt w:val="decimal"/>
      <w:isLgl/>
      <w:lvlText w:val="%1.%2.%3.%4.%5.%6.%7.%8.%9."/>
      <w:lvlJc w:val="left"/>
      <w:pPr>
        <w:tabs>
          <w:tab w:val="num" w:pos="2160"/>
        </w:tabs>
        <w:ind w:left="2160" w:hanging="1800"/>
      </w:pPr>
      <w:rPr>
        <w:rFonts w:cs="Times New Roman"/>
      </w:rPr>
    </w:lvl>
  </w:abstractNum>
  <w:abstractNum w:abstractNumId="7" w15:restartNumberingAfterBreak="0">
    <w:nsid w:val="48A643B6"/>
    <w:multiLevelType w:val="hybridMultilevel"/>
    <w:tmpl w:val="6C1E37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4EC63653"/>
    <w:multiLevelType w:val="hybridMultilevel"/>
    <w:tmpl w:val="881C01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5B3C5C42"/>
    <w:multiLevelType w:val="hybridMultilevel"/>
    <w:tmpl w:val="577CB48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5761CD0"/>
    <w:multiLevelType w:val="hybridMultilevel"/>
    <w:tmpl w:val="13C48DE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7EA6013C"/>
    <w:multiLevelType w:val="hybridMultilevel"/>
    <w:tmpl w:val="0FD4B3F0"/>
    <w:lvl w:ilvl="0" w:tplc="FFFFFFF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 w15:restartNumberingAfterBreak="0">
    <w:nsid w:val="7F227C32"/>
    <w:multiLevelType w:val="hybridMultilevel"/>
    <w:tmpl w:val="DA36C882"/>
    <w:lvl w:ilvl="0" w:tplc="98F20526">
      <w:start w:val="1"/>
      <w:numFmt w:val="decimal"/>
      <w:lvlText w:val="%1."/>
      <w:lvlJc w:val="left"/>
      <w:pPr>
        <w:ind w:left="720" w:hanging="360"/>
      </w:pPr>
    </w:lvl>
    <w:lvl w:ilvl="1" w:tplc="DC683464">
      <w:start w:val="1"/>
      <w:numFmt w:val="lowerLetter"/>
      <w:lvlText w:val="%2."/>
      <w:lvlJc w:val="left"/>
      <w:pPr>
        <w:ind w:left="1440" w:hanging="360"/>
      </w:pPr>
    </w:lvl>
    <w:lvl w:ilvl="2" w:tplc="6DD2B4AE">
      <w:start w:val="1"/>
      <w:numFmt w:val="lowerRoman"/>
      <w:lvlText w:val="%3."/>
      <w:lvlJc w:val="right"/>
      <w:pPr>
        <w:ind w:left="2160" w:hanging="180"/>
      </w:pPr>
    </w:lvl>
    <w:lvl w:ilvl="3" w:tplc="2D7A1CF2">
      <w:start w:val="1"/>
      <w:numFmt w:val="decimal"/>
      <w:lvlText w:val="%4."/>
      <w:lvlJc w:val="left"/>
      <w:pPr>
        <w:ind w:left="2880" w:hanging="360"/>
      </w:pPr>
    </w:lvl>
    <w:lvl w:ilvl="4" w:tplc="C088B816">
      <w:start w:val="1"/>
      <w:numFmt w:val="lowerLetter"/>
      <w:lvlText w:val="%5."/>
      <w:lvlJc w:val="left"/>
      <w:pPr>
        <w:ind w:left="3600" w:hanging="360"/>
      </w:pPr>
    </w:lvl>
    <w:lvl w:ilvl="5" w:tplc="C66CA3A4">
      <w:start w:val="1"/>
      <w:numFmt w:val="lowerRoman"/>
      <w:lvlText w:val="%6."/>
      <w:lvlJc w:val="right"/>
      <w:pPr>
        <w:ind w:left="4320" w:hanging="180"/>
      </w:pPr>
    </w:lvl>
    <w:lvl w:ilvl="6" w:tplc="4620B648">
      <w:start w:val="1"/>
      <w:numFmt w:val="decimal"/>
      <w:lvlText w:val="%7."/>
      <w:lvlJc w:val="left"/>
      <w:pPr>
        <w:ind w:left="5040" w:hanging="360"/>
      </w:pPr>
    </w:lvl>
    <w:lvl w:ilvl="7" w:tplc="76BA562C">
      <w:start w:val="1"/>
      <w:numFmt w:val="lowerLetter"/>
      <w:lvlText w:val="%8."/>
      <w:lvlJc w:val="left"/>
      <w:pPr>
        <w:ind w:left="5760" w:hanging="360"/>
      </w:pPr>
    </w:lvl>
    <w:lvl w:ilvl="8" w:tplc="309C1F1C">
      <w:start w:val="1"/>
      <w:numFmt w:val="lowerRoman"/>
      <w:lvlText w:val="%9."/>
      <w:lvlJc w:val="right"/>
      <w:pPr>
        <w:ind w:left="6480" w:hanging="180"/>
      </w:pPr>
    </w:lvl>
  </w:abstractNum>
  <w:num w:numId="1" w16cid:durableId="593636388">
    <w:abstractNumId w:val="4"/>
  </w:num>
  <w:num w:numId="2" w16cid:durableId="102190262">
    <w:abstractNumId w:val="12"/>
  </w:num>
  <w:num w:numId="3" w16cid:durableId="1290016009">
    <w:abstractNumId w:val="11"/>
  </w:num>
  <w:num w:numId="4" w16cid:durableId="1861042636">
    <w:abstractNumId w:val="10"/>
  </w:num>
  <w:num w:numId="5" w16cid:durableId="319424641">
    <w:abstractNumId w:val="5"/>
  </w:num>
  <w:num w:numId="6" w16cid:durableId="1005943101">
    <w:abstractNumId w:val="9"/>
  </w:num>
  <w:num w:numId="7" w16cid:durableId="1676037312">
    <w:abstractNumId w:val="0"/>
  </w:num>
  <w:num w:numId="8" w16cid:durableId="1834488695">
    <w:abstractNumId w:val="3"/>
  </w:num>
  <w:num w:numId="9" w16cid:durableId="1378360186">
    <w:abstractNumId w:val="7"/>
  </w:num>
  <w:num w:numId="10" w16cid:durableId="21430390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43921484">
    <w:abstractNumId w:val="2"/>
  </w:num>
  <w:num w:numId="12" w16cid:durableId="1150050907">
    <w:abstractNumId w:val="1"/>
  </w:num>
  <w:num w:numId="13" w16cid:durableId="1816751506">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jG2MLG0NDMyMTVX0lEKTi0uzszPAykwMqgFAPQNENstAAAA"/>
  </w:docVars>
  <w:rsids>
    <w:rsidRoot w:val="003F1D28"/>
    <w:rsid w:val="00003B0F"/>
    <w:rsid w:val="00004C02"/>
    <w:rsid w:val="00010027"/>
    <w:rsid w:val="000128DE"/>
    <w:rsid w:val="00012AE7"/>
    <w:rsid w:val="00016231"/>
    <w:rsid w:val="00020CC4"/>
    <w:rsid w:val="00020FAE"/>
    <w:rsid w:val="0002446E"/>
    <w:rsid w:val="00026D58"/>
    <w:rsid w:val="00027DB3"/>
    <w:rsid w:val="000320B3"/>
    <w:rsid w:val="00037791"/>
    <w:rsid w:val="00041307"/>
    <w:rsid w:val="000434B5"/>
    <w:rsid w:val="00044BE3"/>
    <w:rsid w:val="00046A81"/>
    <w:rsid w:val="00047446"/>
    <w:rsid w:val="000474D4"/>
    <w:rsid w:val="00047916"/>
    <w:rsid w:val="00050866"/>
    <w:rsid w:val="0005595E"/>
    <w:rsid w:val="00057B1A"/>
    <w:rsid w:val="00060DD2"/>
    <w:rsid w:val="0006161B"/>
    <w:rsid w:val="000625C3"/>
    <w:rsid w:val="000645DA"/>
    <w:rsid w:val="00064A4F"/>
    <w:rsid w:val="00065BDC"/>
    <w:rsid w:val="00066662"/>
    <w:rsid w:val="0007134B"/>
    <w:rsid w:val="00071621"/>
    <w:rsid w:val="00072681"/>
    <w:rsid w:val="000747BE"/>
    <w:rsid w:val="00074ECE"/>
    <w:rsid w:val="000809E9"/>
    <w:rsid w:val="000818FC"/>
    <w:rsid w:val="00083182"/>
    <w:rsid w:val="0008362C"/>
    <w:rsid w:val="000847E8"/>
    <w:rsid w:val="00085EF4"/>
    <w:rsid w:val="00086AC3"/>
    <w:rsid w:val="000871EA"/>
    <w:rsid w:val="00087773"/>
    <w:rsid w:val="00090187"/>
    <w:rsid w:val="000930E4"/>
    <w:rsid w:val="00093C3F"/>
    <w:rsid w:val="00097165"/>
    <w:rsid w:val="000976E7"/>
    <w:rsid w:val="000A0EFE"/>
    <w:rsid w:val="000A22B6"/>
    <w:rsid w:val="000A5B92"/>
    <w:rsid w:val="000A7DC4"/>
    <w:rsid w:val="000B1F25"/>
    <w:rsid w:val="000B29A9"/>
    <w:rsid w:val="000B3EAA"/>
    <w:rsid w:val="000B40F0"/>
    <w:rsid w:val="000B4224"/>
    <w:rsid w:val="000B61BF"/>
    <w:rsid w:val="000B7233"/>
    <w:rsid w:val="000C1A59"/>
    <w:rsid w:val="000C302C"/>
    <w:rsid w:val="000C757D"/>
    <w:rsid w:val="000D0CA6"/>
    <w:rsid w:val="000D0F3B"/>
    <w:rsid w:val="000D1437"/>
    <w:rsid w:val="000D33D1"/>
    <w:rsid w:val="000D40CD"/>
    <w:rsid w:val="000D6E7C"/>
    <w:rsid w:val="000D719B"/>
    <w:rsid w:val="000D7575"/>
    <w:rsid w:val="000D79A5"/>
    <w:rsid w:val="000E09FD"/>
    <w:rsid w:val="000E3777"/>
    <w:rsid w:val="000E601E"/>
    <w:rsid w:val="000E7B5D"/>
    <w:rsid w:val="000F47B5"/>
    <w:rsid w:val="00101D3A"/>
    <w:rsid w:val="00105190"/>
    <w:rsid w:val="00106209"/>
    <w:rsid w:val="00107BFD"/>
    <w:rsid w:val="0011000D"/>
    <w:rsid w:val="0011011F"/>
    <w:rsid w:val="00112A71"/>
    <w:rsid w:val="00112E38"/>
    <w:rsid w:val="00112F4F"/>
    <w:rsid w:val="00117E3E"/>
    <w:rsid w:val="00120C15"/>
    <w:rsid w:val="00122D9C"/>
    <w:rsid w:val="001237A8"/>
    <w:rsid w:val="00126195"/>
    <w:rsid w:val="00126F12"/>
    <w:rsid w:val="00127320"/>
    <w:rsid w:val="00130761"/>
    <w:rsid w:val="00131B4D"/>
    <w:rsid w:val="00132388"/>
    <w:rsid w:val="001324DF"/>
    <w:rsid w:val="00133AB2"/>
    <w:rsid w:val="00136AA8"/>
    <w:rsid w:val="00136F8C"/>
    <w:rsid w:val="00141090"/>
    <w:rsid w:val="001428F3"/>
    <w:rsid w:val="00144FE1"/>
    <w:rsid w:val="0014663D"/>
    <w:rsid w:val="00146F6F"/>
    <w:rsid w:val="00151178"/>
    <w:rsid w:val="00151976"/>
    <w:rsid w:val="001530E2"/>
    <w:rsid w:val="0015553A"/>
    <w:rsid w:val="00155CD9"/>
    <w:rsid w:val="001578FD"/>
    <w:rsid w:val="00157C13"/>
    <w:rsid w:val="00160AE5"/>
    <w:rsid w:val="00162759"/>
    <w:rsid w:val="001701AE"/>
    <w:rsid w:val="001723B9"/>
    <w:rsid w:val="00172A88"/>
    <w:rsid w:val="00173211"/>
    <w:rsid w:val="001733BC"/>
    <w:rsid w:val="00176AD9"/>
    <w:rsid w:val="00180981"/>
    <w:rsid w:val="0018234F"/>
    <w:rsid w:val="001840B2"/>
    <w:rsid w:val="00184FAC"/>
    <w:rsid w:val="0018667E"/>
    <w:rsid w:val="001902C1"/>
    <w:rsid w:val="00191313"/>
    <w:rsid w:val="00196870"/>
    <w:rsid w:val="001A7C9A"/>
    <w:rsid w:val="001B0C77"/>
    <w:rsid w:val="001B18B5"/>
    <w:rsid w:val="001B37A1"/>
    <w:rsid w:val="001B65B0"/>
    <w:rsid w:val="001B7362"/>
    <w:rsid w:val="001B7DF7"/>
    <w:rsid w:val="001C1C16"/>
    <w:rsid w:val="001C2762"/>
    <w:rsid w:val="001C4FD0"/>
    <w:rsid w:val="001C52A1"/>
    <w:rsid w:val="001C7E8A"/>
    <w:rsid w:val="001D0295"/>
    <w:rsid w:val="001D208C"/>
    <w:rsid w:val="001D2E91"/>
    <w:rsid w:val="001D4737"/>
    <w:rsid w:val="001D5020"/>
    <w:rsid w:val="001D6A97"/>
    <w:rsid w:val="001E3886"/>
    <w:rsid w:val="001E4025"/>
    <w:rsid w:val="001E489D"/>
    <w:rsid w:val="001E6E69"/>
    <w:rsid w:val="001E7AEB"/>
    <w:rsid w:val="001F269B"/>
    <w:rsid w:val="001F2976"/>
    <w:rsid w:val="001F56C4"/>
    <w:rsid w:val="001F5F83"/>
    <w:rsid w:val="001F6D2B"/>
    <w:rsid w:val="001F7104"/>
    <w:rsid w:val="002003F9"/>
    <w:rsid w:val="00203D10"/>
    <w:rsid w:val="00205C05"/>
    <w:rsid w:val="00205DF9"/>
    <w:rsid w:val="00206159"/>
    <w:rsid w:val="0021161D"/>
    <w:rsid w:val="00220202"/>
    <w:rsid w:val="00220B0E"/>
    <w:rsid w:val="00224FE6"/>
    <w:rsid w:val="00227088"/>
    <w:rsid w:val="002301B1"/>
    <w:rsid w:val="00230C23"/>
    <w:rsid w:val="00231B0F"/>
    <w:rsid w:val="0023466D"/>
    <w:rsid w:val="00235017"/>
    <w:rsid w:val="00235C32"/>
    <w:rsid w:val="00236039"/>
    <w:rsid w:val="00237630"/>
    <w:rsid w:val="00237C6F"/>
    <w:rsid w:val="00237F2A"/>
    <w:rsid w:val="002441C9"/>
    <w:rsid w:val="002457DC"/>
    <w:rsid w:val="00247B1E"/>
    <w:rsid w:val="002533B0"/>
    <w:rsid w:val="002544F9"/>
    <w:rsid w:val="00261581"/>
    <w:rsid w:val="0026232E"/>
    <w:rsid w:val="00265A8F"/>
    <w:rsid w:val="00274A3D"/>
    <w:rsid w:val="00275946"/>
    <w:rsid w:val="00275DAF"/>
    <w:rsid w:val="002762EE"/>
    <w:rsid w:val="00276DC3"/>
    <w:rsid w:val="00276F27"/>
    <w:rsid w:val="00280E35"/>
    <w:rsid w:val="0028116E"/>
    <w:rsid w:val="002811B6"/>
    <w:rsid w:val="002819F4"/>
    <w:rsid w:val="00283089"/>
    <w:rsid w:val="00284327"/>
    <w:rsid w:val="002905C7"/>
    <w:rsid w:val="00293DCC"/>
    <w:rsid w:val="00297E4C"/>
    <w:rsid w:val="002A1262"/>
    <w:rsid w:val="002A1ED2"/>
    <w:rsid w:val="002A368C"/>
    <w:rsid w:val="002A3CDE"/>
    <w:rsid w:val="002A63DF"/>
    <w:rsid w:val="002B03C2"/>
    <w:rsid w:val="002B15B5"/>
    <w:rsid w:val="002B214B"/>
    <w:rsid w:val="002B3395"/>
    <w:rsid w:val="002B4012"/>
    <w:rsid w:val="002B58BC"/>
    <w:rsid w:val="002B5BE8"/>
    <w:rsid w:val="002C091B"/>
    <w:rsid w:val="002C1707"/>
    <w:rsid w:val="002C1F5D"/>
    <w:rsid w:val="002C2F28"/>
    <w:rsid w:val="002C4610"/>
    <w:rsid w:val="002C53B0"/>
    <w:rsid w:val="002C5C17"/>
    <w:rsid w:val="002C61C1"/>
    <w:rsid w:val="002D1BEB"/>
    <w:rsid w:val="002D2C9E"/>
    <w:rsid w:val="002D39EB"/>
    <w:rsid w:val="002D5B64"/>
    <w:rsid w:val="002E109D"/>
    <w:rsid w:val="002E191B"/>
    <w:rsid w:val="002E2AD7"/>
    <w:rsid w:val="002E3BA8"/>
    <w:rsid w:val="002E3E8F"/>
    <w:rsid w:val="002E3F80"/>
    <w:rsid w:val="002E4B48"/>
    <w:rsid w:val="002E572D"/>
    <w:rsid w:val="002E63CF"/>
    <w:rsid w:val="002E66B2"/>
    <w:rsid w:val="002F19B1"/>
    <w:rsid w:val="002F1BEB"/>
    <w:rsid w:val="002F1CDE"/>
    <w:rsid w:val="002F1F94"/>
    <w:rsid w:val="002F2762"/>
    <w:rsid w:val="002F6753"/>
    <w:rsid w:val="002F75F0"/>
    <w:rsid w:val="003012A2"/>
    <w:rsid w:val="003014BE"/>
    <w:rsid w:val="00302810"/>
    <w:rsid w:val="00304D31"/>
    <w:rsid w:val="0030542E"/>
    <w:rsid w:val="00305FCE"/>
    <w:rsid w:val="00312418"/>
    <w:rsid w:val="003152A6"/>
    <w:rsid w:val="00317351"/>
    <w:rsid w:val="00321C86"/>
    <w:rsid w:val="00322414"/>
    <w:rsid w:val="00323715"/>
    <w:rsid w:val="0032640C"/>
    <w:rsid w:val="0032678C"/>
    <w:rsid w:val="00326D82"/>
    <w:rsid w:val="00327246"/>
    <w:rsid w:val="00331D51"/>
    <w:rsid w:val="00332317"/>
    <w:rsid w:val="0033404C"/>
    <w:rsid w:val="00336A7F"/>
    <w:rsid w:val="00336BBE"/>
    <w:rsid w:val="00337F38"/>
    <w:rsid w:val="00340F0A"/>
    <w:rsid w:val="003428FD"/>
    <w:rsid w:val="00342E90"/>
    <w:rsid w:val="00343422"/>
    <w:rsid w:val="00343BE3"/>
    <w:rsid w:val="00343C9C"/>
    <w:rsid w:val="003502FA"/>
    <w:rsid w:val="00351134"/>
    <w:rsid w:val="00352210"/>
    <w:rsid w:val="00352272"/>
    <w:rsid w:val="00355678"/>
    <w:rsid w:val="00356C0D"/>
    <w:rsid w:val="0036071B"/>
    <w:rsid w:val="00360941"/>
    <w:rsid w:val="00361C9D"/>
    <w:rsid w:val="003643B6"/>
    <w:rsid w:val="003655E0"/>
    <w:rsid w:val="003709D8"/>
    <w:rsid w:val="00372B64"/>
    <w:rsid w:val="00374D33"/>
    <w:rsid w:val="003753B9"/>
    <w:rsid w:val="003753C8"/>
    <w:rsid w:val="003760DD"/>
    <w:rsid w:val="00376CC0"/>
    <w:rsid w:val="00377FFA"/>
    <w:rsid w:val="00380329"/>
    <w:rsid w:val="00384950"/>
    <w:rsid w:val="0038516F"/>
    <w:rsid w:val="00386E0C"/>
    <w:rsid w:val="003875E9"/>
    <w:rsid w:val="00387F6C"/>
    <w:rsid w:val="003905F8"/>
    <w:rsid w:val="00390AA8"/>
    <w:rsid w:val="00394403"/>
    <w:rsid w:val="00394AA2"/>
    <w:rsid w:val="00395A31"/>
    <w:rsid w:val="0039718F"/>
    <w:rsid w:val="00397972"/>
    <w:rsid w:val="003A1364"/>
    <w:rsid w:val="003A1C51"/>
    <w:rsid w:val="003A1D77"/>
    <w:rsid w:val="003A2978"/>
    <w:rsid w:val="003A523F"/>
    <w:rsid w:val="003A6B44"/>
    <w:rsid w:val="003A75C8"/>
    <w:rsid w:val="003B168A"/>
    <w:rsid w:val="003B4C1C"/>
    <w:rsid w:val="003B4C1F"/>
    <w:rsid w:val="003B7180"/>
    <w:rsid w:val="003B7F03"/>
    <w:rsid w:val="003C1114"/>
    <w:rsid w:val="003C3472"/>
    <w:rsid w:val="003C3963"/>
    <w:rsid w:val="003C6207"/>
    <w:rsid w:val="003C65BE"/>
    <w:rsid w:val="003C6F1B"/>
    <w:rsid w:val="003C7F2E"/>
    <w:rsid w:val="003D08BA"/>
    <w:rsid w:val="003D0AD9"/>
    <w:rsid w:val="003D110A"/>
    <w:rsid w:val="003D18AF"/>
    <w:rsid w:val="003D1F67"/>
    <w:rsid w:val="003D40E7"/>
    <w:rsid w:val="003D4617"/>
    <w:rsid w:val="003D748D"/>
    <w:rsid w:val="003D7E09"/>
    <w:rsid w:val="003E0D13"/>
    <w:rsid w:val="003E4828"/>
    <w:rsid w:val="003E4E33"/>
    <w:rsid w:val="003E63B7"/>
    <w:rsid w:val="003E6967"/>
    <w:rsid w:val="003F1CD0"/>
    <w:rsid w:val="003F1D28"/>
    <w:rsid w:val="003F2397"/>
    <w:rsid w:val="003F424F"/>
    <w:rsid w:val="003F6918"/>
    <w:rsid w:val="003F6D18"/>
    <w:rsid w:val="00402D30"/>
    <w:rsid w:val="00402DF9"/>
    <w:rsid w:val="00405704"/>
    <w:rsid w:val="00410113"/>
    <w:rsid w:val="00410FB2"/>
    <w:rsid w:val="0041266D"/>
    <w:rsid w:val="00414778"/>
    <w:rsid w:val="00416462"/>
    <w:rsid w:val="00423A2B"/>
    <w:rsid w:val="00432359"/>
    <w:rsid w:val="00440940"/>
    <w:rsid w:val="00444E4A"/>
    <w:rsid w:val="00445CC0"/>
    <w:rsid w:val="004463FD"/>
    <w:rsid w:val="00450C02"/>
    <w:rsid w:val="00450C67"/>
    <w:rsid w:val="00451605"/>
    <w:rsid w:val="00451A72"/>
    <w:rsid w:val="00453890"/>
    <w:rsid w:val="00453A6E"/>
    <w:rsid w:val="004570E9"/>
    <w:rsid w:val="004579A0"/>
    <w:rsid w:val="0046585B"/>
    <w:rsid w:val="00467338"/>
    <w:rsid w:val="0046778D"/>
    <w:rsid w:val="00467888"/>
    <w:rsid w:val="0046BC05"/>
    <w:rsid w:val="004711F5"/>
    <w:rsid w:val="004716C1"/>
    <w:rsid w:val="0047213D"/>
    <w:rsid w:val="00472D7D"/>
    <w:rsid w:val="00474F63"/>
    <w:rsid w:val="00475FE4"/>
    <w:rsid w:val="004776FA"/>
    <w:rsid w:val="00480A87"/>
    <w:rsid w:val="00481511"/>
    <w:rsid w:val="00486AD4"/>
    <w:rsid w:val="00487223"/>
    <w:rsid w:val="004904F5"/>
    <w:rsid w:val="00491896"/>
    <w:rsid w:val="00492550"/>
    <w:rsid w:val="004929B5"/>
    <w:rsid w:val="00492F1B"/>
    <w:rsid w:val="00493F1A"/>
    <w:rsid w:val="0049425A"/>
    <w:rsid w:val="00495208"/>
    <w:rsid w:val="004958AB"/>
    <w:rsid w:val="00497842"/>
    <w:rsid w:val="004B01A7"/>
    <w:rsid w:val="004B5E7C"/>
    <w:rsid w:val="004B6511"/>
    <w:rsid w:val="004C06D9"/>
    <w:rsid w:val="004C16C2"/>
    <w:rsid w:val="004C674D"/>
    <w:rsid w:val="004C6FB7"/>
    <w:rsid w:val="004C72A4"/>
    <w:rsid w:val="004D26EF"/>
    <w:rsid w:val="004D347B"/>
    <w:rsid w:val="004D39FC"/>
    <w:rsid w:val="004E062D"/>
    <w:rsid w:val="004E0D62"/>
    <w:rsid w:val="004E2B54"/>
    <w:rsid w:val="004E2E8E"/>
    <w:rsid w:val="004E473D"/>
    <w:rsid w:val="004E61B9"/>
    <w:rsid w:val="004E6D5C"/>
    <w:rsid w:val="004E70D8"/>
    <w:rsid w:val="004F0DB2"/>
    <w:rsid w:val="004F5349"/>
    <w:rsid w:val="004F6563"/>
    <w:rsid w:val="004F742B"/>
    <w:rsid w:val="004F7B45"/>
    <w:rsid w:val="00500A7B"/>
    <w:rsid w:val="00506FE5"/>
    <w:rsid w:val="0050773F"/>
    <w:rsid w:val="00513885"/>
    <w:rsid w:val="0052043D"/>
    <w:rsid w:val="0052130B"/>
    <w:rsid w:val="0052198E"/>
    <w:rsid w:val="00521DDC"/>
    <w:rsid w:val="00522217"/>
    <w:rsid w:val="005225D4"/>
    <w:rsid w:val="00523808"/>
    <w:rsid w:val="005260B1"/>
    <w:rsid w:val="00526D79"/>
    <w:rsid w:val="00526FE3"/>
    <w:rsid w:val="0053146B"/>
    <w:rsid w:val="005314A6"/>
    <w:rsid w:val="0053237E"/>
    <w:rsid w:val="00532A12"/>
    <w:rsid w:val="005339C3"/>
    <w:rsid w:val="005442A2"/>
    <w:rsid w:val="005458B2"/>
    <w:rsid w:val="00550C08"/>
    <w:rsid w:val="00551A13"/>
    <w:rsid w:val="00552414"/>
    <w:rsid w:val="00552BB8"/>
    <w:rsid w:val="0055500A"/>
    <w:rsid w:val="00560939"/>
    <w:rsid w:val="00561FB0"/>
    <w:rsid w:val="00562306"/>
    <w:rsid w:val="00562D39"/>
    <w:rsid w:val="00563A3F"/>
    <w:rsid w:val="00564120"/>
    <w:rsid w:val="005650A1"/>
    <w:rsid w:val="00566097"/>
    <w:rsid w:val="00567455"/>
    <w:rsid w:val="00570FB1"/>
    <w:rsid w:val="00573DF0"/>
    <w:rsid w:val="00575468"/>
    <w:rsid w:val="00575749"/>
    <w:rsid w:val="00576FCF"/>
    <w:rsid w:val="00577367"/>
    <w:rsid w:val="00583552"/>
    <w:rsid w:val="00586DC6"/>
    <w:rsid w:val="00590F31"/>
    <w:rsid w:val="00592719"/>
    <w:rsid w:val="00592FD6"/>
    <w:rsid w:val="00596058"/>
    <w:rsid w:val="00596460"/>
    <w:rsid w:val="005A465A"/>
    <w:rsid w:val="005A6701"/>
    <w:rsid w:val="005B1330"/>
    <w:rsid w:val="005B323E"/>
    <w:rsid w:val="005B391A"/>
    <w:rsid w:val="005B43D0"/>
    <w:rsid w:val="005B6289"/>
    <w:rsid w:val="005B6D8E"/>
    <w:rsid w:val="005C0C2B"/>
    <w:rsid w:val="005C2307"/>
    <w:rsid w:val="005C28AF"/>
    <w:rsid w:val="005C5ADF"/>
    <w:rsid w:val="005C5DD8"/>
    <w:rsid w:val="005C63AF"/>
    <w:rsid w:val="005C717B"/>
    <w:rsid w:val="005C7565"/>
    <w:rsid w:val="005D1186"/>
    <w:rsid w:val="005D2BC7"/>
    <w:rsid w:val="005D2F04"/>
    <w:rsid w:val="005D3518"/>
    <w:rsid w:val="005D50DF"/>
    <w:rsid w:val="005D6121"/>
    <w:rsid w:val="005E085C"/>
    <w:rsid w:val="005E183C"/>
    <w:rsid w:val="005E1C4C"/>
    <w:rsid w:val="005E30DA"/>
    <w:rsid w:val="005E32AB"/>
    <w:rsid w:val="005E39AA"/>
    <w:rsid w:val="005E3D97"/>
    <w:rsid w:val="005E4351"/>
    <w:rsid w:val="005E6B45"/>
    <w:rsid w:val="005F1F79"/>
    <w:rsid w:val="005F283C"/>
    <w:rsid w:val="005F38EB"/>
    <w:rsid w:val="005F67EA"/>
    <w:rsid w:val="005F6811"/>
    <w:rsid w:val="0060016F"/>
    <w:rsid w:val="006030CE"/>
    <w:rsid w:val="00603D88"/>
    <w:rsid w:val="006047A9"/>
    <w:rsid w:val="00604AB5"/>
    <w:rsid w:val="00605350"/>
    <w:rsid w:val="00605B32"/>
    <w:rsid w:val="0060692E"/>
    <w:rsid w:val="00610022"/>
    <w:rsid w:val="006101BD"/>
    <w:rsid w:val="00610959"/>
    <w:rsid w:val="00611576"/>
    <w:rsid w:val="00612C8E"/>
    <w:rsid w:val="00614A6A"/>
    <w:rsid w:val="00616F1D"/>
    <w:rsid w:val="006235EE"/>
    <w:rsid w:val="0062375D"/>
    <w:rsid w:val="006259EE"/>
    <w:rsid w:val="00627D2B"/>
    <w:rsid w:val="00631F43"/>
    <w:rsid w:val="00632D6D"/>
    <w:rsid w:val="00633BE0"/>
    <w:rsid w:val="0063540D"/>
    <w:rsid w:val="00636402"/>
    <w:rsid w:val="006426EA"/>
    <w:rsid w:val="00643104"/>
    <w:rsid w:val="00643E87"/>
    <w:rsid w:val="00643FC1"/>
    <w:rsid w:val="006460DA"/>
    <w:rsid w:val="00647715"/>
    <w:rsid w:val="00647AA4"/>
    <w:rsid w:val="00650634"/>
    <w:rsid w:val="006507CB"/>
    <w:rsid w:val="006511CE"/>
    <w:rsid w:val="00651658"/>
    <w:rsid w:val="00652391"/>
    <w:rsid w:val="00653A6C"/>
    <w:rsid w:val="00653CDE"/>
    <w:rsid w:val="00654E92"/>
    <w:rsid w:val="006565E3"/>
    <w:rsid w:val="00657B31"/>
    <w:rsid w:val="00661477"/>
    <w:rsid w:val="00662440"/>
    <w:rsid w:val="00662534"/>
    <w:rsid w:val="00662694"/>
    <w:rsid w:val="00662BEB"/>
    <w:rsid w:val="006633C8"/>
    <w:rsid w:val="006636A9"/>
    <w:rsid w:val="006740DD"/>
    <w:rsid w:val="00675038"/>
    <w:rsid w:val="006750F3"/>
    <w:rsid w:val="0067665F"/>
    <w:rsid w:val="006766A7"/>
    <w:rsid w:val="00680B1B"/>
    <w:rsid w:val="006839B2"/>
    <w:rsid w:val="00687C82"/>
    <w:rsid w:val="00693025"/>
    <w:rsid w:val="00695E19"/>
    <w:rsid w:val="00696840"/>
    <w:rsid w:val="006A1AD7"/>
    <w:rsid w:val="006A1FD6"/>
    <w:rsid w:val="006A21D5"/>
    <w:rsid w:val="006A452D"/>
    <w:rsid w:val="006A4C00"/>
    <w:rsid w:val="006A68A4"/>
    <w:rsid w:val="006B1231"/>
    <w:rsid w:val="006B1485"/>
    <w:rsid w:val="006B1DD5"/>
    <w:rsid w:val="006B2D15"/>
    <w:rsid w:val="006B4A8C"/>
    <w:rsid w:val="006B5374"/>
    <w:rsid w:val="006C17FC"/>
    <w:rsid w:val="006C1EEA"/>
    <w:rsid w:val="006C2C5D"/>
    <w:rsid w:val="006C4E51"/>
    <w:rsid w:val="006C6DEC"/>
    <w:rsid w:val="006C7171"/>
    <w:rsid w:val="006C7367"/>
    <w:rsid w:val="006D0897"/>
    <w:rsid w:val="006D0D25"/>
    <w:rsid w:val="006E0428"/>
    <w:rsid w:val="006E5106"/>
    <w:rsid w:val="006E5EF2"/>
    <w:rsid w:val="006E62B8"/>
    <w:rsid w:val="006F0D26"/>
    <w:rsid w:val="006F1555"/>
    <w:rsid w:val="006F2ACA"/>
    <w:rsid w:val="006F5FDC"/>
    <w:rsid w:val="006F60F8"/>
    <w:rsid w:val="006F6995"/>
    <w:rsid w:val="00700AED"/>
    <w:rsid w:val="00702B5B"/>
    <w:rsid w:val="007039D5"/>
    <w:rsid w:val="007072CF"/>
    <w:rsid w:val="0070733E"/>
    <w:rsid w:val="00713730"/>
    <w:rsid w:val="00717686"/>
    <w:rsid w:val="007209DE"/>
    <w:rsid w:val="00721CFF"/>
    <w:rsid w:val="007240BE"/>
    <w:rsid w:val="00724992"/>
    <w:rsid w:val="00725316"/>
    <w:rsid w:val="00725A84"/>
    <w:rsid w:val="00727BCF"/>
    <w:rsid w:val="00730529"/>
    <w:rsid w:val="0073107E"/>
    <w:rsid w:val="00731318"/>
    <w:rsid w:val="00731528"/>
    <w:rsid w:val="00733B37"/>
    <w:rsid w:val="0073555A"/>
    <w:rsid w:val="00735F89"/>
    <w:rsid w:val="00740714"/>
    <w:rsid w:val="007429C7"/>
    <w:rsid w:val="007429E6"/>
    <w:rsid w:val="007457AF"/>
    <w:rsid w:val="007460CC"/>
    <w:rsid w:val="0074643C"/>
    <w:rsid w:val="007524ED"/>
    <w:rsid w:val="00756EC6"/>
    <w:rsid w:val="007608BC"/>
    <w:rsid w:val="00763D35"/>
    <w:rsid w:val="0076490D"/>
    <w:rsid w:val="007675AC"/>
    <w:rsid w:val="00767659"/>
    <w:rsid w:val="007701E6"/>
    <w:rsid w:val="00770D68"/>
    <w:rsid w:val="00771071"/>
    <w:rsid w:val="0077161C"/>
    <w:rsid w:val="00771F3A"/>
    <w:rsid w:val="00772320"/>
    <w:rsid w:val="00772CB1"/>
    <w:rsid w:val="007737FA"/>
    <w:rsid w:val="007753AA"/>
    <w:rsid w:val="00775B62"/>
    <w:rsid w:val="00780E58"/>
    <w:rsid w:val="00780F7E"/>
    <w:rsid w:val="007827FD"/>
    <w:rsid w:val="00782D19"/>
    <w:rsid w:val="00783A8D"/>
    <w:rsid w:val="00784AB2"/>
    <w:rsid w:val="00785AB4"/>
    <w:rsid w:val="00791340"/>
    <w:rsid w:val="0079135B"/>
    <w:rsid w:val="00793C40"/>
    <w:rsid w:val="00796014"/>
    <w:rsid w:val="007964B6"/>
    <w:rsid w:val="007A1765"/>
    <w:rsid w:val="007A43AF"/>
    <w:rsid w:val="007A5657"/>
    <w:rsid w:val="007A6DE3"/>
    <w:rsid w:val="007A73CF"/>
    <w:rsid w:val="007B3549"/>
    <w:rsid w:val="007B3566"/>
    <w:rsid w:val="007B47FE"/>
    <w:rsid w:val="007B4B0C"/>
    <w:rsid w:val="007B6323"/>
    <w:rsid w:val="007B66CA"/>
    <w:rsid w:val="007B7403"/>
    <w:rsid w:val="007B7F16"/>
    <w:rsid w:val="007C0327"/>
    <w:rsid w:val="007C043A"/>
    <w:rsid w:val="007C1D27"/>
    <w:rsid w:val="007C2AF0"/>
    <w:rsid w:val="007C2B4D"/>
    <w:rsid w:val="007C39D7"/>
    <w:rsid w:val="007C4EEF"/>
    <w:rsid w:val="007D0259"/>
    <w:rsid w:val="007D180F"/>
    <w:rsid w:val="007D18C4"/>
    <w:rsid w:val="007D32FC"/>
    <w:rsid w:val="007D424C"/>
    <w:rsid w:val="007D5A47"/>
    <w:rsid w:val="007D70D4"/>
    <w:rsid w:val="007E0716"/>
    <w:rsid w:val="007E129A"/>
    <w:rsid w:val="007E3006"/>
    <w:rsid w:val="007E30BB"/>
    <w:rsid w:val="007E41B5"/>
    <w:rsid w:val="007E6CF8"/>
    <w:rsid w:val="007F02C0"/>
    <w:rsid w:val="007F0A6C"/>
    <w:rsid w:val="007F0EB1"/>
    <w:rsid w:val="007F1A99"/>
    <w:rsid w:val="007F2AD6"/>
    <w:rsid w:val="007F36E2"/>
    <w:rsid w:val="007F4EED"/>
    <w:rsid w:val="007F5110"/>
    <w:rsid w:val="007F5F38"/>
    <w:rsid w:val="007F67EB"/>
    <w:rsid w:val="008014E0"/>
    <w:rsid w:val="00801DBD"/>
    <w:rsid w:val="00803674"/>
    <w:rsid w:val="00804908"/>
    <w:rsid w:val="0080616F"/>
    <w:rsid w:val="008104F0"/>
    <w:rsid w:val="00810A24"/>
    <w:rsid w:val="00810DB2"/>
    <w:rsid w:val="00810EA8"/>
    <w:rsid w:val="00812785"/>
    <w:rsid w:val="008130EA"/>
    <w:rsid w:val="00814D30"/>
    <w:rsid w:val="00815125"/>
    <w:rsid w:val="008166B3"/>
    <w:rsid w:val="00821C7E"/>
    <w:rsid w:val="008228E9"/>
    <w:rsid w:val="00823F75"/>
    <w:rsid w:val="008256AC"/>
    <w:rsid w:val="00825AC5"/>
    <w:rsid w:val="00826291"/>
    <w:rsid w:val="0082688F"/>
    <w:rsid w:val="0083243E"/>
    <w:rsid w:val="008356A7"/>
    <w:rsid w:val="008358EB"/>
    <w:rsid w:val="0084173F"/>
    <w:rsid w:val="0084453E"/>
    <w:rsid w:val="00845B3E"/>
    <w:rsid w:val="00846A98"/>
    <w:rsid w:val="00847430"/>
    <w:rsid w:val="008568E4"/>
    <w:rsid w:val="00857B2D"/>
    <w:rsid w:val="008617F0"/>
    <w:rsid w:val="00862BFC"/>
    <w:rsid w:val="00864787"/>
    <w:rsid w:val="00867C7C"/>
    <w:rsid w:val="008733BD"/>
    <w:rsid w:val="0087589D"/>
    <w:rsid w:val="0087710D"/>
    <w:rsid w:val="008802B3"/>
    <w:rsid w:val="008805F8"/>
    <w:rsid w:val="00881482"/>
    <w:rsid w:val="008829C6"/>
    <w:rsid w:val="008840EA"/>
    <w:rsid w:val="00884F5E"/>
    <w:rsid w:val="0088502F"/>
    <w:rsid w:val="008856B2"/>
    <w:rsid w:val="0089104B"/>
    <w:rsid w:val="0089375F"/>
    <w:rsid w:val="008952E6"/>
    <w:rsid w:val="00897669"/>
    <w:rsid w:val="00897775"/>
    <w:rsid w:val="008A0D59"/>
    <w:rsid w:val="008A12AE"/>
    <w:rsid w:val="008A2EB7"/>
    <w:rsid w:val="008A35D8"/>
    <w:rsid w:val="008A660B"/>
    <w:rsid w:val="008B0BEE"/>
    <w:rsid w:val="008B1049"/>
    <w:rsid w:val="008B2417"/>
    <w:rsid w:val="008B28DF"/>
    <w:rsid w:val="008B2A18"/>
    <w:rsid w:val="008B35BF"/>
    <w:rsid w:val="008B54F0"/>
    <w:rsid w:val="008B593A"/>
    <w:rsid w:val="008B5D84"/>
    <w:rsid w:val="008C0886"/>
    <w:rsid w:val="008C4F9C"/>
    <w:rsid w:val="008C5863"/>
    <w:rsid w:val="008C6BD0"/>
    <w:rsid w:val="008C701D"/>
    <w:rsid w:val="008D1D53"/>
    <w:rsid w:val="008D28CA"/>
    <w:rsid w:val="008D50F5"/>
    <w:rsid w:val="008D63DA"/>
    <w:rsid w:val="008E09D0"/>
    <w:rsid w:val="008E277C"/>
    <w:rsid w:val="008E38B4"/>
    <w:rsid w:val="008E4ED5"/>
    <w:rsid w:val="008E70A0"/>
    <w:rsid w:val="008F0C7F"/>
    <w:rsid w:val="008F4BD5"/>
    <w:rsid w:val="008F6FB5"/>
    <w:rsid w:val="008F7FBF"/>
    <w:rsid w:val="00900A1A"/>
    <w:rsid w:val="009029BE"/>
    <w:rsid w:val="009041A0"/>
    <w:rsid w:val="009055EC"/>
    <w:rsid w:val="00906E3B"/>
    <w:rsid w:val="00907926"/>
    <w:rsid w:val="00907A45"/>
    <w:rsid w:val="00907E5E"/>
    <w:rsid w:val="0091288C"/>
    <w:rsid w:val="009148A7"/>
    <w:rsid w:val="00920860"/>
    <w:rsid w:val="00921E38"/>
    <w:rsid w:val="009316D7"/>
    <w:rsid w:val="009317D9"/>
    <w:rsid w:val="009319DC"/>
    <w:rsid w:val="00932A23"/>
    <w:rsid w:val="00933FC0"/>
    <w:rsid w:val="00935222"/>
    <w:rsid w:val="00935819"/>
    <w:rsid w:val="009404F5"/>
    <w:rsid w:val="0094206E"/>
    <w:rsid w:val="009422A4"/>
    <w:rsid w:val="0094323E"/>
    <w:rsid w:val="009441D8"/>
    <w:rsid w:val="0094561E"/>
    <w:rsid w:val="0094788A"/>
    <w:rsid w:val="00950B37"/>
    <w:rsid w:val="00950F75"/>
    <w:rsid w:val="0095297C"/>
    <w:rsid w:val="00954610"/>
    <w:rsid w:val="00954857"/>
    <w:rsid w:val="00955060"/>
    <w:rsid w:val="00962227"/>
    <w:rsid w:val="00970E56"/>
    <w:rsid w:val="0097217E"/>
    <w:rsid w:val="00972BBE"/>
    <w:rsid w:val="00974341"/>
    <w:rsid w:val="00975025"/>
    <w:rsid w:val="009774DB"/>
    <w:rsid w:val="0098068A"/>
    <w:rsid w:val="00982D13"/>
    <w:rsid w:val="00983A7E"/>
    <w:rsid w:val="00984396"/>
    <w:rsid w:val="00985A54"/>
    <w:rsid w:val="009860FC"/>
    <w:rsid w:val="00996D4C"/>
    <w:rsid w:val="00997374"/>
    <w:rsid w:val="009A1FC0"/>
    <w:rsid w:val="009A3142"/>
    <w:rsid w:val="009A38F1"/>
    <w:rsid w:val="009A4E75"/>
    <w:rsid w:val="009A60C0"/>
    <w:rsid w:val="009B18C9"/>
    <w:rsid w:val="009B263C"/>
    <w:rsid w:val="009B34F0"/>
    <w:rsid w:val="009B38AB"/>
    <w:rsid w:val="009B4E43"/>
    <w:rsid w:val="009C0871"/>
    <w:rsid w:val="009C3600"/>
    <w:rsid w:val="009C585E"/>
    <w:rsid w:val="009C5C69"/>
    <w:rsid w:val="009D15B3"/>
    <w:rsid w:val="009D2E73"/>
    <w:rsid w:val="009D3C00"/>
    <w:rsid w:val="009E074D"/>
    <w:rsid w:val="009E352E"/>
    <w:rsid w:val="009E3600"/>
    <w:rsid w:val="009E496E"/>
    <w:rsid w:val="009E5630"/>
    <w:rsid w:val="009E5946"/>
    <w:rsid w:val="009F08C9"/>
    <w:rsid w:val="009F0997"/>
    <w:rsid w:val="009F0A85"/>
    <w:rsid w:val="009F26F3"/>
    <w:rsid w:val="009F2EA6"/>
    <w:rsid w:val="009F4EE8"/>
    <w:rsid w:val="009F6FD5"/>
    <w:rsid w:val="00A0151F"/>
    <w:rsid w:val="00A155F7"/>
    <w:rsid w:val="00A159A0"/>
    <w:rsid w:val="00A15D04"/>
    <w:rsid w:val="00A164E6"/>
    <w:rsid w:val="00A17FA0"/>
    <w:rsid w:val="00A27C47"/>
    <w:rsid w:val="00A37EE8"/>
    <w:rsid w:val="00A41966"/>
    <w:rsid w:val="00A42B87"/>
    <w:rsid w:val="00A42EE4"/>
    <w:rsid w:val="00A43766"/>
    <w:rsid w:val="00A4404E"/>
    <w:rsid w:val="00A45774"/>
    <w:rsid w:val="00A46741"/>
    <w:rsid w:val="00A513F6"/>
    <w:rsid w:val="00A51975"/>
    <w:rsid w:val="00A51F29"/>
    <w:rsid w:val="00A53370"/>
    <w:rsid w:val="00A5451C"/>
    <w:rsid w:val="00A60A69"/>
    <w:rsid w:val="00A61EFE"/>
    <w:rsid w:val="00A62478"/>
    <w:rsid w:val="00A624E8"/>
    <w:rsid w:val="00A627FE"/>
    <w:rsid w:val="00A64856"/>
    <w:rsid w:val="00A64C1C"/>
    <w:rsid w:val="00A67A0C"/>
    <w:rsid w:val="00A704B5"/>
    <w:rsid w:val="00A70880"/>
    <w:rsid w:val="00A71610"/>
    <w:rsid w:val="00A729A9"/>
    <w:rsid w:val="00A73475"/>
    <w:rsid w:val="00A7556B"/>
    <w:rsid w:val="00A80FEC"/>
    <w:rsid w:val="00A83489"/>
    <w:rsid w:val="00A84313"/>
    <w:rsid w:val="00A8525B"/>
    <w:rsid w:val="00A86DC4"/>
    <w:rsid w:val="00A87F38"/>
    <w:rsid w:val="00A91115"/>
    <w:rsid w:val="00A9136E"/>
    <w:rsid w:val="00A9145F"/>
    <w:rsid w:val="00A91E78"/>
    <w:rsid w:val="00A926BE"/>
    <w:rsid w:val="00A92C5B"/>
    <w:rsid w:val="00A9680C"/>
    <w:rsid w:val="00A96B48"/>
    <w:rsid w:val="00A9736A"/>
    <w:rsid w:val="00A97709"/>
    <w:rsid w:val="00AA0136"/>
    <w:rsid w:val="00AA0504"/>
    <w:rsid w:val="00AA365D"/>
    <w:rsid w:val="00AA3F35"/>
    <w:rsid w:val="00AB0297"/>
    <w:rsid w:val="00AB3A94"/>
    <w:rsid w:val="00AB4ABA"/>
    <w:rsid w:val="00AB56ED"/>
    <w:rsid w:val="00AB5F0D"/>
    <w:rsid w:val="00AC427A"/>
    <w:rsid w:val="00AC5FD8"/>
    <w:rsid w:val="00AC6A37"/>
    <w:rsid w:val="00AC6E17"/>
    <w:rsid w:val="00AD28FC"/>
    <w:rsid w:val="00AE4353"/>
    <w:rsid w:val="00AE573B"/>
    <w:rsid w:val="00AE5C1E"/>
    <w:rsid w:val="00AE6BE8"/>
    <w:rsid w:val="00AE7AF0"/>
    <w:rsid w:val="00AF0A90"/>
    <w:rsid w:val="00AF1B20"/>
    <w:rsid w:val="00AF1B72"/>
    <w:rsid w:val="00AF1D37"/>
    <w:rsid w:val="00AF24BD"/>
    <w:rsid w:val="00AF5007"/>
    <w:rsid w:val="00AF5038"/>
    <w:rsid w:val="00B004CD"/>
    <w:rsid w:val="00B03E78"/>
    <w:rsid w:val="00B05368"/>
    <w:rsid w:val="00B07A22"/>
    <w:rsid w:val="00B10528"/>
    <w:rsid w:val="00B13331"/>
    <w:rsid w:val="00B151E1"/>
    <w:rsid w:val="00B161B3"/>
    <w:rsid w:val="00B16B7F"/>
    <w:rsid w:val="00B17614"/>
    <w:rsid w:val="00B17EB8"/>
    <w:rsid w:val="00B233FD"/>
    <w:rsid w:val="00B23645"/>
    <w:rsid w:val="00B23B4C"/>
    <w:rsid w:val="00B2458A"/>
    <w:rsid w:val="00B249A5"/>
    <w:rsid w:val="00B256C4"/>
    <w:rsid w:val="00B31741"/>
    <w:rsid w:val="00B31E1E"/>
    <w:rsid w:val="00B327F4"/>
    <w:rsid w:val="00B34F56"/>
    <w:rsid w:val="00B34FFA"/>
    <w:rsid w:val="00B3530B"/>
    <w:rsid w:val="00B37909"/>
    <w:rsid w:val="00B42DB0"/>
    <w:rsid w:val="00B437C3"/>
    <w:rsid w:val="00B454E0"/>
    <w:rsid w:val="00B45802"/>
    <w:rsid w:val="00B45C34"/>
    <w:rsid w:val="00B5004A"/>
    <w:rsid w:val="00B505E2"/>
    <w:rsid w:val="00B5171B"/>
    <w:rsid w:val="00B53908"/>
    <w:rsid w:val="00B53EB4"/>
    <w:rsid w:val="00B54B41"/>
    <w:rsid w:val="00B552F7"/>
    <w:rsid w:val="00B557A8"/>
    <w:rsid w:val="00B5621C"/>
    <w:rsid w:val="00B622B6"/>
    <w:rsid w:val="00B636A8"/>
    <w:rsid w:val="00B63FAD"/>
    <w:rsid w:val="00B65828"/>
    <w:rsid w:val="00B666A6"/>
    <w:rsid w:val="00B66EDF"/>
    <w:rsid w:val="00B6785E"/>
    <w:rsid w:val="00B708D3"/>
    <w:rsid w:val="00B72D99"/>
    <w:rsid w:val="00B741A4"/>
    <w:rsid w:val="00B747AB"/>
    <w:rsid w:val="00B74E3F"/>
    <w:rsid w:val="00B75B8B"/>
    <w:rsid w:val="00B76DB4"/>
    <w:rsid w:val="00B779DF"/>
    <w:rsid w:val="00B81F31"/>
    <w:rsid w:val="00B830D7"/>
    <w:rsid w:val="00B932DC"/>
    <w:rsid w:val="00B939C7"/>
    <w:rsid w:val="00B93BE0"/>
    <w:rsid w:val="00B94347"/>
    <w:rsid w:val="00B95EE4"/>
    <w:rsid w:val="00BA0090"/>
    <w:rsid w:val="00BA1526"/>
    <w:rsid w:val="00BA1A28"/>
    <w:rsid w:val="00BA21E5"/>
    <w:rsid w:val="00BA469E"/>
    <w:rsid w:val="00BA4C16"/>
    <w:rsid w:val="00BA62FD"/>
    <w:rsid w:val="00BA6C7A"/>
    <w:rsid w:val="00BB08D7"/>
    <w:rsid w:val="00BB1208"/>
    <w:rsid w:val="00BB1977"/>
    <w:rsid w:val="00BB5CCB"/>
    <w:rsid w:val="00BB61D4"/>
    <w:rsid w:val="00BB6F22"/>
    <w:rsid w:val="00BC0F5D"/>
    <w:rsid w:val="00BC1D8D"/>
    <w:rsid w:val="00BC28C6"/>
    <w:rsid w:val="00BC3450"/>
    <w:rsid w:val="00BC4A26"/>
    <w:rsid w:val="00BC5D27"/>
    <w:rsid w:val="00BD0355"/>
    <w:rsid w:val="00BD2E25"/>
    <w:rsid w:val="00BD582B"/>
    <w:rsid w:val="00BD5E32"/>
    <w:rsid w:val="00BD626F"/>
    <w:rsid w:val="00BD7053"/>
    <w:rsid w:val="00BE1738"/>
    <w:rsid w:val="00BE1C53"/>
    <w:rsid w:val="00BE2053"/>
    <w:rsid w:val="00BE26A3"/>
    <w:rsid w:val="00BE30BF"/>
    <w:rsid w:val="00BE3188"/>
    <w:rsid w:val="00BE54BA"/>
    <w:rsid w:val="00BE6C99"/>
    <w:rsid w:val="00BE76E5"/>
    <w:rsid w:val="00BF05B5"/>
    <w:rsid w:val="00BF1D51"/>
    <w:rsid w:val="00BF2408"/>
    <w:rsid w:val="00BF343F"/>
    <w:rsid w:val="00BF539D"/>
    <w:rsid w:val="00BF5C3A"/>
    <w:rsid w:val="00C0057A"/>
    <w:rsid w:val="00C01716"/>
    <w:rsid w:val="00C01A4C"/>
    <w:rsid w:val="00C02BB1"/>
    <w:rsid w:val="00C0322E"/>
    <w:rsid w:val="00C0380D"/>
    <w:rsid w:val="00C03838"/>
    <w:rsid w:val="00C0607D"/>
    <w:rsid w:val="00C06ED4"/>
    <w:rsid w:val="00C141F3"/>
    <w:rsid w:val="00C15002"/>
    <w:rsid w:val="00C211F9"/>
    <w:rsid w:val="00C21AF8"/>
    <w:rsid w:val="00C226A2"/>
    <w:rsid w:val="00C22B3F"/>
    <w:rsid w:val="00C234A9"/>
    <w:rsid w:val="00C24C79"/>
    <w:rsid w:val="00C25574"/>
    <w:rsid w:val="00C25DFF"/>
    <w:rsid w:val="00C27DBB"/>
    <w:rsid w:val="00C31C42"/>
    <w:rsid w:val="00C32B81"/>
    <w:rsid w:val="00C32EDF"/>
    <w:rsid w:val="00C32FB4"/>
    <w:rsid w:val="00C3496E"/>
    <w:rsid w:val="00C40452"/>
    <w:rsid w:val="00C4045A"/>
    <w:rsid w:val="00C418E9"/>
    <w:rsid w:val="00C42FF6"/>
    <w:rsid w:val="00C46350"/>
    <w:rsid w:val="00C477EA"/>
    <w:rsid w:val="00C50442"/>
    <w:rsid w:val="00C52ED7"/>
    <w:rsid w:val="00C5372C"/>
    <w:rsid w:val="00C55BE1"/>
    <w:rsid w:val="00C61AB7"/>
    <w:rsid w:val="00C61BDA"/>
    <w:rsid w:val="00C627B9"/>
    <w:rsid w:val="00C627F6"/>
    <w:rsid w:val="00C66443"/>
    <w:rsid w:val="00C66D99"/>
    <w:rsid w:val="00C67373"/>
    <w:rsid w:val="00C67F5B"/>
    <w:rsid w:val="00C7159B"/>
    <w:rsid w:val="00C72652"/>
    <w:rsid w:val="00C755D6"/>
    <w:rsid w:val="00C77E7C"/>
    <w:rsid w:val="00C81FFD"/>
    <w:rsid w:val="00C821B6"/>
    <w:rsid w:val="00C83CBA"/>
    <w:rsid w:val="00C84921"/>
    <w:rsid w:val="00C85832"/>
    <w:rsid w:val="00C93AAD"/>
    <w:rsid w:val="00C96348"/>
    <w:rsid w:val="00CA39E2"/>
    <w:rsid w:val="00CA5F0F"/>
    <w:rsid w:val="00CA6B13"/>
    <w:rsid w:val="00CA7E54"/>
    <w:rsid w:val="00CA7FCB"/>
    <w:rsid w:val="00CB531F"/>
    <w:rsid w:val="00CB7A4A"/>
    <w:rsid w:val="00CB7EAF"/>
    <w:rsid w:val="00CC31EB"/>
    <w:rsid w:val="00CC3BA1"/>
    <w:rsid w:val="00CC5EFA"/>
    <w:rsid w:val="00CC6D05"/>
    <w:rsid w:val="00CD28DE"/>
    <w:rsid w:val="00CD4BA5"/>
    <w:rsid w:val="00CD7FB3"/>
    <w:rsid w:val="00CE1235"/>
    <w:rsid w:val="00CE4EE8"/>
    <w:rsid w:val="00CE5877"/>
    <w:rsid w:val="00CE7104"/>
    <w:rsid w:val="00CE7403"/>
    <w:rsid w:val="00CE76A0"/>
    <w:rsid w:val="00CE7F22"/>
    <w:rsid w:val="00CF06F9"/>
    <w:rsid w:val="00CF0A94"/>
    <w:rsid w:val="00CF1792"/>
    <w:rsid w:val="00CF20CF"/>
    <w:rsid w:val="00CF73A7"/>
    <w:rsid w:val="00D00808"/>
    <w:rsid w:val="00D0402D"/>
    <w:rsid w:val="00D07043"/>
    <w:rsid w:val="00D10942"/>
    <w:rsid w:val="00D1569C"/>
    <w:rsid w:val="00D1619D"/>
    <w:rsid w:val="00D20BCB"/>
    <w:rsid w:val="00D20DDF"/>
    <w:rsid w:val="00D21FE6"/>
    <w:rsid w:val="00D23704"/>
    <w:rsid w:val="00D32C2C"/>
    <w:rsid w:val="00D3318C"/>
    <w:rsid w:val="00D35FCE"/>
    <w:rsid w:val="00D36875"/>
    <w:rsid w:val="00D3776D"/>
    <w:rsid w:val="00D412B9"/>
    <w:rsid w:val="00D41A76"/>
    <w:rsid w:val="00D41DA0"/>
    <w:rsid w:val="00D44083"/>
    <w:rsid w:val="00D44110"/>
    <w:rsid w:val="00D44EE9"/>
    <w:rsid w:val="00D44EED"/>
    <w:rsid w:val="00D450DE"/>
    <w:rsid w:val="00D45D4D"/>
    <w:rsid w:val="00D510DC"/>
    <w:rsid w:val="00D52531"/>
    <w:rsid w:val="00D52693"/>
    <w:rsid w:val="00D52CB3"/>
    <w:rsid w:val="00D53A61"/>
    <w:rsid w:val="00D54167"/>
    <w:rsid w:val="00D54372"/>
    <w:rsid w:val="00D56DC7"/>
    <w:rsid w:val="00D57188"/>
    <w:rsid w:val="00D57E8F"/>
    <w:rsid w:val="00D61059"/>
    <w:rsid w:val="00D615ED"/>
    <w:rsid w:val="00D64499"/>
    <w:rsid w:val="00D645A0"/>
    <w:rsid w:val="00D653DF"/>
    <w:rsid w:val="00D65DA8"/>
    <w:rsid w:val="00D706E5"/>
    <w:rsid w:val="00D7087D"/>
    <w:rsid w:val="00D75249"/>
    <w:rsid w:val="00D75C4C"/>
    <w:rsid w:val="00D76C52"/>
    <w:rsid w:val="00D80C98"/>
    <w:rsid w:val="00D81E8F"/>
    <w:rsid w:val="00D83C25"/>
    <w:rsid w:val="00D8677A"/>
    <w:rsid w:val="00D8732B"/>
    <w:rsid w:val="00D91FD4"/>
    <w:rsid w:val="00D925DB"/>
    <w:rsid w:val="00D95101"/>
    <w:rsid w:val="00D95E57"/>
    <w:rsid w:val="00D95FE0"/>
    <w:rsid w:val="00D9653E"/>
    <w:rsid w:val="00D971D7"/>
    <w:rsid w:val="00D97451"/>
    <w:rsid w:val="00D976E4"/>
    <w:rsid w:val="00D9789A"/>
    <w:rsid w:val="00DA0D2E"/>
    <w:rsid w:val="00DA2582"/>
    <w:rsid w:val="00DA3222"/>
    <w:rsid w:val="00DA3516"/>
    <w:rsid w:val="00DA5A99"/>
    <w:rsid w:val="00DA5DA5"/>
    <w:rsid w:val="00DB0EAB"/>
    <w:rsid w:val="00DB4242"/>
    <w:rsid w:val="00DB43BF"/>
    <w:rsid w:val="00DB55C5"/>
    <w:rsid w:val="00DC09F4"/>
    <w:rsid w:val="00DC0A5B"/>
    <w:rsid w:val="00DC1EB2"/>
    <w:rsid w:val="00DC27A0"/>
    <w:rsid w:val="00DC289D"/>
    <w:rsid w:val="00DC321E"/>
    <w:rsid w:val="00DC7502"/>
    <w:rsid w:val="00DD0874"/>
    <w:rsid w:val="00DD0D6D"/>
    <w:rsid w:val="00DD0E85"/>
    <w:rsid w:val="00DD187A"/>
    <w:rsid w:val="00DD1B64"/>
    <w:rsid w:val="00DD2489"/>
    <w:rsid w:val="00DD6995"/>
    <w:rsid w:val="00DD7EDD"/>
    <w:rsid w:val="00DE1207"/>
    <w:rsid w:val="00DE26F6"/>
    <w:rsid w:val="00DF285D"/>
    <w:rsid w:val="00DF4068"/>
    <w:rsid w:val="00DF68BF"/>
    <w:rsid w:val="00E009D1"/>
    <w:rsid w:val="00E00CC8"/>
    <w:rsid w:val="00E0600F"/>
    <w:rsid w:val="00E073C8"/>
    <w:rsid w:val="00E07C77"/>
    <w:rsid w:val="00E10119"/>
    <w:rsid w:val="00E109E0"/>
    <w:rsid w:val="00E10E46"/>
    <w:rsid w:val="00E11FBC"/>
    <w:rsid w:val="00E12057"/>
    <w:rsid w:val="00E14A49"/>
    <w:rsid w:val="00E14F2C"/>
    <w:rsid w:val="00E165A2"/>
    <w:rsid w:val="00E20DEE"/>
    <w:rsid w:val="00E217CE"/>
    <w:rsid w:val="00E260A9"/>
    <w:rsid w:val="00E26969"/>
    <w:rsid w:val="00E2745E"/>
    <w:rsid w:val="00E31025"/>
    <w:rsid w:val="00E3365E"/>
    <w:rsid w:val="00E33C3B"/>
    <w:rsid w:val="00E3536E"/>
    <w:rsid w:val="00E41393"/>
    <w:rsid w:val="00E4232C"/>
    <w:rsid w:val="00E42B15"/>
    <w:rsid w:val="00E44C96"/>
    <w:rsid w:val="00E44F3C"/>
    <w:rsid w:val="00E468D7"/>
    <w:rsid w:val="00E50301"/>
    <w:rsid w:val="00E50EAD"/>
    <w:rsid w:val="00E53E2F"/>
    <w:rsid w:val="00E61C2B"/>
    <w:rsid w:val="00E62117"/>
    <w:rsid w:val="00E6225F"/>
    <w:rsid w:val="00E623D3"/>
    <w:rsid w:val="00E651C9"/>
    <w:rsid w:val="00E679F0"/>
    <w:rsid w:val="00E71580"/>
    <w:rsid w:val="00E733C2"/>
    <w:rsid w:val="00E735E1"/>
    <w:rsid w:val="00E73AFA"/>
    <w:rsid w:val="00E74B6D"/>
    <w:rsid w:val="00E7659A"/>
    <w:rsid w:val="00E77672"/>
    <w:rsid w:val="00E80AF0"/>
    <w:rsid w:val="00E858A0"/>
    <w:rsid w:val="00E92E80"/>
    <w:rsid w:val="00E93E63"/>
    <w:rsid w:val="00E94725"/>
    <w:rsid w:val="00EA2ABF"/>
    <w:rsid w:val="00EA3EDD"/>
    <w:rsid w:val="00EA4C88"/>
    <w:rsid w:val="00EA4E97"/>
    <w:rsid w:val="00EA58F9"/>
    <w:rsid w:val="00EA7FDF"/>
    <w:rsid w:val="00EB04CF"/>
    <w:rsid w:val="00EB5D92"/>
    <w:rsid w:val="00EB7BB8"/>
    <w:rsid w:val="00EC0B0D"/>
    <w:rsid w:val="00EC11E5"/>
    <w:rsid w:val="00EC2939"/>
    <w:rsid w:val="00EC3C80"/>
    <w:rsid w:val="00EC631A"/>
    <w:rsid w:val="00ED05EB"/>
    <w:rsid w:val="00ED4DDD"/>
    <w:rsid w:val="00ED6DB9"/>
    <w:rsid w:val="00ED7BF1"/>
    <w:rsid w:val="00EE067E"/>
    <w:rsid w:val="00EE0F66"/>
    <w:rsid w:val="00EE2DAB"/>
    <w:rsid w:val="00EE3C98"/>
    <w:rsid w:val="00EE5066"/>
    <w:rsid w:val="00EE69CE"/>
    <w:rsid w:val="00EE6B6B"/>
    <w:rsid w:val="00EE74B8"/>
    <w:rsid w:val="00EE7C57"/>
    <w:rsid w:val="00EF23A0"/>
    <w:rsid w:val="00EF3916"/>
    <w:rsid w:val="00EF3CE3"/>
    <w:rsid w:val="00EF4945"/>
    <w:rsid w:val="00EF5156"/>
    <w:rsid w:val="00EF59C4"/>
    <w:rsid w:val="00EF6DD8"/>
    <w:rsid w:val="00F00B03"/>
    <w:rsid w:val="00F01F8D"/>
    <w:rsid w:val="00F05CC4"/>
    <w:rsid w:val="00F05D13"/>
    <w:rsid w:val="00F139A9"/>
    <w:rsid w:val="00F13E25"/>
    <w:rsid w:val="00F15D43"/>
    <w:rsid w:val="00F2187B"/>
    <w:rsid w:val="00F21BCC"/>
    <w:rsid w:val="00F225F8"/>
    <w:rsid w:val="00F2341D"/>
    <w:rsid w:val="00F2414E"/>
    <w:rsid w:val="00F2545E"/>
    <w:rsid w:val="00F25D63"/>
    <w:rsid w:val="00F26BDB"/>
    <w:rsid w:val="00F31D26"/>
    <w:rsid w:val="00F349F0"/>
    <w:rsid w:val="00F353F1"/>
    <w:rsid w:val="00F366E6"/>
    <w:rsid w:val="00F37966"/>
    <w:rsid w:val="00F37CFE"/>
    <w:rsid w:val="00F4085C"/>
    <w:rsid w:val="00F430FB"/>
    <w:rsid w:val="00F45FE0"/>
    <w:rsid w:val="00F4756A"/>
    <w:rsid w:val="00F47C6B"/>
    <w:rsid w:val="00F50FEC"/>
    <w:rsid w:val="00F53581"/>
    <w:rsid w:val="00F563EA"/>
    <w:rsid w:val="00F5798D"/>
    <w:rsid w:val="00F6164C"/>
    <w:rsid w:val="00F6184A"/>
    <w:rsid w:val="00F62335"/>
    <w:rsid w:val="00F70979"/>
    <w:rsid w:val="00F72429"/>
    <w:rsid w:val="00F7356C"/>
    <w:rsid w:val="00F75D86"/>
    <w:rsid w:val="00F75EBE"/>
    <w:rsid w:val="00F82D67"/>
    <w:rsid w:val="00F8494F"/>
    <w:rsid w:val="00F85405"/>
    <w:rsid w:val="00F85F15"/>
    <w:rsid w:val="00F86BC4"/>
    <w:rsid w:val="00F87CB5"/>
    <w:rsid w:val="00F92F37"/>
    <w:rsid w:val="00F93546"/>
    <w:rsid w:val="00F9517D"/>
    <w:rsid w:val="00F957B9"/>
    <w:rsid w:val="00F96A4F"/>
    <w:rsid w:val="00F96D67"/>
    <w:rsid w:val="00F97070"/>
    <w:rsid w:val="00F97DBD"/>
    <w:rsid w:val="00FA167A"/>
    <w:rsid w:val="00FA16DD"/>
    <w:rsid w:val="00FA474D"/>
    <w:rsid w:val="00FA550F"/>
    <w:rsid w:val="00FA7C5E"/>
    <w:rsid w:val="00FB0132"/>
    <w:rsid w:val="00FB0E8C"/>
    <w:rsid w:val="00FB34AE"/>
    <w:rsid w:val="00FB3F8D"/>
    <w:rsid w:val="00FB4B27"/>
    <w:rsid w:val="00FB4F8A"/>
    <w:rsid w:val="00FB58CE"/>
    <w:rsid w:val="00FB5D2C"/>
    <w:rsid w:val="00FC008A"/>
    <w:rsid w:val="00FC2228"/>
    <w:rsid w:val="00FC2CDF"/>
    <w:rsid w:val="00FC5ED5"/>
    <w:rsid w:val="00FC7F16"/>
    <w:rsid w:val="00FD70D2"/>
    <w:rsid w:val="00FE6691"/>
    <w:rsid w:val="00FE68B6"/>
    <w:rsid w:val="00FF0486"/>
    <w:rsid w:val="00FF6835"/>
    <w:rsid w:val="00FF786E"/>
    <w:rsid w:val="0190B854"/>
    <w:rsid w:val="0245FB6C"/>
    <w:rsid w:val="0258FEA7"/>
    <w:rsid w:val="038D5891"/>
    <w:rsid w:val="03FF03EF"/>
    <w:rsid w:val="0486E1C1"/>
    <w:rsid w:val="059AD450"/>
    <w:rsid w:val="05B60716"/>
    <w:rsid w:val="0B93F7DE"/>
    <w:rsid w:val="0BB0DB8B"/>
    <w:rsid w:val="0D6CC2B0"/>
    <w:rsid w:val="0DA737C5"/>
    <w:rsid w:val="1424273D"/>
    <w:rsid w:val="15673BCE"/>
    <w:rsid w:val="15D3A099"/>
    <w:rsid w:val="16AB3823"/>
    <w:rsid w:val="171F43EE"/>
    <w:rsid w:val="19B96B4F"/>
    <w:rsid w:val="1B770AA7"/>
    <w:rsid w:val="1BEC7EBC"/>
    <w:rsid w:val="1C4C678C"/>
    <w:rsid w:val="1D8E1CD6"/>
    <w:rsid w:val="1E099CBD"/>
    <w:rsid w:val="1E62A5EE"/>
    <w:rsid w:val="21D8258C"/>
    <w:rsid w:val="23799144"/>
    <w:rsid w:val="2468229F"/>
    <w:rsid w:val="24E31751"/>
    <w:rsid w:val="2610D92B"/>
    <w:rsid w:val="2699B006"/>
    <w:rsid w:val="271C604F"/>
    <w:rsid w:val="273DF28B"/>
    <w:rsid w:val="294C9716"/>
    <w:rsid w:val="2A670515"/>
    <w:rsid w:val="2BE21948"/>
    <w:rsid w:val="2C464575"/>
    <w:rsid w:val="2E47B9A2"/>
    <w:rsid w:val="2E9457B4"/>
    <w:rsid w:val="2EE551D1"/>
    <w:rsid w:val="2F45EE3E"/>
    <w:rsid w:val="33FD053E"/>
    <w:rsid w:val="35F3C557"/>
    <w:rsid w:val="365CE749"/>
    <w:rsid w:val="37844444"/>
    <w:rsid w:val="397776B4"/>
    <w:rsid w:val="39BE4507"/>
    <w:rsid w:val="3D8F857F"/>
    <w:rsid w:val="40157C0F"/>
    <w:rsid w:val="40A879D1"/>
    <w:rsid w:val="44B6EE07"/>
    <w:rsid w:val="47E2CD0A"/>
    <w:rsid w:val="47F899AF"/>
    <w:rsid w:val="48E0EDDF"/>
    <w:rsid w:val="4A515455"/>
    <w:rsid w:val="4CCB2CA5"/>
    <w:rsid w:val="4F28779B"/>
    <w:rsid w:val="4FE692BB"/>
    <w:rsid w:val="54450283"/>
    <w:rsid w:val="5603D85E"/>
    <w:rsid w:val="572561A6"/>
    <w:rsid w:val="58530B92"/>
    <w:rsid w:val="593351E5"/>
    <w:rsid w:val="59CBE7FC"/>
    <w:rsid w:val="5D8BED81"/>
    <w:rsid w:val="5ED15D40"/>
    <w:rsid w:val="5F0E85A8"/>
    <w:rsid w:val="5F9C0219"/>
    <w:rsid w:val="611FA701"/>
    <w:rsid w:val="6476BEFF"/>
    <w:rsid w:val="65086BB4"/>
    <w:rsid w:val="65F8546D"/>
    <w:rsid w:val="660183CB"/>
    <w:rsid w:val="673FACCB"/>
    <w:rsid w:val="6AB579E5"/>
    <w:rsid w:val="6AF49015"/>
    <w:rsid w:val="6FE38D05"/>
    <w:rsid w:val="7201CAB0"/>
    <w:rsid w:val="739AF6E6"/>
    <w:rsid w:val="753C3E96"/>
    <w:rsid w:val="786F2721"/>
    <w:rsid w:val="797E32F4"/>
    <w:rsid w:val="7B84396C"/>
    <w:rsid w:val="7CF7A423"/>
    <w:rsid w:val="7E36BD55"/>
    <w:rsid w:val="7FA62A32"/>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DEDF90"/>
  <w15:chartTrackingRefBased/>
  <w15:docId w15:val="{8C89D719-8C1E-4795-AC81-1269C1641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Pr>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link w:val="OdstavekseznamaZnak"/>
    <w:uiPriority w:val="34"/>
    <w:qFormat/>
    <w:rsid w:val="003F1D28"/>
    <w:pPr>
      <w:ind w:left="720"/>
      <w:contextualSpacing/>
    </w:pPr>
  </w:style>
  <w:style w:type="paragraph" w:styleId="Sprotnaopomba-besedilo">
    <w:name w:val="footnote text"/>
    <w:basedOn w:val="Navaden"/>
    <w:link w:val="Sprotnaopomba-besediloZnak"/>
    <w:semiHidden/>
    <w:unhideWhenUsed/>
    <w:rsid w:val="00825AC5"/>
    <w:pPr>
      <w:spacing w:after="0" w:line="240" w:lineRule="auto"/>
    </w:pPr>
    <w:rPr>
      <w:sz w:val="20"/>
      <w:szCs w:val="20"/>
    </w:rPr>
  </w:style>
  <w:style w:type="character" w:customStyle="1" w:styleId="Sprotnaopomba-besediloZnak">
    <w:name w:val="Sprotna opomba - besedilo Znak"/>
    <w:basedOn w:val="Privzetapisavaodstavka"/>
    <w:link w:val="Sprotnaopomba-besedilo"/>
    <w:semiHidden/>
    <w:rsid w:val="00825AC5"/>
    <w:rPr>
      <w:sz w:val="20"/>
      <w:szCs w:val="20"/>
    </w:rPr>
  </w:style>
  <w:style w:type="character" w:styleId="Sprotnaopomba-sklic">
    <w:name w:val="footnote reference"/>
    <w:basedOn w:val="Privzetapisavaodstavka"/>
    <w:semiHidden/>
    <w:unhideWhenUsed/>
    <w:rsid w:val="00825AC5"/>
    <w:rPr>
      <w:vertAlign w:val="superscript"/>
    </w:rPr>
  </w:style>
  <w:style w:type="paragraph" w:styleId="Glava">
    <w:name w:val="header"/>
    <w:basedOn w:val="Navaden"/>
    <w:link w:val="GlavaZnak"/>
    <w:uiPriority w:val="99"/>
    <w:unhideWhenUsed/>
    <w:rsid w:val="007B3566"/>
    <w:pPr>
      <w:tabs>
        <w:tab w:val="center" w:pos="4536"/>
        <w:tab w:val="right" w:pos="9072"/>
      </w:tabs>
      <w:spacing w:after="0" w:line="240" w:lineRule="auto"/>
    </w:pPr>
  </w:style>
  <w:style w:type="character" w:customStyle="1" w:styleId="GlavaZnak">
    <w:name w:val="Glava Znak"/>
    <w:basedOn w:val="Privzetapisavaodstavka"/>
    <w:link w:val="Glava"/>
    <w:uiPriority w:val="99"/>
    <w:rsid w:val="007B3566"/>
  </w:style>
  <w:style w:type="paragraph" w:styleId="Noga">
    <w:name w:val="footer"/>
    <w:basedOn w:val="Navaden"/>
    <w:link w:val="NogaZnak"/>
    <w:uiPriority w:val="99"/>
    <w:unhideWhenUsed/>
    <w:rsid w:val="007B3566"/>
    <w:pPr>
      <w:tabs>
        <w:tab w:val="center" w:pos="4536"/>
        <w:tab w:val="right" w:pos="9072"/>
      </w:tabs>
      <w:spacing w:after="0" w:line="240" w:lineRule="auto"/>
    </w:pPr>
  </w:style>
  <w:style w:type="character" w:customStyle="1" w:styleId="NogaZnak">
    <w:name w:val="Noga Znak"/>
    <w:basedOn w:val="Privzetapisavaodstavka"/>
    <w:link w:val="Noga"/>
    <w:uiPriority w:val="99"/>
    <w:rsid w:val="007B3566"/>
  </w:style>
  <w:style w:type="paragraph" w:styleId="Pripombabesedilo">
    <w:name w:val="annotation text"/>
    <w:basedOn w:val="Navaden"/>
    <w:link w:val="PripombabesediloZnak"/>
    <w:uiPriority w:val="99"/>
    <w:unhideWhenUsed/>
    <w:rsid w:val="007B3566"/>
    <w:pPr>
      <w:spacing w:line="240" w:lineRule="auto"/>
    </w:pPr>
    <w:rPr>
      <w:sz w:val="20"/>
      <w:szCs w:val="20"/>
    </w:rPr>
  </w:style>
  <w:style w:type="character" w:customStyle="1" w:styleId="PripombabesediloZnak">
    <w:name w:val="Pripomba – besedilo Znak"/>
    <w:basedOn w:val="Privzetapisavaodstavka"/>
    <w:link w:val="Pripombabesedilo"/>
    <w:uiPriority w:val="99"/>
    <w:rsid w:val="007B3566"/>
    <w:rPr>
      <w:sz w:val="20"/>
      <w:szCs w:val="20"/>
    </w:rPr>
  </w:style>
  <w:style w:type="paragraph" w:styleId="Zadevapripombe">
    <w:name w:val="annotation subject"/>
    <w:basedOn w:val="Pripombabesedilo"/>
    <w:next w:val="Pripombabesedilo"/>
    <w:link w:val="ZadevapripombeZnak"/>
    <w:uiPriority w:val="99"/>
    <w:semiHidden/>
    <w:unhideWhenUsed/>
    <w:rsid w:val="007B3566"/>
    <w:pPr>
      <w:widowControl w:val="0"/>
      <w:spacing w:after="200"/>
    </w:pPr>
    <w:rPr>
      <w:b/>
      <w:bCs/>
    </w:rPr>
  </w:style>
  <w:style w:type="character" w:customStyle="1" w:styleId="ZadevapripombeZnak">
    <w:name w:val="Zadeva pripombe Znak"/>
    <w:basedOn w:val="PripombabesediloZnak"/>
    <w:link w:val="Zadevapripombe"/>
    <w:uiPriority w:val="99"/>
    <w:semiHidden/>
    <w:rsid w:val="007B3566"/>
    <w:rPr>
      <w:b/>
      <w:bCs/>
      <w:sz w:val="20"/>
      <w:szCs w:val="20"/>
      <w:lang w:val="en-US"/>
    </w:rPr>
  </w:style>
  <w:style w:type="character" w:styleId="Hiperpovezava">
    <w:name w:val="Hyperlink"/>
    <w:basedOn w:val="Privzetapisavaodstavka"/>
    <w:uiPriority w:val="99"/>
    <w:unhideWhenUsed/>
    <w:rsid w:val="00BA0090"/>
    <w:rPr>
      <w:color w:val="0563C1" w:themeColor="hyperlink"/>
      <w:u w:val="single"/>
    </w:rPr>
  </w:style>
  <w:style w:type="paragraph" w:styleId="Besedilooblaka">
    <w:name w:val="Balloon Text"/>
    <w:basedOn w:val="Navaden"/>
    <w:link w:val="BesedilooblakaZnak"/>
    <w:uiPriority w:val="99"/>
    <w:semiHidden/>
    <w:unhideWhenUsed/>
    <w:rsid w:val="00BA0090"/>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A0090"/>
    <w:rPr>
      <w:rFonts w:ascii="Segoe UI" w:hAnsi="Segoe UI" w:cs="Segoe UI"/>
      <w:sz w:val="18"/>
      <w:szCs w:val="18"/>
    </w:rPr>
  </w:style>
  <w:style w:type="character" w:customStyle="1" w:styleId="Nerazreenaomemba1">
    <w:name w:val="Nerazrešena omemba1"/>
    <w:basedOn w:val="Privzetapisavaodstavka"/>
    <w:uiPriority w:val="99"/>
    <w:semiHidden/>
    <w:unhideWhenUsed/>
    <w:rsid w:val="00586DC6"/>
    <w:rPr>
      <w:color w:val="605E5C"/>
      <w:shd w:val="clear" w:color="auto" w:fill="E1DFDD"/>
    </w:rPr>
  </w:style>
  <w:style w:type="character" w:styleId="Pripombasklic">
    <w:name w:val="annotation reference"/>
    <w:basedOn w:val="Privzetapisavaodstavka"/>
    <w:uiPriority w:val="99"/>
    <w:semiHidden/>
    <w:unhideWhenUsed/>
    <w:rsid w:val="007F4EED"/>
    <w:rPr>
      <w:sz w:val="16"/>
      <w:szCs w:val="16"/>
    </w:rPr>
  </w:style>
  <w:style w:type="paragraph" w:styleId="Revizija">
    <w:name w:val="Revision"/>
    <w:hidden/>
    <w:uiPriority w:val="99"/>
    <w:semiHidden/>
    <w:rsid w:val="00731528"/>
    <w:pPr>
      <w:spacing w:after="0" w:line="240" w:lineRule="auto"/>
    </w:pPr>
  </w:style>
  <w:style w:type="character" w:styleId="SledenaHiperpovezava">
    <w:name w:val="FollowedHyperlink"/>
    <w:basedOn w:val="Privzetapisavaodstavka"/>
    <w:uiPriority w:val="99"/>
    <w:semiHidden/>
    <w:unhideWhenUsed/>
    <w:rsid w:val="00EA7FDF"/>
    <w:rPr>
      <w:color w:val="954F72" w:themeColor="followedHyperlink"/>
      <w:u w:val="single"/>
    </w:rPr>
  </w:style>
  <w:style w:type="table" w:styleId="Tabelamrea">
    <w:name w:val="Table Grid"/>
    <w:basedOn w:val="Navadnatabela"/>
    <w:uiPriority w:val="39"/>
    <w:rsid w:val="008F0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razreenaomemba">
    <w:name w:val="Unresolved Mention"/>
    <w:basedOn w:val="Privzetapisavaodstavka"/>
    <w:uiPriority w:val="99"/>
    <w:semiHidden/>
    <w:unhideWhenUsed/>
    <w:rsid w:val="00B004CD"/>
    <w:rPr>
      <w:color w:val="605E5C"/>
      <w:shd w:val="clear" w:color="auto" w:fill="E1DFDD"/>
    </w:rPr>
  </w:style>
  <w:style w:type="character" w:customStyle="1" w:styleId="OdstavekseznamaZnak">
    <w:name w:val="Odstavek seznama Znak"/>
    <w:basedOn w:val="Privzetapisavaodstavka"/>
    <w:link w:val="Odstavekseznama"/>
    <w:uiPriority w:val="34"/>
    <w:locked/>
    <w:rsid w:val="00172A88"/>
  </w:style>
  <w:style w:type="paragraph" w:customStyle="1" w:styleId="alineazaodstavkom">
    <w:name w:val="alineazaodstavkom"/>
    <w:basedOn w:val="Navaden"/>
    <w:rsid w:val="00172A88"/>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Odstavekseznama3">
    <w:name w:val="Odstavek seznama3"/>
    <w:basedOn w:val="Navaden"/>
    <w:rsid w:val="002B4012"/>
    <w:pPr>
      <w:spacing w:after="200" w:line="240" w:lineRule="auto"/>
      <w:ind w:left="720"/>
      <w:contextualSpacing/>
    </w:pPr>
    <w:rPr>
      <w:rFonts w:ascii="Calibri" w:eastAsia="Calibri" w:hAnsi="Calibri" w:cs="Times New Roman"/>
    </w:rPr>
  </w:style>
  <w:style w:type="paragraph" w:styleId="Navadensplet">
    <w:name w:val="Normal (Web)"/>
    <w:basedOn w:val="Navaden"/>
    <w:uiPriority w:val="99"/>
    <w:semiHidden/>
    <w:unhideWhenUsed/>
    <w:rsid w:val="0098068A"/>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Napis">
    <w:name w:val="caption"/>
    <w:basedOn w:val="Navaden"/>
    <w:next w:val="Navaden"/>
    <w:uiPriority w:val="35"/>
    <w:unhideWhenUsed/>
    <w:qFormat/>
    <w:rsid w:val="0039718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029187">
      <w:bodyDiv w:val="1"/>
      <w:marLeft w:val="0"/>
      <w:marRight w:val="0"/>
      <w:marTop w:val="0"/>
      <w:marBottom w:val="0"/>
      <w:divBdr>
        <w:top w:val="none" w:sz="0" w:space="0" w:color="auto"/>
        <w:left w:val="none" w:sz="0" w:space="0" w:color="auto"/>
        <w:bottom w:val="none" w:sz="0" w:space="0" w:color="auto"/>
        <w:right w:val="none" w:sz="0" w:space="0" w:color="auto"/>
      </w:divBdr>
    </w:div>
    <w:div w:id="1721054724">
      <w:bodyDiv w:val="1"/>
      <w:marLeft w:val="0"/>
      <w:marRight w:val="0"/>
      <w:marTop w:val="0"/>
      <w:marBottom w:val="0"/>
      <w:divBdr>
        <w:top w:val="none" w:sz="0" w:space="0" w:color="auto"/>
        <w:left w:val="none" w:sz="0" w:space="0" w:color="auto"/>
        <w:bottom w:val="none" w:sz="0" w:space="0" w:color="auto"/>
        <w:right w:val="none" w:sz="0" w:space="0" w:color="auto"/>
      </w:divBdr>
    </w:div>
    <w:div w:id="1851992361">
      <w:bodyDiv w:val="1"/>
      <w:marLeft w:val="0"/>
      <w:marRight w:val="0"/>
      <w:marTop w:val="0"/>
      <w:marBottom w:val="0"/>
      <w:divBdr>
        <w:top w:val="none" w:sz="0" w:space="0" w:color="auto"/>
        <w:left w:val="none" w:sz="0" w:space="0" w:color="auto"/>
        <w:bottom w:val="none" w:sz="0" w:space="0" w:color="auto"/>
        <w:right w:val="none" w:sz="0" w:space="0" w:color="auto"/>
      </w:divBdr>
    </w:div>
    <w:div w:id="1996373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m.si/en/o-univerzi-en/document-center/protection-of-personal-data" TargetMode="Externa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po@um.si"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8640EBC3FFBACA4E8C677E069BE4154A" ma:contentTypeVersion="1" ma:contentTypeDescription="Ustvari nov dokument." ma:contentTypeScope="" ma:versionID="31f9234338f196957a9f8633daca7eda">
  <xsd:schema xmlns:xsd="http://www.w3.org/2001/XMLSchema" xmlns:xs="http://www.w3.org/2001/XMLSchema" xmlns:p="http://schemas.microsoft.com/office/2006/metadata/properties" xmlns:ns1="http://schemas.microsoft.com/sharepoint/v3" targetNamespace="http://schemas.microsoft.com/office/2006/metadata/properties" ma:root="true" ma:fieldsID="b654bfdaf6531b83ef74cd070129d86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Razporejanje začetnega datuma" ma:description="»Načrtovanje začetnega datuma« je stolpec mesta, ki ga je ustvarila funkcija objavljanja. Uporablja se za določanje datuma in ure, ko se ta stran prvič prikaže obiskovalcem strani." ma:hidden="true" ma:internalName="PublishingStartDate">
      <xsd:simpleType>
        <xsd:restriction base="dms:Unknown"/>
      </xsd:simpleType>
    </xsd:element>
    <xsd:element name="PublishingExpirationDate" ma:index="9" nillable="true" ma:displayName="Razporejanje končnega datuma" ma:description="»Načrtovanje končnega datuma« je stolpec mesta, ki ga je ustvarila funkcija objavljanja. Uporablja se za določanje datuma in ure, ko se ta stran ne prikaže več obiskovalcem mesta."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A49B69A-CB0E-4827-93C2-106134566168}">
  <ds:schemaRefs>
    <ds:schemaRef ds:uri="http://schemas.openxmlformats.org/officeDocument/2006/bibliography"/>
  </ds:schemaRefs>
</ds:datastoreItem>
</file>

<file path=customXml/itemProps2.xml><?xml version="1.0" encoding="utf-8"?>
<ds:datastoreItem xmlns:ds="http://schemas.openxmlformats.org/officeDocument/2006/customXml" ds:itemID="{F07196D7-7996-4CB8-91F7-B940D73CA47F}"/>
</file>

<file path=customXml/itemProps3.xml><?xml version="1.0" encoding="utf-8"?>
<ds:datastoreItem xmlns:ds="http://schemas.openxmlformats.org/officeDocument/2006/customXml" ds:itemID="{B916D207-BDAD-4459-8CD2-E4505575970C}"/>
</file>

<file path=customXml/itemProps4.xml><?xml version="1.0" encoding="utf-8"?>
<ds:datastoreItem xmlns:ds="http://schemas.openxmlformats.org/officeDocument/2006/customXml" ds:itemID="{F60041EB-6659-480B-90C4-459F727DFCD7}"/>
</file>

<file path=docProps/app.xml><?xml version="1.0" encoding="utf-8"?>
<Properties xmlns="http://schemas.openxmlformats.org/officeDocument/2006/extended-properties" xmlns:vt="http://schemas.openxmlformats.org/officeDocument/2006/docPropsVTypes">
  <Template>Normal.dotm</Template>
  <TotalTime>3</TotalTime>
  <Pages>3</Pages>
  <Words>676</Words>
  <Characters>4934</Characters>
  <Application>Microsoft Office Word</Application>
  <DocSecurity>0</DocSecurity>
  <Lines>117</Lines>
  <Paragraphs>70</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narodna</dc:creator>
  <cp:keywords/>
  <dc:description/>
  <cp:lastModifiedBy>Stojan Primožič</cp:lastModifiedBy>
  <cp:revision>2</cp:revision>
  <cp:lastPrinted>2023-08-24T09:00:00Z</cp:lastPrinted>
  <dcterms:created xsi:type="dcterms:W3CDTF">2024-02-02T09:18:00Z</dcterms:created>
  <dcterms:modified xsi:type="dcterms:W3CDTF">2024-02-02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338f4aceaf59953e67bd1b5a8166f4dbdc59dff5e77a7c2589839a951c27f4</vt:lpwstr>
  </property>
  <property fmtid="{D5CDD505-2E9C-101B-9397-08002B2CF9AE}" pid="3" name="ContentTypeId">
    <vt:lpwstr>0x0101008640EBC3FFBACA4E8C677E069BE4154A</vt:lpwstr>
  </property>
</Properties>
</file>